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7829F" w14:textId="078439F9" w:rsidR="00540ADC" w:rsidRPr="00236662" w:rsidRDefault="00540ADC" w:rsidP="00540ADC">
      <w:pPr>
        <w:jc w:val="both"/>
        <w:rPr>
          <w:b/>
          <w:bCs/>
          <w:lang w:val="en-GB"/>
        </w:rPr>
      </w:pPr>
      <w:r>
        <w:rPr>
          <w:b/>
          <w:bCs/>
          <w:lang w:val="en-GB"/>
        </w:rPr>
        <w:t xml:space="preserve">In response to the call by </w:t>
      </w:r>
      <w:r w:rsidRPr="00236662">
        <w:rPr>
          <w:b/>
          <w:bCs/>
          <w:lang w:val="en-GB"/>
        </w:rPr>
        <w:t xml:space="preserve">ESA EO AFRICA R&amp;D Facility in collaboration with the African Union Commission (AUC): </w:t>
      </w:r>
    </w:p>
    <w:p w14:paraId="2C078E63" w14:textId="27F33647" w:rsidR="00C16872" w:rsidRPr="00725DA1" w:rsidRDefault="00540ADC" w:rsidP="00540ADC">
      <w:pPr>
        <w:pStyle w:val="Heading1"/>
        <w:suppressAutoHyphens/>
        <w:spacing w:before="120" w:after="120"/>
        <w:jc w:val="both"/>
        <w:rPr>
          <w:lang w:val="en-GB"/>
        </w:rPr>
      </w:pPr>
      <w:r>
        <w:rPr>
          <w:lang w:val="en-GB"/>
        </w:rPr>
        <w:t xml:space="preserve">Research Proposal </w:t>
      </w:r>
      <w:r w:rsidRPr="00725DA1">
        <w:rPr>
          <w:lang w:val="en-GB"/>
        </w:rPr>
        <w:t>202</w:t>
      </w:r>
      <w:r w:rsidR="006453C1" w:rsidRPr="00725DA1">
        <w:rPr>
          <w:lang w:val="en-GB"/>
        </w:rPr>
        <w:t>2-2023</w:t>
      </w:r>
    </w:p>
    <w:p w14:paraId="6D6DBE60" w14:textId="3875FBCA" w:rsidR="00CB3B0C" w:rsidRPr="00725DA1" w:rsidRDefault="00540ADC" w:rsidP="00540ADC">
      <w:pPr>
        <w:pStyle w:val="Subtitle"/>
        <w:suppressAutoHyphens/>
        <w:jc w:val="both"/>
        <w:rPr>
          <w:spacing w:val="0"/>
          <w:sz w:val="24"/>
          <w:szCs w:val="24"/>
        </w:rPr>
      </w:pPr>
      <w:bookmarkStart w:id="0" w:name="_Hlk87359104"/>
      <w:r w:rsidRPr="00725DA1">
        <w:rPr>
          <w:spacing w:val="0"/>
          <w:sz w:val="24"/>
          <w:szCs w:val="24"/>
        </w:rPr>
        <w:t>Related to the themes EO for managing water scarcity and safeguarding food security in Africa</w:t>
      </w:r>
    </w:p>
    <w:bookmarkEnd w:id="0"/>
    <w:p w14:paraId="673E01E9" w14:textId="5BCD6C51" w:rsidR="00EF68A5" w:rsidRPr="00725DA1" w:rsidRDefault="00EF68A5" w:rsidP="00281D16">
      <w:pPr>
        <w:rPr>
          <w:b/>
          <w:bCs/>
          <w:i/>
          <w:iCs/>
          <w:sz w:val="20"/>
          <w:szCs w:val="20"/>
          <w:lang w:val="en-GB"/>
        </w:rPr>
      </w:pPr>
      <w:r w:rsidRPr="00725DA1">
        <w:rPr>
          <w:b/>
          <w:bCs/>
          <w:i/>
          <w:iCs/>
          <w:sz w:val="20"/>
          <w:szCs w:val="20"/>
          <w:lang w:val="en-GB"/>
        </w:rPr>
        <w:t xml:space="preserve">Please read this information before </w:t>
      </w:r>
      <w:r w:rsidR="00740E01" w:rsidRPr="00725DA1">
        <w:rPr>
          <w:b/>
          <w:bCs/>
          <w:i/>
          <w:iCs/>
          <w:sz w:val="20"/>
          <w:szCs w:val="20"/>
          <w:lang w:val="en-GB"/>
        </w:rPr>
        <w:t>filling in the form</w:t>
      </w:r>
      <w:r w:rsidRPr="00725DA1">
        <w:rPr>
          <w:b/>
          <w:bCs/>
          <w:i/>
          <w:iCs/>
          <w:sz w:val="20"/>
          <w:szCs w:val="20"/>
          <w:lang w:val="en-GB"/>
        </w:rPr>
        <w:t>.</w:t>
      </w:r>
    </w:p>
    <w:p w14:paraId="4DA727E5" w14:textId="5ADFEDD3" w:rsidR="006B70CA" w:rsidRPr="00725DA1" w:rsidRDefault="00EF68A5" w:rsidP="00281D16">
      <w:pPr>
        <w:rPr>
          <w:i/>
          <w:iCs/>
          <w:sz w:val="20"/>
          <w:szCs w:val="20"/>
          <w:lang w:val="en-GB"/>
        </w:rPr>
      </w:pPr>
      <w:r w:rsidRPr="00725DA1">
        <w:rPr>
          <w:i/>
          <w:iCs/>
          <w:sz w:val="20"/>
          <w:szCs w:val="20"/>
          <w:lang w:val="en-GB"/>
        </w:rPr>
        <w:t xml:space="preserve">ESA </w:t>
      </w:r>
      <w:r w:rsidR="006B70CA" w:rsidRPr="00725DA1">
        <w:rPr>
          <w:i/>
          <w:iCs/>
          <w:sz w:val="20"/>
          <w:szCs w:val="20"/>
          <w:lang w:val="en-GB"/>
        </w:rPr>
        <w:t xml:space="preserve">EO AFRICA R&amp;D </w:t>
      </w:r>
      <w:r w:rsidR="00866337" w:rsidRPr="00725DA1">
        <w:rPr>
          <w:i/>
          <w:iCs/>
          <w:sz w:val="20"/>
          <w:szCs w:val="20"/>
          <w:lang w:val="en-GB"/>
        </w:rPr>
        <w:t>Facility</w:t>
      </w:r>
      <w:r w:rsidR="006B70CA" w:rsidRPr="00725DA1">
        <w:rPr>
          <w:i/>
          <w:iCs/>
          <w:sz w:val="20"/>
          <w:szCs w:val="20"/>
          <w:lang w:val="en-GB"/>
        </w:rPr>
        <w:t xml:space="preserve"> aims to support research to be conducted in partnership between African and European scientists to address African research challenges related to food security and water scarcity by making full use of cloud computing infrastructure and EO data services.</w:t>
      </w:r>
      <w:r w:rsidR="00740E01" w:rsidRPr="00725DA1">
        <w:rPr>
          <w:i/>
          <w:iCs/>
          <w:sz w:val="20"/>
          <w:szCs w:val="20"/>
          <w:lang w:val="en-GB"/>
        </w:rPr>
        <w:t xml:space="preserve"> </w:t>
      </w:r>
      <w:r w:rsidR="006B70CA" w:rsidRPr="00725DA1">
        <w:rPr>
          <w:i/>
          <w:iCs/>
          <w:sz w:val="20"/>
          <w:szCs w:val="20"/>
          <w:lang w:val="en-GB"/>
        </w:rPr>
        <w:t xml:space="preserve">Please refer to the </w:t>
      </w:r>
      <w:hyperlink r:id="rId11" w:history="1">
        <w:r w:rsidRPr="00725DA1">
          <w:rPr>
            <w:rStyle w:val="Hyperlink"/>
            <w:i/>
            <w:iCs/>
            <w:sz w:val="20"/>
            <w:szCs w:val="20"/>
            <w:lang w:val="en-GB"/>
          </w:rPr>
          <w:t>C</w:t>
        </w:r>
        <w:r w:rsidR="006B70CA" w:rsidRPr="00725DA1">
          <w:rPr>
            <w:rStyle w:val="Hyperlink"/>
            <w:i/>
            <w:iCs/>
            <w:sz w:val="20"/>
            <w:szCs w:val="20"/>
            <w:lang w:val="en-GB"/>
          </w:rPr>
          <w:t xml:space="preserve">all </w:t>
        </w:r>
        <w:r w:rsidRPr="00725DA1">
          <w:rPr>
            <w:rStyle w:val="Hyperlink"/>
            <w:i/>
            <w:iCs/>
            <w:sz w:val="20"/>
            <w:szCs w:val="20"/>
            <w:lang w:val="en-GB"/>
          </w:rPr>
          <w:t>for Proposals</w:t>
        </w:r>
      </w:hyperlink>
      <w:r w:rsidRPr="00725DA1">
        <w:rPr>
          <w:i/>
          <w:iCs/>
          <w:sz w:val="20"/>
          <w:szCs w:val="20"/>
          <w:lang w:val="en-GB"/>
        </w:rPr>
        <w:t xml:space="preserve"> </w:t>
      </w:r>
      <w:r w:rsidR="006B70CA" w:rsidRPr="00725DA1">
        <w:rPr>
          <w:i/>
          <w:iCs/>
          <w:sz w:val="20"/>
          <w:szCs w:val="20"/>
          <w:lang w:val="en-GB"/>
        </w:rPr>
        <w:t xml:space="preserve">for detailed information on the </w:t>
      </w:r>
      <w:r w:rsidR="00C8733A" w:rsidRPr="00725DA1">
        <w:rPr>
          <w:i/>
          <w:iCs/>
          <w:sz w:val="20"/>
          <w:szCs w:val="20"/>
          <w:lang w:val="en-GB"/>
        </w:rPr>
        <w:t xml:space="preserve">research </w:t>
      </w:r>
      <w:r w:rsidR="006B70CA" w:rsidRPr="00725DA1">
        <w:rPr>
          <w:i/>
          <w:iCs/>
          <w:sz w:val="20"/>
          <w:szCs w:val="20"/>
          <w:lang w:val="en-GB"/>
        </w:rPr>
        <w:t xml:space="preserve">topics, application </w:t>
      </w:r>
      <w:r w:rsidRPr="00725DA1">
        <w:rPr>
          <w:i/>
          <w:iCs/>
          <w:sz w:val="20"/>
          <w:szCs w:val="20"/>
          <w:lang w:val="en-GB"/>
        </w:rPr>
        <w:t xml:space="preserve">and evaluation </w:t>
      </w:r>
      <w:r w:rsidR="006B70CA" w:rsidRPr="00725DA1">
        <w:rPr>
          <w:i/>
          <w:iCs/>
          <w:sz w:val="20"/>
          <w:szCs w:val="20"/>
          <w:lang w:val="en-GB"/>
        </w:rPr>
        <w:t>criteria, funding</w:t>
      </w:r>
      <w:r w:rsidRPr="00725DA1">
        <w:rPr>
          <w:i/>
          <w:iCs/>
          <w:sz w:val="20"/>
          <w:szCs w:val="20"/>
          <w:lang w:val="en-GB"/>
        </w:rPr>
        <w:t>,</w:t>
      </w:r>
      <w:r w:rsidR="006B70CA" w:rsidRPr="00725DA1">
        <w:rPr>
          <w:i/>
          <w:iCs/>
          <w:sz w:val="20"/>
          <w:szCs w:val="20"/>
          <w:lang w:val="en-GB"/>
        </w:rPr>
        <w:t xml:space="preserve"> and </w:t>
      </w:r>
      <w:r w:rsidRPr="00725DA1">
        <w:rPr>
          <w:i/>
          <w:iCs/>
          <w:sz w:val="20"/>
          <w:szCs w:val="20"/>
          <w:lang w:val="en-GB"/>
        </w:rPr>
        <w:t xml:space="preserve">other </w:t>
      </w:r>
      <w:r w:rsidR="006B70CA" w:rsidRPr="00725DA1">
        <w:rPr>
          <w:i/>
          <w:iCs/>
          <w:sz w:val="20"/>
          <w:szCs w:val="20"/>
          <w:lang w:val="en-GB"/>
        </w:rPr>
        <w:t>benefits of the call.</w:t>
      </w:r>
    </w:p>
    <w:p w14:paraId="1D5065B9" w14:textId="46B0080C" w:rsidR="00EF68A5" w:rsidRPr="00725DA1" w:rsidRDefault="00EF68A5" w:rsidP="00281D16">
      <w:pPr>
        <w:rPr>
          <w:i/>
          <w:iCs/>
          <w:sz w:val="20"/>
          <w:szCs w:val="20"/>
          <w:lang w:val="en-GB"/>
        </w:rPr>
      </w:pPr>
      <w:r w:rsidRPr="00725DA1">
        <w:rPr>
          <w:i/>
          <w:iCs/>
          <w:sz w:val="20"/>
          <w:szCs w:val="20"/>
          <w:lang w:val="en-GB"/>
        </w:rPr>
        <w:t>Please adhere to the following when filling in the form:</w:t>
      </w:r>
    </w:p>
    <w:p w14:paraId="6A31820F" w14:textId="4A56A654" w:rsidR="00EF68A5" w:rsidRPr="00725DA1" w:rsidRDefault="00EF68A5" w:rsidP="00567BDF">
      <w:pPr>
        <w:pStyle w:val="ListParagraph"/>
        <w:numPr>
          <w:ilvl w:val="0"/>
          <w:numId w:val="7"/>
        </w:numPr>
        <w:ind w:left="357" w:hanging="357"/>
        <w:contextualSpacing/>
        <w:rPr>
          <w:i/>
          <w:iCs/>
          <w:sz w:val="20"/>
          <w:szCs w:val="20"/>
          <w:lang w:val="en-GB"/>
        </w:rPr>
      </w:pPr>
      <w:r w:rsidRPr="00725DA1">
        <w:rPr>
          <w:i/>
          <w:iCs/>
          <w:sz w:val="20"/>
          <w:szCs w:val="20"/>
          <w:lang w:val="en-GB"/>
        </w:rPr>
        <w:t>Th</w:t>
      </w:r>
      <w:r w:rsidR="00C8733A" w:rsidRPr="00725DA1">
        <w:rPr>
          <w:i/>
          <w:iCs/>
          <w:sz w:val="20"/>
          <w:szCs w:val="20"/>
          <w:lang w:val="en-GB"/>
        </w:rPr>
        <w:t>is</w:t>
      </w:r>
      <w:r w:rsidRPr="00725DA1">
        <w:rPr>
          <w:i/>
          <w:iCs/>
          <w:sz w:val="20"/>
          <w:szCs w:val="20"/>
          <w:lang w:val="en-GB"/>
        </w:rPr>
        <w:t xml:space="preserve"> form </w:t>
      </w:r>
      <w:r w:rsidR="00C8733A" w:rsidRPr="00725DA1">
        <w:rPr>
          <w:i/>
          <w:iCs/>
          <w:sz w:val="20"/>
          <w:szCs w:val="20"/>
          <w:lang w:val="en-GB"/>
        </w:rPr>
        <w:t>should</w:t>
      </w:r>
      <w:r w:rsidRPr="00725DA1">
        <w:rPr>
          <w:i/>
          <w:iCs/>
          <w:sz w:val="20"/>
          <w:szCs w:val="20"/>
          <w:lang w:val="en-GB"/>
        </w:rPr>
        <w:t xml:space="preserve"> be completed in English</w:t>
      </w:r>
      <w:r w:rsidR="00740E01" w:rsidRPr="00725DA1">
        <w:rPr>
          <w:i/>
          <w:iCs/>
          <w:sz w:val="20"/>
          <w:szCs w:val="20"/>
          <w:lang w:val="en-GB"/>
        </w:rPr>
        <w:t xml:space="preserve">. Use the </w:t>
      </w:r>
      <w:hyperlink r:id="rId12" w:history="1">
        <w:r w:rsidR="00740E01" w:rsidRPr="00725DA1">
          <w:rPr>
            <w:rStyle w:val="Hyperlink"/>
            <w:i/>
            <w:iCs/>
            <w:sz w:val="20"/>
            <w:szCs w:val="20"/>
            <w:lang w:val="en-GB"/>
          </w:rPr>
          <w:t>French</w:t>
        </w:r>
        <w:r w:rsidRPr="00725DA1">
          <w:rPr>
            <w:rStyle w:val="Hyperlink"/>
            <w:i/>
            <w:iCs/>
            <w:sz w:val="20"/>
            <w:szCs w:val="20"/>
            <w:lang w:val="en-GB"/>
          </w:rPr>
          <w:t xml:space="preserve"> </w:t>
        </w:r>
        <w:r w:rsidR="00740E01" w:rsidRPr="00725DA1">
          <w:rPr>
            <w:rStyle w:val="Hyperlink"/>
            <w:i/>
            <w:iCs/>
            <w:sz w:val="20"/>
            <w:szCs w:val="20"/>
            <w:lang w:val="en-GB"/>
          </w:rPr>
          <w:t>version</w:t>
        </w:r>
      </w:hyperlink>
      <w:r w:rsidR="00740E01" w:rsidRPr="00725DA1">
        <w:rPr>
          <w:i/>
          <w:iCs/>
          <w:sz w:val="20"/>
          <w:szCs w:val="20"/>
          <w:lang w:val="en-GB"/>
        </w:rPr>
        <w:t xml:space="preserve"> </w:t>
      </w:r>
      <w:r w:rsidR="00C8733A" w:rsidRPr="00725DA1">
        <w:rPr>
          <w:i/>
          <w:iCs/>
          <w:sz w:val="20"/>
          <w:szCs w:val="20"/>
          <w:lang w:val="en-GB"/>
        </w:rPr>
        <w:t xml:space="preserve">of the form if you prefer </w:t>
      </w:r>
      <w:r w:rsidRPr="00725DA1">
        <w:rPr>
          <w:i/>
          <w:iCs/>
          <w:sz w:val="20"/>
          <w:szCs w:val="20"/>
          <w:lang w:val="en-GB"/>
        </w:rPr>
        <w:t>French</w:t>
      </w:r>
      <w:r w:rsidR="00BD19EE" w:rsidRPr="00725DA1">
        <w:rPr>
          <w:i/>
          <w:iCs/>
          <w:sz w:val="20"/>
          <w:szCs w:val="20"/>
          <w:lang w:val="en-GB"/>
        </w:rPr>
        <w:t>.</w:t>
      </w:r>
    </w:p>
    <w:p w14:paraId="77626769" w14:textId="62ADC4D7" w:rsidR="00EF68A5" w:rsidRPr="00725DA1" w:rsidRDefault="00EF68A5" w:rsidP="00567BDF">
      <w:pPr>
        <w:pStyle w:val="ListParagraph"/>
        <w:numPr>
          <w:ilvl w:val="0"/>
          <w:numId w:val="7"/>
        </w:numPr>
        <w:ind w:left="357" w:hanging="357"/>
        <w:contextualSpacing/>
        <w:rPr>
          <w:i/>
          <w:iCs/>
          <w:sz w:val="20"/>
          <w:szCs w:val="20"/>
          <w:lang w:val="en-GB"/>
        </w:rPr>
      </w:pPr>
      <w:r w:rsidRPr="00725DA1">
        <w:rPr>
          <w:i/>
          <w:iCs/>
          <w:sz w:val="20"/>
          <w:szCs w:val="20"/>
          <w:lang w:val="en-GB"/>
        </w:rPr>
        <w:t>Use Calibri 1</w:t>
      </w:r>
      <w:r w:rsidR="00AD48CE" w:rsidRPr="00725DA1">
        <w:rPr>
          <w:i/>
          <w:iCs/>
          <w:sz w:val="20"/>
          <w:szCs w:val="20"/>
          <w:lang w:val="en-GB"/>
        </w:rPr>
        <w:t>1</w:t>
      </w:r>
      <w:r w:rsidRPr="00725DA1">
        <w:rPr>
          <w:i/>
          <w:iCs/>
          <w:sz w:val="20"/>
          <w:szCs w:val="20"/>
          <w:lang w:val="en-GB"/>
        </w:rPr>
        <w:t xml:space="preserve"> pt</w:t>
      </w:r>
      <w:r w:rsidR="00604218" w:rsidRPr="00725DA1">
        <w:rPr>
          <w:i/>
          <w:iCs/>
          <w:sz w:val="20"/>
          <w:szCs w:val="20"/>
          <w:lang w:val="en-GB"/>
        </w:rPr>
        <w:t>.</w:t>
      </w:r>
      <w:r w:rsidRPr="00725DA1">
        <w:rPr>
          <w:i/>
          <w:iCs/>
          <w:sz w:val="20"/>
          <w:szCs w:val="20"/>
          <w:lang w:val="en-GB"/>
        </w:rPr>
        <w:t xml:space="preserve"> font and do not change the </w:t>
      </w:r>
      <w:r w:rsidR="005F63A1" w:rsidRPr="00725DA1">
        <w:rPr>
          <w:i/>
          <w:iCs/>
          <w:sz w:val="20"/>
          <w:szCs w:val="20"/>
          <w:lang w:val="en-GB"/>
        </w:rPr>
        <w:t xml:space="preserve">page size and </w:t>
      </w:r>
      <w:r w:rsidRPr="00725DA1">
        <w:rPr>
          <w:i/>
          <w:iCs/>
          <w:sz w:val="20"/>
          <w:szCs w:val="20"/>
          <w:lang w:val="en-GB"/>
        </w:rPr>
        <w:t xml:space="preserve">margins </w:t>
      </w:r>
      <w:r w:rsidR="00BD19EE" w:rsidRPr="00725DA1">
        <w:rPr>
          <w:i/>
          <w:iCs/>
          <w:sz w:val="20"/>
          <w:szCs w:val="20"/>
          <w:lang w:val="en-GB"/>
        </w:rPr>
        <w:t>(</w:t>
      </w:r>
      <w:r w:rsidR="005F63A1" w:rsidRPr="00725DA1">
        <w:rPr>
          <w:i/>
          <w:iCs/>
          <w:sz w:val="20"/>
          <w:szCs w:val="20"/>
          <w:lang w:val="en-GB"/>
        </w:rPr>
        <w:t xml:space="preserve">A4 page, </w:t>
      </w:r>
      <w:r w:rsidR="00BD19EE" w:rsidRPr="00725DA1">
        <w:rPr>
          <w:i/>
          <w:iCs/>
          <w:sz w:val="20"/>
          <w:szCs w:val="20"/>
          <w:lang w:val="en-GB"/>
        </w:rPr>
        <w:t>2 cm</w:t>
      </w:r>
      <w:r w:rsidR="00604218" w:rsidRPr="00725DA1">
        <w:rPr>
          <w:i/>
          <w:iCs/>
          <w:sz w:val="20"/>
          <w:szCs w:val="20"/>
          <w:lang w:val="en-GB"/>
        </w:rPr>
        <w:t xml:space="preserve"> in</w:t>
      </w:r>
      <w:r w:rsidR="00BD19EE" w:rsidRPr="00725DA1">
        <w:rPr>
          <w:i/>
          <w:iCs/>
          <w:sz w:val="20"/>
          <w:szCs w:val="20"/>
          <w:lang w:val="en-GB"/>
        </w:rPr>
        <w:t xml:space="preserve"> all directions).</w:t>
      </w:r>
    </w:p>
    <w:p w14:paraId="315F3330" w14:textId="48B1F0A2" w:rsidR="00BD19EE" w:rsidRPr="00725DA1" w:rsidRDefault="00BD19EE" w:rsidP="00567BDF">
      <w:pPr>
        <w:pStyle w:val="ListParagraph"/>
        <w:numPr>
          <w:ilvl w:val="0"/>
          <w:numId w:val="7"/>
        </w:numPr>
        <w:ind w:left="357" w:hanging="357"/>
        <w:contextualSpacing/>
        <w:rPr>
          <w:i/>
          <w:iCs/>
          <w:sz w:val="20"/>
          <w:szCs w:val="20"/>
          <w:lang w:val="en-GB"/>
        </w:rPr>
      </w:pPr>
      <w:r w:rsidRPr="00725DA1">
        <w:rPr>
          <w:i/>
          <w:iCs/>
          <w:sz w:val="20"/>
          <w:szCs w:val="20"/>
          <w:lang w:val="en-GB"/>
        </w:rPr>
        <w:t xml:space="preserve">Remove all text in italics before converting the </w:t>
      </w:r>
      <w:r w:rsidR="005F63A1" w:rsidRPr="00725DA1">
        <w:rPr>
          <w:i/>
          <w:iCs/>
          <w:sz w:val="20"/>
          <w:szCs w:val="20"/>
          <w:lang w:val="en-GB"/>
        </w:rPr>
        <w:t>filled-in form</w:t>
      </w:r>
      <w:r w:rsidRPr="00725DA1">
        <w:rPr>
          <w:i/>
          <w:iCs/>
          <w:sz w:val="20"/>
          <w:szCs w:val="20"/>
          <w:lang w:val="en-GB"/>
        </w:rPr>
        <w:t xml:space="preserve"> to PDF and submitting it.</w:t>
      </w:r>
    </w:p>
    <w:p w14:paraId="58DEC2D2" w14:textId="0A4058B2" w:rsidR="00BD19EE" w:rsidRPr="006E65F4" w:rsidRDefault="00BD19EE" w:rsidP="00281D16">
      <w:pPr>
        <w:rPr>
          <w:i/>
          <w:iCs/>
          <w:color w:val="FF0000"/>
          <w:sz w:val="20"/>
          <w:szCs w:val="20"/>
          <w:lang w:val="en-GB"/>
        </w:rPr>
      </w:pPr>
      <w:r w:rsidRPr="00725DA1">
        <w:rPr>
          <w:i/>
          <w:iCs/>
          <w:color w:val="FF0000"/>
          <w:sz w:val="20"/>
          <w:szCs w:val="20"/>
          <w:lang w:val="en-GB"/>
        </w:rPr>
        <w:t>The</w:t>
      </w:r>
      <w:r w:rsidR="006B70CA" w:rsidRPr="00725DA1">
        <w:rPr>
          <w:i/>
          <w:iCs/>
          <w:color w:val="FF0000"/>
          <w:sz w:val="20"/>
          <w:szCs w:val="20"/>
          <w:lang w:val="en-GB"/>
        </w:rPr>
        <w:t xml:space="preserve"> form should be filled</w:t>
      </w:r>
      <w:r w:rsidR="00396B78" w:rsidRPr="00725DA1">
        <w:rPr>
          <w:i/>
          <w:iCs/>
          <w:color w:val="FF0000"/>
          <w:sz w:val="20"/>
          <w:szCs w:val="20"/>
          <w:lang w:val="en-GB"/>
        </w:rPr>
        <w:t xml:space="preserve"> </w:t>
      </w:r>
      <w:r w:rsidR="006B70CA" w:rsidRPr="00725DA1">
        <w:rPr>
          <w:i/>
          <w:iCs/>
          <w:color w:val="FF0000"/>
          <w:sz w:val="20"/>
          <w:szCs w:val="20"/>
          <w:lang w:val="en-GB"/>
        </w:rPr>
        <w:t>in</w:t>
      </w:r>
      <w:r w:rsidR="00893A69" w:rsidRPr="00725DA1">
        <w:rPr>
          <w:i/>
          <w:iCs/>
          <w:color w:val="FF0000"/>
          <w:sz w:val="20"/>
          <w:szCs w:val="20"/>
          <w:lang w:val="en-GB"/>
        </w:rPr>
        <w:t xml:space="preserve">, signed, </w:t>
      </w:r>
      <w:r w:rsidR="006B70CA" w:rsidRPr="00725DA1">
        <w:rPr>
          <w:i/>
          <w:iCs/>
          <w:color w:val="FF0000"/>
          <w:sz w:val="20"/>
          <w:szCs w:val="20"/>
          <w:lang w:val="en-GB"/>
        </w:rPr>
        <w:t xml:space="preserve">submitted </w:t>
      </w:r>
      <w:r w:rsidR="00396B78" w:rsidRPr="00725DA1">
        <w:rPr>
          <w:i/>
          <w:iCs/>
          <w:color w:val="FF0000"/>
          <w:sz w:val="20"/>
          <w:szCs w:val="20"/>
          <w:lang w:val="en-GB"/>
        </w:rPr>
        <w:t xml:space="preserve">by the applicants </w:t>
      </w:r>
      <w:r w:rsidR="006B70CA" w:rsidRPr="00725DA1">
        <w:rPr>
          <w:i/>
          <w:iCs/>
          <w:color w:val="FF0000"/>
          <w:sz w:val="20"/>
          <w:szCs w:val="20"/>
          <w:lang w:val="en-GB"/>
        </w:rPr>
        <w:t xml:space="preserve">by e-mail to </w:t>
      </w:r>
      <w:hyperlink r:id="rId13" w:history="1">
        <w:r w:rsidR="004853F7" w:rsidRPr="00725DA1">
          <w:rPr>
            <w:rStyle w:val="Hyperlink"/>
            <w:i/>
            <w:iCs/>
            <w:sz w:val="20"/>
            <w:szCs w:val="20"/>
            <w:lang w:val="en-GB"/>
          </w:rPr>
          <w:t>proposals@eoafrica-rd.org</w:t>
        </w:r>
      </w:hyperlink>
      <w:r w:rsidR="006B70CA" w:rsidRPr="00725DA1">
        <w:rPr>
          <w:i/>
          <w:iCs/>
          <w:color w:val="FF0000"/>
          <w:sz w:val="20"/>
          <w:szCs w:val="20"/>
          <w:lang w:val="en-GB"/>
        </w:rPr>
        <w:t xml:space="preserve"> together with all </w:t>
      </w:r>
      <w:r w:rsidR="00AF29CD" w:rsidRPr="00725DA1">
        <w:rPr>
          <w:i/>
          <w:iCs/>
          <w:color w:val="FF0000"/>
          <w:sz w:val="20"/>
          <w:szCs w:val="20"/>
          <w:lang w:val="en-GB"/>
        </w:rPr>
        <w:t>required</w:t>
      </w:r>
      <w:r w:rsidR="006B70CA" w:rsidRPr="00725DA1">
        <w:rPr>
          <w:i/>
          <w:iCs/>
          <w:color w:val="FF0000"/>
          <w:sz w:val="20"/>
          <w:szCs w:val="20"/>
          <w:lang w:val="en-GB"/>
        </w:rPr>
        <w:t xml:space="preserve"> documents </w:t>
      </w:r>
      <w:r w:rsidR="006B70CA" w:rsidRPr="00725DA1">
        <w:rPr>
          <w:b/>
          <w:bCs/>
          <w:i/>
          <w:iCs/>
          <w:color w:val="FF0000"/>
          <w:sz w:val="20"/>
          <w:szCs w:val="20"/>
          <w:lang w:val="en-GB"/>
        </w:rPr>
        <w:t xml:space="preserve">not later than </w:t>
      </w:r>
      <w:r w:rsidR="006453C1" w:rsidRPr="00725DA1">
        <w:rPr>
          <w:b/>
          <w:bCs/>
          <w:i/>
          <w:iCs/>
          <w:color w:val="FF0000"/>
          <w:sz w:val="20"/>
          <w:szCs w:val="20"/>
          <w:lang w:val="en-GB"/>
        </w:rPr>
        <w:t>15</w:t>
      </w:r>
      <w:r w:rsidR="006B70CA" w:rsidRPr="00725DA1">
        <w:rPr>
          <w:b/>
          <w:bCs/>
          <w:i/>
          <w:iCs/>
          <w:color w:val="FF0000"/>
          <w:sz w:val="20"/>
          <w:szCs w:val="20"/>
          <w:lang w:val="en-GB"/>
        </w:rPr>
        <w:t xml:space="preserve"> </w:t>
      </w:r>
      <w:r w:rsidR="006453C1" w:rsidRPr="00725DA1">
        <w:rPr>
          <w:b/>
          <w:bCs/>
          <w:i/>
          <w:iCs/>
          <w:color w:val="FF0000"/>
          <w:sz w:val="20"/>
          <w:szCs w:val="20"/>
          <w:lang w:val="en-GB"/>
        </w:rPr>
        <w:t>November</w:t>
      </w:r>
      <w:r w:rsidR="006B70CA" w:rsidRPr="00725DA1">
        <w:rPr>
          <w:b/>
          <w:bCs/>
          <w:i/>
          <w:iCs/>
          <w:color w:val="FF0000"/>
          <w:sz w:val="20"/>
          <w:szCs w:val="20"/>
          <w:lang w:val="en-GB"/>
        </w:rPr>
        <w:t xml:space="preserve"> 202</w:t>
      </w:r>
      <w:r w:rsidR="006453C1" w:rsidRPr="00725DA1">
        <w:rPr>
          <w:b/>
          <w:bCs/>
          <w:i/>
          <w:iCs/>
          <w:color w:val="FF0000"/>
          <w:sz w:val="20"/>
          <w:szCs w:val="20"/>
          <w:lang w:val="en-GB"/>
        </w:rPr>
        <w:t>2</w:t>
      </w:r>
      <w:r w:rsidR="006B70CA" w:rsidRPr="00725DA1">
        <w:rPr>
          <w:b/>
          <w:bCs/>
          <w:i/>
          <w:iCs/>
          <w:color w:val="FF0000"/>
          <w:sz w:val="20"/>
          <w:szCs w:val="20"/>
          <w:lang w:val="en-GB"/>
        </w:rPr>
        <w:t xml:space="preserve">, </w:t>
      </w:r>
      <w:r w:rsidR="006453C1" w:rsidRPr="00725DA1">
        <w:rPr>
          <w:b/>
          <w:bCs/>
          <w:i/>
          <w:iCs/>
          <w:color w:val="FF0000"/>
          <w:sz w:val="20"/>
          <w:szCs w:val="20"/>
          <w:lang w:val="en-GB"/>
        </w:rPr>
        <w:t>18</w:t>
      </w:r>
      <w:r w:rsidR="006B70CA" w:rsidRPr="00725DA1">
        <w:rPr>
          <w:b/>
          <w:bCs/>
          <w:i/>
          <w:iCs/>
          <w:color w:val="FF0000"/>
          <w:sz w:val="20"/>
          <w:szCs w:val="20"/>
          <w:lang w:val="en-GB"/>
        </w:rPr>
        <w:t>:00 CET</w:t>
      </w:r>
      <w:r w:rsidR="006B70CA" w:rsidRPr="00725DA1">
        <w:rPr>
          <w:i/>
          <w:iCs/>
          <w:color w:val="FF0000"/>
          <w:sz w:val="20"/>
          <w:szCs w:val="20"/>
          <w:lang w:val="en-GB"/>
        </w:rPr>
        <w:t>.</w:t>
      </w:r>
      <w:r w:rsidR="00473958" w:rsidRPr="00725DA1">
        <w:rPr>
          <w:i/>
          <w:iCs/>
          <w:color w:val="FF0000"/>
          <w:sz w:val="20"/>
          <w:szCs w:val="20"/>
          <w:lang w:val="en-GB"/>
        </w:rPr>
        <w:t xml:space="preserve"> </w:t>
      </w:r>
      <w:r w:rsidRPr="00725DA1">
        <w:rPr>
          <w:i/>
          <w:iCs/>
          <w:color w:val="FF0000"/>
          <w:sz w:val="20"/>
          <w:szCs w:val="20"/>
          <w:lang w:val="en-GB"/>
        </w:rPr>
        <w:t xml:space="preserve">For </w:t>
      </w:r>
      <w:r w:rsidR="00B97D10" w:rsidRPr="00725DA1">
        <w:rPr>
          <w:i/>
          <w:iCs/>
          <w:color w:val="FF0000"/>
          <w:sz w:val="20"/>
          <w:szCs w:val="20"/>
          <w:lang w:val="en-GB"/>
        </w:rPr>
        <w:t xml:space="preserve">any </w:t>
      </w:r>
      <w:r w:rsidRPr="00725DA1">
        <w:rPr>
          <w:i/>
          <w:iCs/>
          <w:color w:val="FF0000"/>
          <w:sz w:val="20"/>
          <w:szCs w:val="20"/>
          <w:lang w:val="en-GB"/>
        </w:rPr>
        <w:t>question</w:t>
      </w:r>
      <w:r w:rsidR="00B97D10" w:rsidRPr="00725DA1">
        <w:rPr>
          <w:i/>
          <w:iCs/>
          <w:color w:val="FF0000"/>
          <w:sz w:val="20"/>
          <w:szCs w:val="20"/>
          <w:lang w:val="en-GB"/>
        </w:rPr>
        <w:t>s</w:t>
      </w:r>
      <w:r w:rsidRPr="006E65F4">
        <w:rPr>
          <w:i/>
          <w:iCs/>
          <w:color w:val="FF0000"/>
          <w:sz w:val="20"/>
          <w:szCs w:val="20"/>
          <w:lang w:val="en-GB"/>
        </w:rPr>
        <w:t xml:space="preserve"> regarding submission contact by e-mail to </w:t>
      </w:r>
      <w:hyperlink r:id="rId14" w:history="1">
        <w:r w:rsidR="004853F7" w:rsidRPr="00C34BEF">
          <w:rPr>
            <w:rStyle w:val="Hyperlink"/>
            <w:i/>
            <w:iCs/>
            <w:sz w:val="20"/>
            <w:szCs w:val="20"/>
            <w:lang w:val="en-GB"/>
          </w:rPr>
          <w:t>proposals@eoafrica-rd.org</w:t>
        </w:r>
      </w:hyperlink>
      <w:r w:rsidRPr="006E65F4">
        <w:rPr>
          <w:i/>
          <w:iCs/>
          <w:color w:val="FF0000"/>
          <w:sz w:val="20"/>
          <w:szCs w:val="20"/>
          <w:lang w:val="en-GB"/>
        </w:rPr>
        <w:t xml:space="preserve"> no later than </w:t>
      </w:r>
      <w:r w:rsidR="004853F7">
        <w:rPr>
          <w:i/>
          <w:iCs/>
          <w:color w:val="FF0000"/>
          <w:sz w:val="20"/>
          <w:szCs w:val="20"/>
          <w:lang w:val="en-GB"/>
        </w:rPr>
        <w:t>2 (</w:t>
      </w:r>
      <w:r w:rsidR="005F63A1" w:rsidRPr="006E65F4">
        <w:rPr>
          <w:i/>
          <w:iCs/>
          <w:color w:val="FF0000"/>
          <w:sz w:val="20"/>
          <w:szCs w:val="20"/>
          <w:lang w:val="en-GB"/>
        </w:rPr>
        <w:t>two</w:t>
      </w:r>
      <w:r w:rsidR="004853F7">
        <w:rPr>
          <w:i/>
          <w:iCs/>
          <w:color w:val="FF0000"/>
          <w:sz w:val="20"/>
          <w:szCs w:val="20"/>
          <w:lang w:val="en-GB"/>
        </w:rPr>
        <w:t>)</w:t>
      </w:r>
      <w:r w:rsidRPr="006E65F4">
        <w:rPr>
          <w:i/>
          <w:iCs/>
          <w:color w:val="FF0000"/>
          <w:sz w:val="20"/>
          <w:szCs w:val="20"/>
          <w:lang w:val="en-GB"/>
        </w:rPr>
        <w:t xml:space="preserve"> </w:t>
      </w:r>
      <w:r w:rsidR="005F63A1" w:rsidRPr="006E65F4">
        <w:rPr>
          <w:i/>
          <w:iCs/>
          <w:color w:val="FF0000"/>
          <w:sz w:val="20"/>
          <w:szCs w:val="20"/>
          <w:lang w:val="en-GB"/>
        </w:rPr>
        <w:t>working days</w:t>
      </w:r>
      <w:r w:rsidRPr="006E65F4">
        <w:rPr>
          <w:i/>
          <w:iCs/>
          <w:color w:val="FF0000"/>
          <w:sz w:val="20"/>
          <w:szCs w:val="20"/>
          <w:lang w:val="en-GB"/>
        </w:rPr>
        <w:t xml:space="preserve"> before the submission deadline. </w:t>
      </w:r>
    </w:p>
    <w:p w14:paraId="27110E49" w14:textId="5F0A5CF0" w:rsidR="00CB3B0C" w:rsidRPr="006E65F4" w:rsidRDefault="00CA46E8" w:rsidP="00281D16">
      <w:pPr>
        <w:pStyle w:val="Heading2"/>
        <w:rPr>
          <w:lang w:val="en-GB"/>
        </w:rPr>
      </w:pPr>
      <w:r w:rsidRPr="006E65F4">
        <w:rPr>
          <w:lang w:val="en-GB"/>
        </w:rPr>
        <w:t>Project</w:t>
      </w:r>
      <w:r w:rsidR="00281D16" w:rsidRPr="006E65F4">
        <w:rPr>
          <w:lang w:val="en-GB"/>
        </w:rPr>
        <w:t xml:space="preserve"> Title</w:t>
      </w:r>
    </w:p>
    <w:tbl>
      <w:tblPr>
        <w:tblStyle w:val="TableGrid"/>
        <w:tblW w:w="9639" w:type="dxa"/>
        <w:tblLook w:val="04A0" w:firstRow="1" w:lastRow="0" w:firstColumn="1" w:lastColumn="0" w:noHBand="0" w:noVBand="1"/>
      </w:tblPr>
      <w:tblGrid>
        <w:gridCol w:w="9639"/>
      </w:tblGrid>
      <w:tr w:rsidR="00281D16" w:rsidRPr="006E65F4" w14:paraId="5CFEF728" w14:textId="77777777" w:rsidTr="00EF68A5">
        <w:tc>
          <w:tcPr>
            <w:tcW w:w="9350" w:type="dxa"/>
          </w:tcPr>
          <w:p w14:paraId="64C46260" w14:textId="114895F7" w:rsidR="00281D16" w:rsidRPr="006E65F4" w:rsidRDefault="00281D16" w:rsidP="00281D16">
            <w:pPr>
              <w:pStyle w:val="FormText"/>
              <w:rPr>
                <w:noProof/>
                <w:lang w:val="en-GB"/>
              </w:rPr>
            </w:pPr>
          </w:p>
        </w:tc>
      </w:tr>
    </w:tbl>
    <w:p w14:paraId="5BA060A0" w14:textId="4F68F5E7" w:rsidR="00CA46E8" w:rsidRPr="006E65F4" w:rsidRDefault="00CA46E8" w:rsidP="00281D16">
      <w:pPr>
        <w:pStyle w:val="Heading2"/>
        <w:rPr>
          <w:lang w:val="en-GB"/>
        </w:rPr>
      </w:pPr>
      <w:r w:rsidRPr="006E65F4">
        <w:rPr>
          <w:lang w:val="en-GB"/>
        </w:rPr>
        <w:t>Project Acronym</w:t>
      </w:r>
    </w:p>
    <w:tbl>
      <w:tblPr>
        <w:tblStyle w:val="TableGrid"/>
        <w:tblW w:w="9639" w:type="dxa"/>
        <w:tblLook w:val="04A0" w:firstRow="1" w:lastRow="0" w:firstColumn="1" w:lastColumn="0" w:noHBand="0" w:noVBand="1"/>
      </w:tblPr>
      <w:tblGrid>
        <w:gridCol w:w="9639"/>
      </w:tblGrid>
      <w:tr w:rsidR="00D87C66" w:rsidRPr="006E65F4" w14:paraId="5F133950" w14:textId="77777777" w:rsidTr="00EF68A5">
        <w:tc>
          <w:tcPr>
            <w:tcW w:w="9350" w:type="dxa"/>
          </w:tcPr>
          <w:p w14:paraId="0BB2A291" w14:textId="450DC920" w:rsidR="00D87C66" w:rsidRPr="006E65F4" w:rsidRDefault="00D87C66" w:rsidP="00D87C66">
            <w:pPr>
              <w:pStyle w:val="FormText"/>
              <w:rPr>
                <w:noProof/>
                <w:lang w:val="en-GB"/>
              </w:rPr>
            </w:pPr>
          </w:p>
        </w:tc>
      </w:tr>
    </w:tbl>
    <w:p w14:paraId="6350102D" w14:textId="756916E6" w:rsidR="00281D16" w:rsidRPr="006E65F4" w:rsidRDefault="00281D16" w:rsidP="00281D16">
      <w:pPr>
        <w:pStyle w:val="Heading2"/>
        <w:rPr>
          <w:lang w:val="en-GB"/>
        </w:rPr>
      </w:pPr>
      <w:r w:rsidRPr="006E65F4">
        <w:rPr>
          <w:lang w:val="en-GB"/>
        </w:rPr>
        <w:t>Applicants</w:t>
      </w:r>
    </w:p>
    <w:p w14:paraId="58947B4A" w14:textId="6A69B0CC" w:rsidR="00043C9E" w:rsidRPr="006E65F4" w:rsidRDefault="00043C9E" w:rsidP="00473958">
      <w:pPr>
        <w:pStyle w:val="FormText"/>
        <w:rPr>
          <w:i/>
          <w:iCs/>
          <w:sz w:val="20"/>
          <w:szCs w:val="20"/>
          <w:lang w:val="en-GB"/>
        </w:rPr>
      </w:pPr>
      <w:r w:rsidRPr="006E65F4">
        <w:rPr>
          <w:i/>
          <w:iCs/>
          <w:sz w:val="20"/>
          <w:szCs w:val="20"/>
          <w:lang w:val="en-GB"/>
        </w:rPr>
        <w:t>One African and one European researcher should lead the project as co-principal investigators (Co-PI), both with a PhD degree or in the process of obtaining it as a PhD candidate relevant to the call topics.</w:t>
      </w:r>
      <w:r w:rsidR="00473958" w:rsidRPr="006E65F4">
        <w:rPr>
          <w:i/>
          <w:iCs/>
          <w:sz w:val="20"/>
          <w:szCs w:val="20"/>
          <w:lang w:val="en-GB"/>
        </w:rPr>
        <w:t xml:space="preserve"> </w:t>
      </w:r>
      <w:r w:rsidRPr="006E65F4">
        <w:rPr>
          <w:i/>
          <w:iCs/>
          <w:sz w:val="20"/>
          <w:szCs w:val="20"/>
          <w:lang w:val="en-GB"/>
        </w:rPr>
        <w:t>Each Co-PI shall be authorized and supported by an institution from his/her continent of origin.</w:t>
      </w:r>
    </w:p>
    <w:p w14:paraId="4705A955" w14:textId="79BE474F" w:rsidR="00696E0D" w:rsidRPr="006E65F4" w:rsidRDefault="00696E0D" w:rsidP="00076F52">
      <w:pPr>
        <w:pStyle w:val="Heading3"/>
        <w:rPr>
          <w:lang w:val="en-GB"/>
        </w:rPr>
      </w:pPr>
      <w:r w:rsidRPr="006E65F4">
        <w:rPr>
          <w:lang w:val="en-GB"/>
        </w:rPr>
        <w:t>African Co-</w:t>
      </w:r>
      <w:r w:rsidR="00043C9E" w:rsidRPr="006E65F4">
        <w:rPr>
          <w:lang w:val="en-GB"/>
        </w:rPr>
        <w:t>PI</w:t>
      </w:r>
    </w:p>
    <w:tbl>
      <w:tblPr>
        <w:tblStyle w:val="TableGrid"/>
        <w:tblW w:w="9639" w:type="dxa"/>
        <w:tblLook w:val="04A0" w:firstRow="1" w:lastRow="0" w:firstColumn="1" w:lastColumn="0" w:noHBand="0" w:noVBand="1"/>
      </w:tblPr>
      <w:tblGrid>
        <w:gridCol w:w="4819"/>
        <w:gridCol w:w="4820"/>
      </w:tblGrid>
      <w:tr w:rsidR="00D163B2" w:rsidRPr="006E65F4" w14:paraId="0568881A" w14:textId="77777777" w:rsidTr="006453C1">
        <w:tc>
          <w:tcPr>
            <w:tcW w:w="4819" w:type="dxa"/>
          </w:tcPr>
          <w:p w14:paraId="46163F0A" w14:textId="77777777" w:rsidR="00D163B2" w:rsidRPr="006E65F4" w:rsidRDefault="00D163B2" w:rsidP="00076F52">
            <w:pPr>
              <w:pStyle w:val="FormHeading"/>
              <w:rPr>
                <w:lang w:val="en-GB"/>
              </w:rPr>
            </w:pPr>
            <w:r w:rsidRPr="006E65F4">
              <w:rPr>
                <w:lang w:val="en-GB"/>
              </w:rPr>
              <w:t>Full Name</w:t>
            </w:r>
          </w:p>
          <w:p w14:paraId="79F33C68" w14:textId="6C1494B0" w:rsidR="00D163B2" w:rsidRPr="006E65F4" w:rsidRDefault="00D163B2" w:rsidP="00D163B2">
            <w:pPr>
              <w:pStyle w:val="FormText"/>
              <w:rPr>
                <w:noProof/>
                <w:lang w:val="en-GB"/>
              </w:rPr>
            </w:pPr>
          </w:p>
        </w:tc>
        <w:tc>
          <w:tcPr>
            <w:tcW w:w="4820" w:type="dxa"/>
          </w:tcPr>
          <w:p w14:paraId="6D906F81" w14:textId="1AC1501B" w:rsidR="00D163B2" w:rsidRPr="006E65F4" w:rsidRDefault="006453C1" w:rsidP="00D163B2">
            <w:pPr>
              <w:pStyle w:val="FormHeading"/>
              <w:rPr>
                <w:lang w:val="en-GB"/>
              </w:rPr>
            </w:pPr>
            <w:r w:rsidRPr="0047621D">
              <w:rPr>
                <w:lang w:val="en-GB"/>
              </w:rPr>
              <w:t>Gender</w:t>
            </w:r>
          </w:p>
          <w:p w14:paraId="74AF554E" w14:textId="48AD276F" w:rsidR="00D163B2" w:rsidRPr="006E65F4" w:rsidRDefault="00D163B2" w:rsidP="00D163B2">
            <w:pPr>
              <w:pStyle w:val="FormText"/>
              <w:rPr>
                <w:noProof/>
                <w:lang w:val="en-GB"/>
              </w:rPr>
            </w:pPr>
          </w:p>
        </w:tc>
      </w:tr>
      <w:tr w:rsidR="006453C1" w:rsidRPr="006453C1" w14:paraId="6B7B1EFE" w14:textId="77777777" w:rsidTr="002D2B72">
        <w:tc>
          <w:tcPr>
            <w:tcW w:w="4819" w:type="dxa"/>
          </w:tcPr>
          <w:p w14:paraId="261FE00A" w14:textId="77777777" w:rsidR="006453C1" w:rsidRDefault="006453C1" w:rsidP="006453C1">
            <w:pPr>
              <w:pStyle w:val="FormHeading"/>
              <w:rPr>
                <w:lang w:val="en-GB"/>
              </w:rPr>
            </w:pPr>
            <w:r w:rsidRPr="006E65F4">
              <w:rPr>
                <w:lang w:val="en-GB"/>
              </w:rPr>
              <w:t>Affiliated African Institution</w:t>
            </w:r>
          </w:p>
          <w:p w14:paraId="7A34910F" w14:textId="4DADF86A" w:rsidR="006453C1" w:rsidRPr="006E65F4" w:rsidRDefault="006453C1" w:rsidP="006453C1">
            <w:pPr>
              <w:pStyle w:val="FormText"/>
              <w:rPr>
                <w:noProof/>
                <w:lang w:val="en-GB"/>
              </w:rPr>
            </w:pPr>
          </w:p>
        </w:tc>
        <w:tc>
          <w:tcPr>
            <w:tcW w:w="4820" w:type="dxa"/>
          </w:tcPr>
          <w:p w14:paraId="712F7FB5" w14:textId="78212EBF" w:rsidR="006453C1" w:rsidRDefault="006453C1" w:rsidP="006453C1">
            <w:pPr>
              <w:pStyle w:val="FormHeading"/>
              <w:rPr>
                <w:lang w:val="en-GB"/>
              </w:rPr>
            </w:pPr>
            <w:r>
              <w:rPr>
                <w:lang w:val="en-GB"/>
              </w:rPr>
              <w:t>Job Title</w:t>
            </w:r>
          </w:p>
          <w:p w14:paraId="6A4EC8D2" w14:textId="1CA14061" w:rsidR="006453C1" w:rsidRPr="006E65F4" w:rsidRDefault="006453C1" w:rsidP="006453C1">
            <w:pPr>
              <w:pStyle w:val="FormText"/>
              <w:rPr>
                <w:noProof/>
                <w:lang w:val="en-GB"/>
              </w:rPr>
            </w:pPr>
          </w:p>
        </w:tc>
      </w:tr>
      <w:tr w:rsidR="006453C1" w:rsidRPr="006E65F4" w14:paraId="49B275DF" w14:textId="77777777" w:rsidTr="006453C1">
        <w:tc>
          <w:tcPr>
            <w:tcW w:w="4819" w:type="dxa"/>
          </w:tcPr>
          <w:p w14:paraId="5BC4D886" w14:textId="77777777" w:rsidR="006453C1" w:rsidRPr="006E65F4" w:rsidRDefault="006453C1" w:rsidP="006453C1">
            <w:pPr>
              <w:pStyle w:val="FormHeading"/>
              <w:rPr>
                <w:lang w:val="en-GB"/>
              </w:rPr>
            </w:pPr>
            <w:r w:rsidRPr="006E65F4">
              <w:rPr>
                <w:lang w:val="en-GB"/>
              </w:rPr>
              <w:t>E-mail Address</w:t>
            </w:r>
          </w:p>
          <w:p w14:paraId="799F42E7" w14:textId="69D61911" w:rsidR="006453C1" w:rsidRPr="006E65F4" w:rsidRDefault="006453C1" w:rsidP="006453C1">
            <w:pPr>
              <w:pStyle w:val="FormText"/>
              <w:rPr>
                <w:noProof/>
                <w:lang w:val="en-GB"/>
              </w:rPr>
            </w:pPr>
          </w:p>
        </w:tc>
        <w:tc>
          <w:tcPr>
            <w:tcW w:w="4820" w:type="dxa"/>
          </w:tcPr>
          <w:p w14:paraId="114EED27" w14:textId="77777777" w:rsidR="006453C1" w:rsidRPr="006E65F4" w:rsidRDefault="006453C1" w:rsidP="006453C1">
            <w:pPr>
              <w:pStyle w:val="FormHeading"/>
              <w:rPr>
                <w:rStyle w:val="NotesChar"/>
                <w:b w:val="0"/>
                <w:bCs/>
                <w:lang w:val="en-GB"/>
              </w:rPr>
            </w:pPr>
            <w:r w:rsidRPr="006E65F4">
              <w:rPr>
                <w:lang w:val="en-GB"/>
              </w:rPr>
              <w:t xml:space="preserve">Phone Number </w:t>
            </w:r>
            <w:r w:rsidRPr="006E65F4">
              <w:rPr>
                <w:rStyle w:val="NotesChar"/>
                <w:b w:val="0"/>
                <w:bCs/>
                <w:lang w:val="en-GB"/>
              </w:rPr>
              <w:t>(including international call code)</w:t>
            </w:r>
          </w:p>
          <w:p w14:paraId="1639FD2D" w14:textId="558C8AF9" w:rsidR="006453C1" w:rsidRPr="006E65F4" w:rsidRDefault="006453C1" w:rsidP="006453C1">
            <w:pPr>
              <w:pStyle w:val="FormText"/>
              <w:rPr>
                <w:noProof/>
                <w:lang w:val="en-GB"/>
              </w:rPr>
            </w:pPr>
          </w:p>
        </w:tc>
      </w:tr>
      <w:tr w:rsidR="006453C1" w:rsidRPr="006E65F4" w14:paraId="2BEB4EB0" w14:textId="77777777" w:rsidTr="006453C1">
        <w:tc>
          <w:tcPr>
            <w:tcW w:w="9639" w:type="dxa"/>
            <w:gridSpan w:val="2"/>
          </w:tcPr>
          <w:p w14:paraId="74BCCE04" w14:textId="3BB03A6A" w:rsidR="006453C1" w:rsidRPr="006E65F4" w:rsidRDefault="006453C1" w:rsidP="006453C1">
            <w:pPr>
              <w:pStyle w:val="FormHeading"/>
              <w:rPr>
                <w:lang w:val="en-GB"/>
              </w:rPr>
            </w:pPr>
            <w:r w:rsidRPr="006E65F4">
              <w:rPr>
                <w:lang w:val="en-GB"/>
              </w:rPr>
              <w:t>Address of Residence</w:t>
            </w:r>
          </w:p>
          <w:p w14:paraId="78CB5791" w14:textId="05E1F436" w:rsidR="006453C1" w:rsidRPr="006E65F4" w:rsidRDefault="006453C1" w:rsidP="006453C1">
            <w:pPr>
              <w:pStyle w:val="FormText"/>
              <w:rPr>
                <w:noProof/>
                <w:lang w:val="en-GB"/>
              </w:rPr>
            </w:pPr>
          </w:p>
        </w:tc>
      </w:tr>
      <w:tr w:rsidR="006453C1" w:rsidRPr="006E65F4" w14:paraId="2D7C41E7" w14:textId="77777777" w:rsidTr="006453C1">
        <w:tc>
          <w:tcPr>
            <w:tcW w:w="4819" w:type="dxa"/>
          </w:tcPr>
          <w:p w14:paraId="06591522" w14:textId="2C596881" w:rsidR="006453C1" w:rsidRPr="006E65F4" w:rsidRDefault="006453C1" w:rsidP="006453C1">
            <w:pPr>
              <w:pStyle w:val="FormHeading"/>
              <w:rPr>
                <w:lang w:val="en-GB"/>
              </w:rPr>
            </w:pPr>
            <w:r w:rsidRPr="006E65F4">
              <w:rPr>
                <w:lang w:val="en-GB"/>
              </w:rPr>
              <w:t>Country of Residence</w:t>
            </w:r>
          </w:p>
          <w:p w14:paraId="3C76EE52" w14:textId="48626521" w:rsidR="006453C1" w:rsidRPr="006E65F4" w:rsidRDefault="006453C1" w:rsidP="006453C1">
            <w:pPr>
              <w:pStyle w:val="FormText"/>
              <w:rPr>
                <w:lang w:val="en-GB"/>
              </w:rPr>
            </w:pPr>
          </w:p>
        </w:tc>
        <w:tc>
          <w:tcPr>
            <w:tcW w:w="4820" w:type="dxa"/>
          </w:tcPr>
          <w:p w14:paraId="036A1A88" w14:textId="69D2CE5F" w:rsidR="006453C1" w:rsidRPr="006E65F4" w:rsidRDefault="006453C1" w:rsidP="006453C1">
            <w:pPr>
              <w:pStyle w:val="FormHeading"/>
              <w:rPr>
                <w:lang w:val="en-GB"/>
              </w:rPr>
            </w:pPr>
            <w:r w:rsidRPr="006E65F4">
              <w:rPr>
                <w:lang w:val="en-GB"/>
              </w:rPr>
              <w:t>Nationality</w:t>
            </w:r>
          </w:p>
          <w:p w14:paraId="7D3676E6" w14:textId="01CE6E98" w:rsidR="006453C1" w:rsidRPr="006E65F4" w:rsidRDefault="006453C1" w:rsidP="006453C1">
            <w:pPr>
              <w:pStyle w:val="FormText"/>
              <w:rPr>
                <w:lang w:val="en-GB"/>
              </w:rPr>
            </w:pPr>
          </w:p>
        </w:tc>
      </w:tr>
      <w:tr w:rsidR="006453C1" w:rsidRPr="006E65F4" w14:paraId="32B108C4" w14:textId="77777777" w:rsidTr="006453C1">
        <w:tc>
          <w:tcPr>
            <w:tcW w:w="4819" w:type="dxa"/>
          </w:tcPr>
          <w:p w14:paraId="5E3749F8" w14:textId="77777777" w:rsidR="006453C1" w:rsidRPr="006E65F4" w:rsidRDefault="006453C1" w:rsidP="006453C1">
            <w:pPr>
              <w:pStyle w:val="FormHeading"/>
              <w:rPr>
                <w:lang w:val="en-GB"/>
              </w:rPr>
            </w:pPr>
            <w:r w:rsidRPr="006E65F4">
              <w:rPr>
                <w:lang w:val="en-GB"/>
              </w:rPr>
              <w:t>Academic Degree</w:t>
            </w:r>
          </w:p>
          <w:p w14:paraId="0A1D862A" w14:textId="67757B42" w:rsidR="006453C1" w:rsidRPr="006E65F4" w:rsidRDefault="006453C1" w:rsidP="006453C1">
            <w:pPr>
              <w:pStyle w:val="FormText"/>
              <w:rPr>
                <w:lang w:val="en-GB"/>
              </w:rPr>
            </w:pPr>
          </w:p>
        </w:tc>
        <w:tc>
          <w:tcPr>
            <w:tcW w:w="4820" w:type="dxa"/>
          </w:tcPr>
          <w:p w14:paraId="7A413592" w14:textId="3C7EBB35" w:rsidR="006453C1" w:rsidRPr="006E65F4" w:rsidRDefault="006453C1" w:rsidP="006453C1">
            <w:pPr>
              <w:pStyle w:val="FormHeading"/>
              <w:rPr>
                <w:lang w:val="en-GB"/>
              </w:rPr>
            </w:pPr>
            <w:r w:rsidRPr="006E65F4">
              <w:rPr>
                <w:lang w:val="en-GB"/>
              </w:rPr>
              <w:t>Birth Date</w:t>
            </w:r>
            <w:r w:rsidRPr="006E65F4">
              <w:rPr>
                <w:rStyle w:val="NotesChar"/>
                <w:b w:val="0"/>
                <w:bCs/>
                <w:lang w:val="en-GB"/>
              </w:rPr>
              <w:t xml:space="preserve"> (DD/MM/YYYY)</w:t>
            </w:r>
          </w:p>
        </w:tc>
      </w:tr>
    </w:tbl>
    <w:p w14:paraId="0A74A277" w14:textId="196CE605" w:rsidR="00076F52" w:rsidRPr="006E65F4" w:rsidRDefault="00076F52" w:rsidP="00076F52">
      <w:pPr>
        <w:pStyle w:val="Heading3"/>
        <w:rPr>
          <w:lang w:val="en-GB"/>
        </w:rPr>
      </w:pPr>
      <w:r w:rsidRPr="006E65F4">
        <w:rPr>
          <w:lang w:val="en-GB"/>
        </w:rPr>
        <w:lastRenderedPageBreak/>
        <w:t>European Co-</w:t>
      </w:r>
      <w:r w:rsidR="00043C9E" w:rsidRPr="006E65F4">
        <w:rPr>
          <w:lang w:val="en-GB"/>
        </w:rPr>
        <w:t>PI</w:t>
      </w:r>
    </w:p>
    <w:tbl>
      <w:tblPr>
        <w:tblStyle w:val="TableGrid"/>
        <w:tblW w:w="9639" w:type="dxa"/>
        <w:tblLook w:val="04A0" w:firstRow="1" w:lastRow="0" w:firstColumn="1" w:lastColumn="0" w:noHBand="0" w:noVBand="1"/>
      </w:tblPr>
      <w:tblGrid>
        <w:gridCol w:w="4819"/>
        <w:gridCol w:w="4820"/>
      </w:tblGrid>
      <w:tr w:rsidR="006453C1" w:rsidRPr="006E65F4" w14:paraId="47008E96" w14:textId="77777777" w:rsidTr="00054255">
        <w:tc>
          <w:tcPr>
            <w:tcW w:w="4819" w:type="dxa"/>
          </w:tcPr>
          <w:p w14:paraId="04FA0294" w14:textId="77777777" w:rsidR="006453C1" w:rsidRPr="006E65F4" w:rsidRDefault="006453C1" w:rsidP="006453C1">
            <w:pPr>
              <w:pStyle w:val="FormHeading"/>
              <w:rPr>
                <w:lang w:val="en-GB"/>
              </w:rPr>
            </w:pPr>
            <w:r w:rsidRPr="006E65F4">
              <w:rPr>
                <w:lang w:val="en-GB"/>
              </w:rPr>
              <w:t>Full Name</w:t>
            </w:r>
          </w:p>
          <w:p w14:paraId="713F75BF" w14:textId="64E0A3FD" w:rsidR="006453C1" w:rsidRPr="006E65F4" w:rsidRDefault="006453C1" w:rsidP="006453C1">
            <w:pPr>
              <w:pStyle w:val="FormText"/>
              <w:rPr>
                <w:noProof/>
                <w:lang w:val="en-GB"/>
              </w:rPr>
            </w:pPr>
          </w:p>
        </w:tc>
        <w:tc>
          <w:tcPr>
            <w:tcW w:w="4820" w:type="dxa"/>
          </w:tcPr>
          <w:p w14:paraId="0641AD74" w14:textId="77777777" w:rsidR="006453C1" w:rsidRPr="006E65F4" w:rsidRDefault="006453C1" w:rsidP="006453C1">
            <w:pPr>
              <w:pStyle w:val="FormHeading"/>
              <w:rPr>
                <w:lang w:val="en-GB"/>
              </w:rPr>
            </w:pPr>
            <w:r w:rsidRPr="0047621D">
              <w:rPr>
                <w:lang w:val="en-GB"/>
              </w:rPr>
              <w:t>Gender</w:t>
            </w:r>
          </w:p>
          <w:p w14:paraId="3671CE35" w14:textId="1900028B" w:rsidR="006453C1" w:rsidRPr="006E65F4" w:rsidRDefault="006453C1" w:rsidP="006453C1">
            <w:pPr>
              <w:pStyle w:val="FormText"/>
              <w:rPr>
                <w:noProof/>
                <w:lang w:val="en-GB"/>
              </w:rPr>
            </w:pPr>
          </w:p>
        </w:tc>
      </w:tr>
      <w:tr w:rsidR="006453C1" w:rsidRPr="006E65F4" w14:paraId="6F31BF22" w14:textId="77777777" w:rsidTr="00000A22">
        <w:tc>
          <w:tcPr>
            <w:tcW w:w="4819" w:type="dxa"/>
          </w:tcPr>
          <w:p w14:paraId="650CB9FC" w14:textId="77777777" w:rsidR="006453C1" w:rsidRDefault="006453C1" w:rsidP="006453C1">
            <w:pPr>
              <w:pStyle w:val="FormHeading"/>
              <w:rPr>
                <w:lang w:val="en-GB"/>
              </w:rPr>
            </w:pPr>
            <w:r w:rsidRPr="006E65F4">
              <w:rPr>
                <w:lang w:val="en-GB"/>
              </w:rPr>
              <w:t>Affiliated African Institution</w:t>
            </w:r>
          </w:p>
          <w:p w14:paraId="0F069087" w14:textId="20A7EBC5" w:rsidR="006453C1" w:rsidRPr="006E65F4" w:rsidRDefault="006453C1" w:rsidP="006453C1">
            <w:pPr>
              <w:pStyle w:val="FormHeading"/>
              <w:rPr>
                <w:lang w:val="en-GB"/>
              </w:rPr>
            </w:pPr>
          </w:p>
        </w:tc>
        <w:tc>
          <w:tcPr>
            <w:tcW w:w="4820" w:type="dxa"/>
          </w:tcPr>
          <w:p w14:paraId="3447D516" w14:textId="77777777" w:rsidR="006453C1" w:rsidRDefault="006453C1" w:rsidP="006453C1">
            <w:pPr>
              <w:pStyle w:val="FormHeading"/>
              <w:rPr>
                <w:lang w:val="en-GB"/>
              </w:rPr>
            </w:pPr>
            <w:r>
              <w:rPr>
                <w:lang w:val="en-GB"/>
              </w:rPr>
              <w:t>Job Title</w:t>
            </w:r>
          </w:p>
          <w:p w14:paraId="4F3995B9" w14:textId="6C979A47" w:rsidR="006453C1" w:rsidRPr="006E65F4" w:rsidRDefault="006453C1" w:rsidP="006453C1">
            <w:pPr>
              <w:pStyle w:val="FormText"/>
              <w:rPr>
                <w:noProof/>
                <w:lang w:val="en-GB"/>
              </w:rPr>
            </w:pPr>
          </w:p>
        </w:tc>
      </w:tr>
      <w:tr w:rsidR="00054255" w:rsidRPr="006E65F4" w14:paraId="1C77C2AD" w14:textId="77777777" w:rsidTr="00054255">
        <w:tc>
          <w:tcPr>
            <w:tcW w:w="4819" w:type="dxa"/>
          </w:tcPr>
          <w:p w14:paraId="627E6EE4" w14:textId="77777777" w:rsidR="00054255" w:rsidRPr="006E65F4" w:rsidRDefault="00054255" w:rsidP="00EF6A38">
            <w:pPr>
              <w:pStyle w:val="FormHeading"/>
              <w:rPr>
                <w:lang w:val="en-GB"/>
              </w:rPr>
            </w:pPr>
            <w:r w:rsidRPr="006E65F4">
              <w:rPr>
                <w:lang w:val="en-GB"/>
              </w:rPr>
              <w:t>E-mail Address</w:t>
            </w:r>
          </w:p>
          <w:p w14:paraId="2770FE44" w14:textId="14CB3241" w:rsidR="00054255" w:rsidRPr="006E65F4" w:rsidRDefault="00054255" w:rsidP="00EF6A38">
            <w:pPr>
              <w:pStyle w:val="FormText"/>
              <w:rPr>
                <w:noProof/>
                <w:lang w:val="en-GB"/>
              </w:rPr>
            </w:pPr>
          </w:p>
        </w:tc>
        <w:tc>
          <w:tcPr>
            <w:tcW w:w="4820" w:type="dxa"/>
          </w:tcPr>
          <w:p w14:paraId="34D73D96" w14:textId="77777777" w:rsidR="00054255" w:rsidRPr="006E65F4" w:rsidRDefault="00054255" w:rsidP="00EF6A38">
            <w:pPr>
              <w:pStyle w:val="FormHeading"/>
              <w:rPr>
                <w:rStyle w:val="NotesChar"/>
                <w:b w:val="0"/>
                <w:bCs/>
                <w:lang w:val="en-GB"/>
              </w:rPr>
            </w:pPr>
            <w:r w:rsidRPr="006E65F4">
              <w:rPr>
                <w:lang w:val="en-GB"/>
              </w:rPr>
              <w:t xml:space="preserve">Phone Number </w:t>
            </w:r>
            <w:r w:rsidRPr="006E65F4">
              <w:rPr>
                <w:rStyle w:val="NotesChar"/>
                <w:b w:val="0"/>
                <w:bCs/>
                <w:lang w:val="en-GB"/>
              </w:rPr>
              <w:t>(including international call code)</w:t>
            </w:r>
          </w:p>
          <w:p w14:paraId="406276E3" w14:textId="5253B670" w:rsidR="00054255" w:rsidRPr="006E65F4" w:rsidRDefault="00054255" w:rsidP="00EF6A38">
            <w:pPr>
              <w:pStyle w:val="FormText"/>
              <w:rPr>
                <w:noProof/>
                <w:lang w:val="en-GB"/>
              </w:rPr>
            </w:pPr>
          </w:p>
        </w:tc>
      </w:tr>
      <w:tr w:rsidR="00054255" w:rsidRPr="006E65F4" w14:paraId="64417A5B" w14:textId="77777777" w:rsidTr="00054255">
        <w:tc>
          <w:tcPr>
            <w:tcW w:w="9639" w:type="dxa"/>
            <w:gridSpan w:val="2"/>
          </w:tcPr>
          <w:p w14:paraId="39742304" w14:textId="77777777" w:rsidR="00054255" w:rsidRPr="006E65F4" w:rsidRDefault="00054255" w:rsidP="00EF6A38">
            <w:pPr>
              <w:pStyle w:val="FormHeading"/>
              <w:rPr>
                <w:lang w:val="en-GB"/>
              </w:rPr>
            </w:pPr>
            <w:r w:rsidRPr="006E65F4">
              <w:rPr>
                <w:lang w:val="en-GB"/>
              </w:rPr>
              <w:t>Address of Residence</w:t>
            </w:r>
          </w:p>
          <w:p w14:paraId="377024D3" w14:textId="708AC3D2" w:rsidR="00054255" w:rsidRPr="006E65F4" w:rsidRDefault="00054255" w:rsidP="00EF6A38">
            <w:pPr>
              <w:pStyle w:val="FormText"/>
              <w:rPr>
                <w:noProof/>
                <w:lang w:val="en-GB"/>
              </w:rPr>
            </w:pPr>
          </w:p>
        </w:tc>
      </w:tr>
      <w:tr w:rsidR="00054255" w:rsidRPr="006E65F4" w14:paraId="5C360E09" w14:textId="77777777" w:rsidTr="00054255">
        <w:tc>
          <w:tcPr>
            <w:tcW w:w="4819" w:type="dxa"/>
          </w:tcPr>
          <w:p w14:paraId="3EFFEEBE" w14:textId="77777777" w:rsidR="00054255" w:rsidRPr="006E65F4" w:rsidRDefault="00054255" w:rsidP="00EF6A38">
            <w:pPr>
              <w:pStyle w:val="FormHeading"/>
              <w:rPr>
                <w:lang w:val="en-GB"/>
              </w:rPr>
            </w:pPr>
            <w:r w:rsidRPr="006E65F4">
              <w:rPr>
                <w:lang w:val="en-GB"/>
              </w:rPr>
              <w:t>Country of Residence</w:t>
            </w:r>
          </w:p>
          <w:p w14:paraId="7B76C842" w14:textId="16874707" w:rsidR="00054255" w:rsidRPr="006E65F4" w:rsidRDefault="00054255" w:rsidP="00EF6A38">
            <w:pPr>
              <w:pStyle w:val="FormText"/>
              <w:rPr>
                <w:lang w:val="en-GB"/>
              </w:rPr>
            </w:pPr>
          </w:p>
        </w:tc>
        <w:tc>
          <w:tcPr>
            <w:tcW w:w="4820" w:type="dxa"/>
          </w:tcPr>
          <w:p w14:paraId="16ED98FF" w14:textId="77777777" w:rsidR="00054255" w:rsidRPr="006E65F4" w:rsidRDefault="00054255" w:rsidP="00EF6A38">
            <w:pPr>
              <w:pStyle w:val="FormHeading"/>
              <w:rPr>
                <w:lang w:val="en-GB"/>
              </w:rPr>
            </w:pPr>
            <w:r w:rsidRPr="006E65F4">
              <w:rPr>
                <w:lang w:val="en-GB"/>
              </w:rPr>
              <w:t>Nationality</w:t>
            </w:r>
          </w:p>
          <w:p w14:paraId="34131C6B" w14:textId="5EBC9535" w:rsidR="00054255" w:rsidRPr="006E65F4" w:rsidRDefault="00054255" w:rsidP="00EF6A38">
            <w:pPr>
              <w:pStyle w:val="FormText"/>
              <w:rPr>
                <w:lang w:val="en-GB"/>
              </w:rPr>
            </w:pPr>
          </w:p>
        </w:tc>
      </w:tr>
      <w:tr w:rsidR="00054255" w:rsidRPr="006E65F4" w14:paraId="1850E157" w14:textId="77777777" w:rsidTr="00054255">
        <w:tc>
          <w:tcPr>
            <w:tcW w:w="4819" w:type="dxa"/>
          </w:tcPr>
          <w:p w14:paraId="20C54EF5" w14:textId="77777777" w:rsidR="00054255" w:rsidRPr="006E65F4" w:rsidRDefault="00054255" w:rsidP="00EF6A38">
            <w:pPr>
              <w:pStyle w:val="FormHeading"/>
              <w:rPr>
                <w:lang w:val="en-GB"/>
              </w:rPr>
            </w:pPr>
            <w:r w:rsidRPr="006E65F4">
              <w:rPr>
                <w:lang w:val="en-GB"/>
              </w:rPr>
              <w:t>Academic Degree</w:t>
            </w:r>
          </w:p>
          <w:p w14:paraId="4C72BEC2" w14:textId="03B4FEE7" w:rsidR="00054255" w:rsidRPr="006E65F4" w:rsidRDefault="00054255" w:rsidP="00EF6A38">
            <w:pPr>
              <w:pStyle w:val="FormText"/>
              <w:rPr>
                <w:lang w:val="en-GB"/>
              </w:rPr>
            </w:pPr>
          </w:p>
        </w:tc>
        <w:tc>
          <w:tcPr>
            <w:tcW w:w="4820" w:type="dxa"/>
          </w:tcPr>
          <w:p w14:paraId="690CE354" w14:textId="51D476FB" w:rsidR="00054255" w:rsidRPr="006E65F4" w:rsidRDefault="00054255" w:rsidP="00EF6A38">
            <w:pPr>
              <w:pStyle w:val="FormHeading"/>
              <w:rPr>
                <w:lang w:val="en-GB"/>
              </w:rPr>
            </w:pPr>
            <w:r w:rsidRPr="006E65F4">
              <w:rPr>
                <w:lang w:val="en-GB"/>
              </w:rPr>
              <w:t>Birth Date</w:t>
            </w:r>
            <w:r w:rsidR="00C71064" w:rsidRPr="006E65F4">
              <w:rPr>
                <w:lang w:val="en-GB"/>
              </w:rPr>
              <w:t xml:space="preserve"> </w:t>
            </w:r>
            <w:r w:rsidR="00C71064" w:rsidRPr="006E65F4">
              <w:rPr>
                <w:rStyle w:val="NotesChar"/>
                <w:b w:val="0"/>
                <w:bCs/>
                <w:lang w:val="en-GB"/>
              </w:rPr>
              <w:t>(DD/MM/YYYY)</w:t>
            </w:r>
          </w:p>
          <w:p w14:paraId="2E79F8F7" w14:textId="40B9DFE9" w:rsidR="00054255" w:rsidRPr="006E65F4" w:rsidRDefault="00054255" w:rsidP="00EF6A38">
            <w:pPr>
              <w:pStyle w:val="FormText"/>
              <w:rPr>
                <w:noProof/>
                <w:lang w:val="en-GB"/>
              </w:rPr>
            </w:pPr>
          </w:p>
        </w:tc>
      </w:tr>
    </w:tbl>
    <w:p w14:paraId="2817F546" w14:textId="5BAC74A2" w:rsidR="00203165" w:rsidRPr="006E65F4" w:rsidRDefault="00396B78" w:rsidP="007243ED">
      <w:pPr>
        <w:pStyle w:val="Heading2"/>
        <w:rPr>
          <w:lang w:val="en-GB"/>
        </w:rPr>
      </w:pPr>
      <w:r w:rsidRPr="006E65F4">
        <w:rPr>
          <w:lang w:val="en-GB"/>
        </w:rPr>
        <w:t xml:space="preserve">Other </w:t>
      </w:r>
      <w:r w:rsidR="00203165" w:rsidRPr="006E65F4">
        <w:rPr>
          <w:lang w:val="en-GB"/>
        </w:rPr>
        <w:t xml:space="preserve">Project </w:t>
      </w:r>
      <w:r w:rsidRPr="006E65F4">
        <w:rPr>
          <w:lang w:val="en-GB"/>
        </w:rPr>
        <w:t>Members</w:t>
      </w:r>
    </w:p>
    <w:p w14:paraId="128725E7" w14:textId="32212131" w:rsidR="00396B78" w:rsidRPr="006E65F4" w:rsidRDefault="00396B78" w:rsidP="00054255">
      <w:pPr>
        <w:pStyle w:val="FormText"/>
        <w:rPr>
          <w:i/>
          <w:iCs/>
          <w:sz w:val="20"/>
          <w:szCs w:val="20"/>
          <w:lang w:val="en-GB"/>
        </w:rPr>
      </w:pPr>
      <w:r w:rsidRPr="006E65F4">
        <w:rPr>
          <w:i/>
          <w:iCs/>
          <w:sz w:val="20"/>
          <w:szCs w:val="20"/>
          <w:lang w:val="en-GB"/>
        </w:rPr>
        <w:t xml:space="preserve">The project team may include additional researchers from all nationalities. Teams with more African and European researchers </w:t>
      </w:r>
      <w:r w:rsidR="005F63A1" w:rsidRPr="006E65F4">
        <w:rPr>
          <w:i/>
          <w:iCs/>
          <w:sz w:val="20"/>
          <w:szCs w:val="20"/>
          <w:lang w:val="en-GB"/>
        </w:rPr>
        <w:t xml:space="preserve">in balance </w:t>
      </w:r>
      <w:r w:rsidRPr="006E65F4">
        <w:rPr>
          <w:i/>
          <w:iCs/>
          <w:sz w:val="20"/>
          <w:szCs w:val="20"/>
          <w:lang w:val="en-GB"/>
        </w:rPr>
        <w:t>are encouraged.</w:t>
      </w:r>
    </w:p>
    <w:tbl>
      <w:tblPr>
        <w:tblStyle w:val="TableGrid"/>
        <w:tblW w:w="9639" w:type="dxa"/>
        <w:tblLook w:val="04A0" w:firstRow="1" w:lastRow="0" w:firstColumn="1" w:lastColumn="0" w:noHBand="0" w:noVBand="1"/>
      </w:tblPr>
      <w:tblGrid>
        <w:gridCol w:w="9639"/>
      </w:tblGrid>
      <w:tr w:rsidR="00104E21" w:rsidRPr="006E65F4" w14:paraId="5B89ABFF" w14:textId="77777777" w:rsidTr="002A545E">
        <w:tc>
          <w:tcPr>
            <w:tcW w:w="9639" w:type="dxa"/>
          </w:tcPr>
          <w:p w14:paraId="0BA63DA9" w14:textId="7DE18898" w:rsidR="002A545E" w:rsidRDefault="002A545E" w:rsidP="00AC2580">
            <w:pPr>
              <w:pStyle w:val="FormText"/>
              <w:rPr>
                <w:noProof/>
                <w:color w:val="D9D9D9" w:themeColor="background1" w:themeShade="D9"/>
                <w:lang w:val="en-GB"/>
              </w:rPr>
            </w:pPr>
            <w:r>
              <w:rPr>
                <w:i/>
                <w:iCs/>
                <w:sz w:val="20"/>
                <w:szCs w:val="20"/>
                <w:lang w:val="en-GB"/>
              </w:rPr>
              <w:t>L</w:t>
            </w:r>
            <w:r w:rsidRPr="006E65F4">
              <w:rPr>
                <w:i/>
                <w:iCs/>
                <w:sz w:val="20"/>
                <w:szCs w:val="20"/>
                <w:lang w:val="en-GB"/>
              </w:rPr>
              <w:t xml:space="preserve">ist the project team members by full name, academic title, affiliated organization, experience in topics related to the call and EO, and intended role in the project </w:t>
            </w:r>
            <w:r w:rsidRPr="006E65F4">
              <w:rPr>
                <w:b/>
                <w:bCs/>
                <w:i/>
                <w:iCs/>
                <w:sz w:val="20"/>
                <w:szCs w:val="20"/>
                <w:lang w:val="en-GB"/>
              </w:rPr>
              <w:t>(max. 120 words for each member)</w:t>
            </w:r>
            <w:r w:rsidRPr="006E65F4">
              <w:rPr>
                <w:i/>
                <w:iCs/>
                <w:sz w:val="20"/>
                <w:szCs w:val="20"/>
                <w:lang w:val="en-GB"/>
              </w:rPr>
              <w:t>.</w:t>
            </w:r>
          </w:p>
          <w:p w14:paraId="20BB04A2" w14:textId="5590E4C5" w:rsidR="00AC2580" w:rsidRDefault="00AC2580" w:rsidP="00AC2580">
            <w:pPr>
              <w:pStyle w:val="FormText"/>
              <w:rPr>
                <w:noProof/>
                <w:color w:val="D9D9D9" w:themeColor="background1" w:themeShade="D9"/>
                <w:lang w:val="en-GB"/>
              </w:rPr>
            </w:pPr>
          </w:p>
          <w:p w14:paraId="32A54F81" w14:textId="0AE7DDF6" w:rsidR="004853F7" w:rsidRDefault="004853F7" w:rsidP="00AC2580">
            <w:pPr>
              <w:pStyle w:val="FormText"/>
              <w:rPr>
                <w:noProof/>
                <w:color w:val="D9D9D9" w:themeColor="background1" w:themeShade="D9"/>
                <w:lang w:val="en-GB"/>
              </w:rPr>
            </w:pPr>
          </w:p>
          <w:p w14:paraId="7C3ACE87" w14:textId="7711F8AA" w:rsidR="004853F7" w:rsidRDefault="004853F7" w:rsidP="00AC2580">
            <w:pPr>
              <w:pStyle w:val="FormText"/>
              <w:rPr>
                <w:noProof/>
                <w:color w:val="D9D9D9" w:themeColor="background1" w:themeShade="D9"/>
                <w:lang w:val="en-GB"/>
              </w:rPr>
            </w:pPr>
          </w:p>
          <w:p w14:paraId="077D9A0E" w14:textId="788BCE25" w:rsidR="004853F7" w:rsidRDefault="004853F7" w:rsidP="00AC2580">
            <w:pPr>
              <w:pStyle w:val="FormText"/>
              <w:rPr>
                <w:noProof/>
                <w:color w:val="D9D9D9" w:themeColor="background1" w:themeShade="D9"/>
                <w:lang w:val="en-GB"/>
              </w:rPr>
            </w:pPr>
          </w:p>
          <w:p w14:paraId="063C1D44" w14:textId="3F438516" w:rsidR="004853F7" w:rsidRDefault="004853F7" w:rsidP="00AC2580">
            <w:pPr>
              <w:pStyle w:val="FormText"/>
              <w:rPr>
                <w:noProof/>
                <w:color w:val="D9D9D9" w:themeColor="background1" w:themeShade="D9"/>
                <w:lang w:val="en-GB"/>
              </w:rPr>
            </w:pPr>
          </w:p>
          <w:p w14:paraId="1C556AC5" w14:textId="77777777" w:rsidR="00866337" w:rsidRDefault="00866337" w:rsidP="00AC2580">
            <w:pPr>
              <w:pStyle w:val="FormText"/>
              <w:rPr>
                <w:noProof/>
                <w:color w:val="D9D9D9" w:themeColor="background1" w:themeShade="D9"/>
                <w:lang w:val="en-GB"/>
              </w:rPr>
            </w:pPr>
          </w:p>
          <w:p w14:paraId="42BE4509" w14:textId="186B533F" w:rsidR="004853F7" w:rsidRDefault="004853F7" w:rsidP="00AC2580">
            <w:pPr>
              <w:pStyle w:val="FormText"/>
              <w:rPr>
                <w:noProof/>
                <w:color w:val="D9D9D9" w:themeColor="background1" w:themeShade="D9"/>
                <w:lang w:val="en-GB"/>
              </w:rPr>
            </w:pPr>
          </w:p>
          <w:p w14:paraId="68655DB8" w14:textId="13C940C6" w:rsidR="004853F7" w:rsidRDefault="004853F7" w:rsidP="00AC2580">
            <w:pPr>
              <w:pStyle w:val="FormText"/>
              <w:rPr>
                <w:noProof/>
                <w:color w:val="D9D9D9" w:themeColor="background1" w:themeShade="D9"/>
                <w:lang w:val="en-GB"/>
              </w:rPr>
            </w:pPr>
          </w:p>
          <w:p w14:paraId="2AC6B91C" w14:textId="74F6A599" w:rsidR="004853F7" w:rsidRDefault="004853F7" w:rsidP="00AC2580">
            <w:pPr>
              <w:pStyle w:val="FormText"/>
              <w:rPr>
                <w:noProof/>
                <w:color w:val="D9D9D9" w:themeColor="background1" w:themeShade="D9"/>
                <w:lang w:val="en-GB"/>
              </w:rPr>
            </w:pPr>
          </w:p>
          <w:p w14:paraId="353BC935" w14:textId="51A2BC03" w:rsidR="004853F7" w:rsidRDefault="004853F7" w:rsidP="00AC2580">
            <w:pPr>
              <w:pStyle w:val="FormText"/>
              <w:rPr>
                <w:noProof/>
                <w:color w:val="D9D9D9" w:themeColor="background1" w:themeShade="D9"/>
                <w:lang w:val="en-GB"/>
              </w:rPr>
            </w:pPr>
          </w:p>
          <w:p w14:paraId="6B139D0C" w14:textId="6A7CCD05" w:rsidR="004853F7" w:rsidRDefault="004853F7" w:rsidP="00AC2580">
            <w:pPr>
              <w:pStyle w:val="FormText"/>
              <w:rPr>
                <w:noProof/>
                <w:color w:val="D9D9D9" w:themeColor="background1" w:themeShade="D9"/>
                <w:lang w:val="en-GB"/>
              </w:rPr>
            </w:pPr>
          </w:p>
          <w:p w14:paraId="50D215CD" w14:textId="269B4346" w:rsidR="004853F7" w:rsidRDefault="004853F7" w:rsidP="00AC2580">
            <w:pPr>
              <w:pStyle w:val="FormText"/>
              <w:rPr>
                <w:noProof/>
                <w:color w:val="D9D9D9" w:themeColor="background1" w:themeShade="D9"/>
                <w:lang w:val="en-GB"/>
              </w:rPr>
            </w:pPr>
          </w:p>
          <w:p w14:paraId="2D709A30" w14:textId="53D80166" w:rsidR="004853F7" w:rsidRDefault="004853F7" w:rsidP="00AC2580">
            <w:pPr>
              <w:pStyle w:val="FormText"/>
              <w:rPr>
                <w:noProof/>
                <w:color w:val="D9D9D9" w:themeColor="background1" w:themeShade="D9"/>
                <w:lang w:val="en-GB"/>
              </w:rPr>
            </w:pPr>
          </w:p>
          <w:p w14:paraId="20BA775B" w14:textId="2C81949C" w:rsidR="004853F7" w:rsidRDefault="004853F7" w:rsidP="00AC2580">
            <w:pPr>
              <w:pStyle w:val="FormText"/>
              <w:rPr>
                <w:noProof/>
                <w:color w:val="D9D9D9" w:themeColor="background1" w:themeShade="D9"/>
                <w:lang w:val="en-GB"/>
              </w:rPr>
            </w:pPr>
          </w:p>
          <w:p w14:paraId="022EE125" w14:textId="5B7FEBF5" w:rsidR="004853F7" w:rsidRDefault="004853F7" w:rsidP="00AC2580">
            <w:pPr>
              <w:pStyle w:val="FormText"/>
              <w:rPr>
                <w:noProof/>
                <w:color w:val="D9D9D9" w:themeColor="background1" w:themeShade="D9"/>
                <w:lang w:val="en-GB"/>
              </w:rPr>
            </w:pPr>
          </w:p>
          <w:p w14:paraId="558BF397" w14:textId="750CD3AD" w:rsidR="004853F7" w:rsidRDefault="004853F7" w:rsidP="00AC2580">
            <w:pPr>
              <w:pStyle w:val="FormText"/>
              <w:rPr>
                <w:noProof/>
                <w:color w:val="D9D9D9" w:themeColor="background1" w:themeShade="D9"/>
                <w:lang w:val="en-GB"/>
              </w:rPr>
            </w:pPr>
          </w:p>
          <w:p w14:paraId="08217C4D" w14:textId="07AA518B" w:rsidR="004853F7" w:rsidRDefault="004853F7" w:rsidP="00AC2580">
            <w:pPr>
              <w:pStyle w:val="FormText"/>
              <w:rPr>
                <w:noProof/>
                <w:color w:val="D9D9D9" w:themeColor="background1" w:themeShade="D9"/>
                <w:lang w:val="en-GB"/>
              </w:rPr>
            </w:pPr>
          </w:p>
          <w:p w14:paraId="57DD58BE" w14:textId="77777777" w:rsidR="004853F7" w:rsidRPr="006E65F4" w:rsidRDefault="004853F7" w:rsidP="00AC2580">
            <w:pPr>
              <w:pStyle w:val="FormText"/>
              <w:rPr>
                <w:noProof/>
                <w:color w:val="D9D9D9" w:themeColor="background1" w:themeShade="D9"/>
                <w:lang w:val="en-GB"/>
              </w:rPr>
            </w:pPr>
          </w:p>
          <w:p w14:paraId="3282B5EA" w14:textId="1AB6E187" w:rsidR="00396B78" w:rsidRPr="006E65F4" w:rsidRDefault="003C0470" w:rsidP="00F801B2">
            <w:pPr>
              <w:pStyle w:val="FormText"/>
              <w:rPr>
                <w:sz w:val="20"/>
                <w:szCs w:val="20"/>
                <w:lang w:val="en-GB"/>
              </w:rPr>
            </w:pPr>
            <w:r w:rsidRPr="006E65F4">
              <w:rPr>
                <w:sz w:val="20"/>
                <w:szCs w:val="20"/>
                <w:lang w:val="en-GB"/>
              </w:rPr>
              <w:t xml:space="preserve">Number of other members: …………    </w:t>
            </w:r>
            <w:r w:rsidR="00AC2580" w:rsidRPr="006E65F4">
              <w:rPr>
                <w:sz w:val="20"/>
                <w:szCs w:val="20"/>
                <w:lang w:val="en-GB"/>
              </w:rPr>
              <w:t>Word count: …………</w:t>
            </w:r>
            <w:r w:rsidRPr="006E65F4">
              <w:rPr>
                <w:sz w:val="20"/>
                <w:szCs w:val="20"/>
                <w:lang w:val="en-GB"/>
              </w:rPr>
              <w:t xml:space="preserve"> (max. 120 for each member)</w:t>
            </w:r>
          </w:p>
        </w:tc>
      </w:tr>
    </w:tbl>
    <w:p w14:paraId="2F84B924" w14:textId="0E95E8FD" w:rsidR="002E2C01" w:rsidRPr="006E65F4" w:rsidRDefault="002E2C01" w:rsidP="007243ED">
      <w:pPr>
        <w:pStyle w:val="Heading2"/>
        <w:rPr>
          <w:lang w:val="en-GB"/>
        </w:rPr>
      </w:pPr>
      <w:r w:rsidRPr="006E65F4">
        <w:rPr>
          <w:lang w:val="en-GB"/>
        </w:rPr>
        <w:lastRenderedPageBreak/>
        <w:t>Research Proposal</w:t>
      </w:r>
    </w:p>
    <w:p w14:paraId="10D30533" w14:textId="1C2AC0DE" w:rsidR="002E2C01" w:rsidRPr="006E65F4" w:rsidRDefault="00396B78" w:rsidP="006D6B65">
      <w:pPr>
        <w:pStyle w:val="FormText"/>
        <w:rPr>
          <w:i/>
          <w:iCs/>
          <w:sz w:val="20"/>
          <w:szCs w:val="20"/>
          <w:lang w:val="en-GB"/>
        </w:rPr>
      </w:pPr>
      <w:r w:rsidRPr="006E65F4">
        <w:rPr>
          <w:i/>
          <w:iCs/>
          <w:sz w:val="20"/>
          <w:szCs w:val="20"/>
          <w:lang w:val="en-GB"/>
        </w:rPr>
        <w:t xml:space="preserve">The proposal should focus on one or more </w:t>
      </w:r>
      <w:hyperlink r:id="rId15" w:anchor="topics" w:history="1">
        <w:r w:rsidRPr="00725DA1">
          <w:rPr>
            <w:rStyle w:val="Hyperlink"/>
            <w:i/>
            <w:iCs/>
            <w:sz w:val="20"/>
            <w:szCs w:val="20"/>
            <w:lang w:val="en-GB"/>
          </w:rPr>
          <w:t>topics of t</w:t>
        </w:r>
        <w:r w:rsidRPr="00725DA1">
          <w:rPr>
            <w:rStyle w:val="Hyperlink"/>
            <w:i/>
            <w:iCs/>
            <w:sz w:val="20"/>
            <w:szCs w:val="20"/>
            <w:lang w:val="en-GB"/>
          </w:rPr>
          <w:t>h</w:t>
        </w:r>
        <w:r w:rsidRPr="00725DA1">
          <w:rPr>
            <w:rStyle w:val="Hyperlink"/>
            <w:i/>
            <w:iCs/>
            <w:sz w:val="20"/>
            <w:szCs w:val="20"/>
            <w:lang w:val="en-GB"/>
          </w:rPr>
          <w:t>e call</w:t>
        </w:r>
      </w:hyperlink>
      <w:r w:rsidR="006D6B65" w:rsidRPr="00725DA1">
        <w:rPr>
          <w:i/>
          <w:iCs/>
          <w:sz w:val="20"/>
          <w:szCs w:val="20"/>
          <w:lang w:val="en-GB"/>
        </w:rPr>
        <w:t>.</w:t>
      </w:r>
      <w:r w:rsidRPr="006E65F4">
        <w:rPr>
          <w:i/>
          <w:iCs/>
          <w:sz w:val="20"/>
          <w:szCs w:val="20"/>
          <w:lang w:val="en-GB"/>
        </w:rPr>
        <w:t xml:space="preserve"> </w:t>
      </w:r>
      <w:r w:rsidR="006D6B65" w:rsidRPr="006E65F4">
        <w:rPr>
          <w:i/>
          <w:iCs/>
          <w:sz w:val="20"/>
          <w:szCs w:val="20"/>
          <w:lang w:val="en-GB"/>
        </w:rPr>
        <w:t>A</w:t>
      </w:r>
      <w:r w:rsidRPr="006E65F4">
        <w:rPr>
          <w:i/>
          <w:iCs/>
          <w:sz w:val="20"/>
          <w:szCs w:val="20"/>
          <w:lang w:val="en-GB"/>
        </w:rPr>
        <w:t xml:space="preserve"> research plan for the scientific cooperation of the African and European partner</w:t>
      </w:r>
      <w:r w:rsidR="00766B1E">
        <w:rPr>
          <w:i/>
          <w:iCs/>
          <w:sz w:val="20"/>
          <w:szCs w:val="20"/>
          <w:lang w:val="en-GB"/>
        </w:rPr>
        <w:t>s</w:t>
      </w:r>
      <w:r w:rsidRPr="006E65F4">
        <w:rPr>
          <w:i/>
          <w:iCs/>
          <w:sz w:val="20"/>
          <w:szCs w:val="20"/>
          <w:lang w:val="en-GB"/>
        </w:rPr>
        <w:t xml:space="preserve"> </w:t>
      </w:r>
      <w:r w:rsidR="006D6B65" w:rsidRPr="006E65F4">
        <w:rPr>
          <w:i/>
          <w:iCs/>
          <w:sz w:val="20"/>
          <w:szCs w:val="20"/>
          <w:lang w:val="en-GB"/>
        </w:rPr>
        <w:t xml:space="preserve">should be provided </w:t>
      </w:r>
      <w:r w:rsidRPr="006E65F4">
        <w:rPr>
          <w:i/>
          <w:iCs/>
          <w:sz w:val="20"/>
          <w:szCs w:val="20"/>
          <w:lang w:val="en-GB"/>
        </w:rPr>
        <w:t xml:space="preserve">with the goal of developing an innovative EO algorithm or workflow as an open-source interactive notebook (e.g., </w:t>
      </w:r>
      <w:hyperlink r:id="rId16" w:history="1">
        <w:r w:rsidRPr="006E65F4">
          <w:rPr>
            <w:rStyle w:val="Hyperlink"/>
            <w:i/>
            <w:iCs/>
            <w:sz w:val="20"/>
            <w:szCs w:val="20"/>
            <w:lang w:val="en-GB"/>
          </w:rPr>
          <w:t>Jupyter Notebook</w:t>
        </w:r>
      </w:hyperlink>
      <w:r w:rsidRPr="006E65F4">
        <w:rPr>
          <w:i/>
          <w:iCs/>
          <w:sz w:val="20"/>
          <w:szCs w:val="20"/>
          <w:lang w:val="en-GB"/>
        </w:rPr>
        <w:t>).</w:t>
      </w:r>
    </w:p>
    <w:tbl>
      <w:tblPr>
        <w:tblStyle w:val="TableGrid"/>
        <w:tblW w:w="9639" w:type="dxa"/>
        <w:tblLook w:val="04A0" w:firstRow="1" w:lastRow="0" w:firstColumn="1" w:lastColumn="0" w:noHBand="0" w:noVBand="1"/>
      </w:tblPr>
      <w:tblGrid>
        <w:gridCol w:w="9639"/>
      </w:tblGrid>
      <w:tr w:rsidR="00F55E8B" w:rsidRPr="006E65F4" w14:paraId="2FCA7CDE" w14:textId="77777777" w:rsidTr="00567BDF">
        <w:tc>
          <w:tcPr>
            <w:tcW w:w="9639" w:type="dxa"/>
          </w:tcPr>
          <w:p w14:paraId="361D737E" w14:textId="585FEB7D" w:rsidR="00F55E8B" w:rsidRPr="006E65F4" w:rsidRDefault="00144561" w:rsidP="00F801B2">
            <w:pPr>
              <w:pStyle w:val="FormHeading"/>
              <w:rPr>
                <w:rStyle w:val="NotesChar"/>
                <w:b w:val="0"/>
                <w:bCs/>
                <w:lang w:val="en-GB"/>
              </w:rPr>
            </w:pPr>
            <w:r w:rsidRPr="006E65F4">
              <w:rPr>
                <w:lang w:val="en-GB"/>
              </w:rPr>
              <w:t>Abstract</w:t>
            </w:r>
          </w:p>
          <w:p w14:paraId="50AE2EC8" w14:textId="631FAF83" w:rsidR="006E65F4" w:rsidRPr="006E65F4" w:rsidRDefault="006E65F4" w:rsidP="006E65F4">
            <w:pPr>
              <w:pStyle w:val="Notes"/>
              <w:rPr>
                <w:noProof/>
                <w:lang w:val="en-GB"/>
              </w:rPr>
            </w:pPr>
            <w:r w:rsidRPr="006E65F4">
              <w:rPr>
                <w:noProof/>
                <w:lang w:val="en-GB"/>
              </w:rPr>
              <w:t xml:space="preserve">Briefly describe your project in terms that are understandable for readers who are not domain experts. This text will be published on the EO AFRICA R&amp;D website if the proposal is </w:t>
            </w:r>
            <w:r w:rsidR="00866337">
              <w:rPr>
                <w:noProof/>
                <w:lang w:val="en-GB"/>
              </w:rPr>
              <w:t>awarded</w:t>
            </w:r>
            <w:r>
              <w:rPr>
                <w:noProof/>
                <w:lang w:val="en-GB"/>
              </w:rPr>
              <w:t xml:space="preserve"> </w:t>
            </w:r>
            <w:r w:rsidRPr="006E65F4">
              <w:rPr>
                <w:noProof/>
                <w:lang w:val="en-GB"/>
              </w:rPr>
              <w:t>(max. 200 words).</w:t>
            </w:r>
          </w:p>
          <w:p w14:paraId="73E9F966" w14:textId="77777777" w:rsidR="008D316B" w:rsidRDefault="008D316B" w:rsidP="00D9145F">
            <w:pPr>
              <w:pStyle w:val="FormText"/>
              <w:rPr>
                <w:sz w:val="20"/>
                <w:szCs w:val="20"/>
                <w:lang w:val="en-GB"/>
              </w:rPr>
            </w:pPr>
          </w:p>
          <w:p w14:paraId="2C86553B" w14:textId="77777777" w:rsidR="008D316B" w:rsidRDefault="008D316B" w:rsidP="00D9145F">
            <w:pPr>
              <w:pStyle w:val="FormText"/>
              <w:rPr>
                <w:sz w:val="20"/>
                <w:szCs w:val="20"/>
                <w:lang w:val="en-GB"/>
              </w:rPr>
            </w:pPr>
          </w:p>
          <w:p w14:paraId="3602A9EA" w14:textId="77777777" w:rsidR="008D316B" w:rsidRDefault="008D316B" w:rsidP="00D9145F">
            <w:pPr>
              <w:pStyle w:val="FormText"/>
              <w:rPr>
                <w:sz w:val="20"/>
                <w:szCs w:val="20"/>
                <w:lang w:val="en-GB"/>
              </w:rPr>
            </w:pPr>
          </w:p>
          <w:p w14:paraId="0574CDFA" w14:textId="77777777" w:rsidR="008D316B" w:rsidRDefault="008D316B" w:rsidP="00D9145F">
            <w:pPr>
              <w:pStyle w:val="FormText"/>
              <w:rPr>
                <w:sz w:val="20"/>
                <w:szCs w:val="20"/>
                <w:lang w:val="en-GB"/>
              </w:rPr>
            </w:pPr>
          </w:p>
          <w:p w14:paraId="64A9F725" w14:textId="77777777" w:rsidR="008D316B" w:rsidRDefault="008D316B" w:rsidP="00D9145F">
            <w:pPr>
              <w:pStyle w:val="FormText"/>
              <w:rPr>
                <w:sz w:val="20"/>
                <w:szCs w:val="20"/>
                <w:lang w:val="en-GB"/>
              </w:rPr>
            </w:pPr>
          </w:p>
          <w:p w14:paraId="79A93ACA" w14:textId="77777777" w:rsidR="008D316B" w:rsidRDefault="008D316B" w:rsidP="00D9145F">
            <w:pPr>
              <w:pStyle w:val="FormText"/>
              <w:rPr>
                <w:sz w:val="20"/>
                <w:szCs w:val="20"/>
                <w:lang w:val="en-GB"/>
              </w:rPr>
            </w:pPr>
          </w:p>
          <w:p w14:paraId="22879EB5" w14:textId="77777777" w:rsidR="008D316B" w:rsidRDefault="008D316B" w:rsidP="00D9145F">
            <w:pPr>
              <w:pStyle w:val="FormText"/>
              <w:rPr>
                <w:sz w:val="20"/>
                <w:szCs w:val="20"/>
                <w:lang w:val="en-GB"/>
              </w:rPr>
            </w:pPr>
          </w:p>
          <w:p w14:paraId="007918AE" w14:textId="77777777" w:rsidR="008D316B" w:rsidRDefault="008D316B" w:rsidP="00D9145F">
            <w:pPr>
              <w:pStyle w:val="FormText"/>
              <w:rPr>
                <w:sz w:val="20"/>
                <w:szCs w:val="20"/>
                <w:lang w:val="en-GB"/>
              </w:rPr>
            </w:pPr>
          </w:p>
          <w:p w14:paraId="646A9A45" w14:textId="77777777" w:rsidR="008D316B" w:rsidRDefault="008D316B" w:rsidP="00D9145F">
            <w:pPr>
              <w:pStyle w:val="FormText"/>
              <w:rPr>
                <w:sz w:val="20"/>
                <w:szCs w:val="20"/>
                <w:lang w:val="en-GB"/>
              </w:rPr>
            </w:pPr>
          </w:p>
          <w:p w14:paraId="22E46A30" w14:textId="40B46A9B" w:rsidR="00D9145F" w:rsidRPr="006E65F4" w:rsidRDefault="00D9145F" w:rsidP="00D9145F">
            <w:pPr>
              <w:pStyle w:val="FormText"/>
              <w:rPr>
                <w:sz w:val="20"/>
                <w:szCs w:val="20"/>
                <w:lang w:val="en-GB"/>
              </w:rPr>
            </w:pPr>
            <w:r w:rsidRPr="006E65F4">
              <w:rPr>
                <w:sz w:val="20"/>
                <w:szCs w:val="20"/>
                <w:lang w:val="en-GB"/>
              </w:rPr>
              <w:t>Word count: …………</w:t>
            </w:r>
            <w:r w:rsidR="00C71064" w:rsidRPr="006E65F4">
              <w:rPr>
                <w:sz w:val="20"/>
                <w:szCs w:val="20"/>
                <w:lang w:val="en-GB"/>
              </w:rPr>
              <w:t xml:space="preserve"> (max. 200)</w:t>
            </w:r>
          </w:p>
        </w:tc>
      </w:tr>
      <w:tr w:rsidR="00F55E8B" w:rsidRPr="006E65F4" w14:paraId="0E023EAB" w14:textId="77777777" w:rsidTr="00567BDF">
        <w:tc>
          <w:tcPr>
            <w:tcW w:w="9639" w:type="dxa"/>
          </w:tcPr>
          <w:p w14:paraId="682D524F" w14:textId="6DAFD737" w:rsidR="00F55E8B" w:rsidRPr="006E65F4" w:rsidRDefault="00FE145A" w:rsidP="00F801B2">
            <w:pPr>
              <w:pStyle w:val="FormHeading"/>
              <w:rPr>
                <w:rStyle w:val="NotesChar"/>
                <w:b w:val="0"/>
                <w:bCs/>
                <w:lang w:val="en-GB"/>
              </w:rPr>
            </w:pPr>
            <w:r w:rsidRPr="006E65F4">
              <w:rPr>
                <w:lang w:val="en-GB"/>
              </w:rPr>
              <w:t xml:space="preserve">Problem </w:t>
            </w:r>
            <w:r w:rsidR="00601C95" w:rsidRPr="006E65F4">
              <w:rPr>
                <w:lang w:val="en-GB"/>
              </w:rPr>
              <w:t>S</w:t>
            </w:r>
            <w:r w:rsidRPr="006E65F4">
              <w:rPr>
                <w:lang w:val="en-GB"/>
              </w:rPr>
              <w:t xml:space="preserve">tatement and </w:t>
            </w:r>
            <w:r w:rsidR="00601C95" w:rsidRPr="006E65F4">
              <w:rPr>
                <w:lang w:val="en-GB"/>
              </w:rPr>
              <w:t>S</w:t>
            </w:r>
            <w:r w:rsidRPr="006E65F4">
              <w:rPr>
                <w:lang w:val="en-GB"/>
              </w:rPr>
              <w:t xml:space="preserve">cientific </w:t>
            </w:r>
            <w:r w:rsidR="00601C95" w:rsidRPr="006E65F4">
              <w:rPr>
                <w:lang w:val="en-GB"/>
              </w:rPr>
              <w:t>B</w:t>
            </w:r>
            <w:r w:rsidRPr="006E65F4">
              <w:rPr>
                <w:lang w:val="en-GB"/>
              </w:rPr>
              <w:t xml:space="preserve">ackground </w:t>
            </w:r>
          </w:p>
          <w:p w14:paraId="371A4D43" w14:textId="594CEF48" w:rsidR="002A545E" w:rsidRPr="002A545E" w:rsidRDefault="002A545E" w:rsidP="002A545E">
            <w:pPr>
              <w:pStyle w:val="Notes"/>
            </w:pPr>
            <w:r w:rsidRPr="002A545E">
              <w:t xml:space="preserve">Describe the research problem and relevant scientific background </w:t>
            </w:r>
            <w:r w:rsidRPr="002A545E">
              <w:rPr>
                <w:rStyle w:val="NotesChar"/>
                <w:i/>
              </w:rPr>
              <w:t>(max. 400 words including figures and tables, excluding references).</w:t>
            </w:r>
          </w:p>
          <w:p w14:paraId="35426678" w14:textId="694CFA70" w:rsidR="00F55E8B" w:rsidRDefault="008D316B" w:rsidP="00BA44FA">
            <w:pPr>
              <w:pStyle w:val="FormText"/>
              <w:rPr>
                <w:noProof/>
                <w:color w:val="D9D9D9" w:themeColor="background1" w:themeShade="D9"/>
                <w:lang w:val="en-GB"/>
              </w:rPr>
            </w:pPr>
            <w:r>
              <w:rPr>
                <w:noProof/>
                <w:color w:val="D9D9D9" w:themeColor="background1" w:themeShade="D9"/>
                <w:lang w:val="en-GB"/>
              </w:rPr>
              <w:t xml:space="preserve"> </w:t>
            </w:r>
          </w:p>
          <w:p w14:paraId="49307A72" w14:textId="2F0151EC" w:rsidR="008D316B" w:rsidRDefault="008D316B" w:rsidP="00BA44FA">
            <w:pPr>
              <w:pStyle w:val="FormText"/>
              <w:rPr>
                <w:noProof/>
                <w:color w:val="D9D9D9" w:themeColor="background1" w:themeShade="D9"/>
                <w:lang w:val="en-GB"/>
              </w:rPr>
            </w:pPr>
          </w:p>
          <w:p w14:paraId="60B0851A" w14:textId="0A843D04" w:rsidR="008D316B" w:rsidRDefault="008D316B" w:rsidP="00BA44FA">
            <w:pPr>
              <w:pStyle w:val="FormText"/>
              <w:rPr>
                <w:noProof/>
                <w:color w:val="D9D9D9" w:themeColor="background1" w:themeShade="D9"/>
                <w:lang w:val="en-GB"/>
              </w:rPr>
            </w:pPr>
          </w:p>
          <w:p w14:paraId="0E257808" w14:textId="77777777" w:rsidR="008D316B" w:rsidRDefault="008D316B" w:rsidP="00BA44FA">
            <w:pPr>
              <w:pStyle w:val="FormText"/>
              <w:rPr>
                <w:noProof/>
                <w:color w:val="D9D9D9" w:themeColor="background1" w:themeShade="D9"/>
                <w:lang w:val="en-GB"/>
              </w:rPr>
            </w:pPr>
          </w:p>
          <w:p w14:paraId="2E5B633C" w14:textId="02FABA42" w:rsidR="008D316B" w:rsidRDefault="008D316B" w:rsidP="00BA44FA">
            <w:pPr>
              <w:pStyle w:val="FormText"/>
              <w:rPr>
                <w:noProof/>
                <w:color w:val="D9D9D9" w:themeColor="background1" w:themeShade="D9"/>
                <w:lang w:val="en-GB"/>
              </w:rPr>
            </w:pPr>
          </w:p>
          <w:p w14:paraId="67C83810" w14:textId="071B9F9A" w:rsidR="008D316B" w:rsidRDefault="008D316B" w:rsidP="00BA44FA">
            <w:pPr>
              <w:pStyle w:val="FormText"/>
              <w:rPr>
                <w:noProof/>
                <w:color w:val="D9D9D9" w:themeColor="background1" w:themeShade="D9"/>
                <w:lang w:val="en-GB"/>
              </w:rPr>
            </w:pPr>
          </w:p>
          <w:p w14:paraId="49C67CA2" w14:textId="5EA83AB3" w:rsidR="008D316B" w:rsidRDefault="008D316B" w:rsidP="00BA44FA">
            <w:pPr>
              <w:pStyle w:val="FormText"/>
              <w:rPr>
                <w:noProof/>
                <w:color w:val="D9D9D9" w:themeColor="background1" w:themeShade="D9"/>
                <w:lang w:val="en-GB"/>
              </w:rPr>
            </w:pPr>
          </w:p>
          <w:p w14:paraId="76E0DBC9" w14:textId="2B5CAA67" w:rsidR="008D316B" w:rsidRDefault="008D316B" w:rsidP="00BA44FA">
            <w:pPr>
              <w:pStyle w:val="FormText"/>
              <w:rPr>
                <w:noProof/>
                <w:color w:val="D9D9D9" w:themeColor="background1" w:themeShade="D9"/>
                <w:lang w:val="en-GB"/>
              </w:rPr>
            </w:pPr>
          </w:p>
          <w:p w14:paraId="1D01F8FA" w14:textId="6FB95434" w:rsidR="008D316B" w:rsidRDefault="008D316B" w:rsidP="00BA44FA">
            <w:pPr>
              <w:pStyle w:val="FormText"/>
              <w:rPr>
                <w:noProof/>
                <w:color w:val="D9D9D9" w:themeColor="background1" w:themeShade="D9"/>
                <w:lang w:val="en-GB"/>
              </w:rPr>
            </w:pPr>
          </w:p>
          <w:p w14:paraId="33E03060" w14:textId="3AAC927D" w:rsidR="008D316B" w:rsidRDefault="008D316B" w:rsidP="00BA44FA">
            <w:pPr>
              <w:pStyle w:val="FormText"/>
              <w:rPr>
                <w:noProof/>
                <w:color w:val="D9D9D9" w:themeColor="background1" w:themeShade="D9"/>
                <w:lang w:val="en-GB"/>
              </w:rPr>
            </w:pPr>
          </w:p>
          <w:p w14:paraId="097CA76C" w14:textId="0E2F7DD4" w:rsidR="008D316B" w:rsidRDefault="008D316B" w:rsidP="00BA44FA">
            <w:pPr>
              <w:pStyle w:val="FormText"/>
              <w:rPr>
                <w:noProof/>
                <w:color w:val="D9D9D9" w:themeColor="background1" w:themeShade="D9"/>
                <w:lang w:val="en-GB"/>
              </w:rPr>
            </w:pPr>
          </w:p>
          <w:p w14:paraId="4EFAEC35" w14:textId="0B447DF5" w:rsidR="008D316B" w:rsidRDefault="008D316B" w:rsidP="00BA44FA">
            <w:pPr>
              <w:pStyle w:val="FormText"/>
              <w:rPr>
                <w:noProof/>
                <w:color w:val="D9D9D9" w:themeColor="background1" w:themeShade="D9"/>
                <w:lang w:val="en-GB"/>
              </w:rPr>
            </w:pPr>
          </w:p>
          <w:p w14:paraId="5DA0C52B" w14:textId="7BB8E00E" w:rsidR="008D316B" w:rsidRDefault="008D316B" w:rsidP="00BA44FA">
            <w:pPr>
              <w:pStyle w:val="FormText"/>
              <w:rPr>
                <w:noProof/>
                <w:color w:val="D9D9D9" w:themeColor="background1" w:themeShade="D9"/>
                <w:lang w:val="en-GB"/>
              </w:rPr>
            </w:pPr>
          </w:p>
          <w:p w14:paraId="7E786654" w14:textId="6BFA9E6C" w:rsidR="008D316B" w:rsidRDefault="008D316B" w:rsidP="00BA44FA">
            <w:pPr>
              <w:pStyle w:val="FormText"/>
              <w:rPr>
                <w:noProof/>
                <w:color w:val="D9D9D9" w:themeColor="background1" w:themeShade="D9"/>
                <w:lang w:val="en-GB"/>
              </w:rPr>
            </w:pPr>
          </w:p>
          <w:p w14:paraId="089C8375" w14:textId="776BDA78" w:rsidR="008D316B" w:rsidRDefault="008D316B" w:rsidP="00BA44FA">
            <w:pPr>
              <w:pStyle w:val="FormText"/>
              <w:rPr>
                <w:noProof/>
                <w:color w:val="D9D9D9" w:themeColor="background1" w:themeShade="D9"/>
                <w:lang w:val="en-GB"/>
              </w:rPr>
            </w:pPr>
          </w:p>
          <w:p w14:paraId="7FA92BEB" w14:textId="1806E02B" w:rsidR="008D316B" w:rsidRDefault="008D316B" w:rsidP="00BA44FA">
            <w:pPr>
              <w:pStyle w:val="FormText"/>
              <w:rPr>
                <w:noProof/>
                <w:color w:val="D9D9D9" w:themeColor="background1" w:themeShade="D9"/>
                <w:lang w:val="en-GB"/>
              </w:rPr>
            </w:pPr>
          </w:p>
          <w:p w14:paraId="5AD28698" w14:textId="59825F2B" w:rsidR="008D316B" w:rsidRDefault="008D316B" w:rsidP="00BA44FA">
            <w:pPr>
              <w:pStyle w:val="FormText"/>
              <w:rPr>
                <w:noProof/>
                <w:color w:val="D9D9D9" w:themeColor="background1" w:themeShade="D9"/>
                <w:lang w:val="en-GB"/>
              </w:rPr>
            </w:pPr>
          </w:p>
          <w:p w14:paraId="7989C850" w14:textId="35D6A125" w:rsidR="008D316B" w:rsidRDefault="008D316B" w:rsidP="00BA44FA">
            <w:pPr>
              <w:pStyle w:val="FormText"/>
              <w:rPr>
                <w:noProof/>
                <w:color w:val="D9D9D9" w:themeColor="background1" w:themeShade="D9"/>
                <w:lang w:val="en-GB"/>
              </w:rPr>
            </w:pPr>
          </w:p>
          <w:p w14:paraId="05F0DA7E" w14:textId="03FAC348" w:rsidR="008D316B" w:rsidRDefault="008D316B" w:rsidP="00BA44FA">
            <w:pPr>
              <w:pStyle w:val="FormText"/>
              <w:rPr>
                <w:noProof/>
                <w:color w:val="D9D9D9" w:themeColor="background1" w:themeShade="D9"/>
                <w:lang w:val="en-GB"/>
              </w:rPr>
            </w:pPr>
          </w:p>
          <w:p w14:paraId="46225AC7" w14:textId="77777777" w:rsidR="008D316B" w:rsidRPr="006E65F4" w:rsidRDefault="008D316B" w:rsidP="00BA44FA">
            <w:pPr>
              <w:pStyle w:val="FormText"/>
              <w:rPr>
                <w:noProof/>
                <w:lang w:val="en-GB"/>
              </w:rPr>
            </w:pPr>
          </w:p>
          <w:p w14:paraId="2DBB85A1" w14:textId="27219D83" w:rsidR="00E30746" w:rsidRPr="006E65F4" w:rsidRDefault="00E30746" w:rsidP="00BA44FA">
            <w:pPr>
              <w:pStyle w:val="FormText"/>
              <w:rPr>
                <w:sz w:val="20"/>
                <w:szCs w:val="20"/>
                <w:lang w:val="en-GB"/>
              </w:rPr>
            </w:pPr>
            <w:r w:rsidRPr="006E65F4">
              <w:rPr>
                <w:noProof/>
                <w:sz w:val="20"/>
                <w:szCs w:val="20"/>
                <w:lang w:val="en-GB"/>
              </w:rPr>
              <w:t>Word count: …………</w:t>
            </w:r>
            <w:r w:rsidR="00C71064" w:rsidRPr="006E65F4">
              <w:rPr>
                <w:noProof/>
                <w:sz w:val="20"/>
                <w:szCs w:val="20"/>
                <w:lang w:val="en-GB"/>
              </w:rPr>
              <w:t xml:space="preserve"> (max. 400)</w:t>
            </w:r>
          </w:p>
        </w:tc>
      </w:tr>
      <w:tr w:rsidR="00F55E8B" w:rsidRPr="006E65F4" w14:paraId="40633695" w14:textId="77777777" w:rsidTr="00567BDF">
        <w:tc>
          <w:tcPr>
            <w:tcW w:w="9639" w:type="dxa"/>
          </w:tcPr>
          <w:p w14:paraId="3FED61F9" w14:textId="79C693D2" w:rsidR="00F55E8B" w:rsidRPr="006E65F4" w:rsidRDefault="005D3C64" w:rsidP="00F801B2">
            <w:pPr>
              <w:pStyle w:val="FormHeading"/>
              <w:rPr>
                <w:rStyle w:val="NotesChar"/>
                <w:b w:val="0"/>
                <w:bCs/>
                <w:lang w:val="en-GB"/>
              </w:rPr>
            </w:pPr>
            <w:r w:rsidRPr="006E65F4">
              <w:rPr>
                <w:lang w:val="en-GB"/>
              </w:rPr>
              <w:lastRenderedPageBreak/>
              <w:t>P</w:t>
            </w:r>
            <w:r w:rsidR="0047569A" w:rsidRPr="006E65F4">
              <w:rPr>
                <w:lang w:val="en-GB"/>
              </w:rPr>
              <w:t xml:space="preserve">roposed </w:t>
            </w:r>
            <w:r w:rsidR="00601C95" w:rsidRPr="006E65F4">
              <w:rPr>
                <w:lang w:val="en-GB"/>
              </w:rPr>
              <w:t>S</w:t>
            </w:r>
            <w:r w:rsidR="0047569A" w:rsidRPr="006E65F4">
              <w:rPr>
                <w:lang w:val="en-GB"/>
              </w:rPr>
              <w:t xml:space="preserve">cientific and </w:t>
            </w:r>
            <w:r w:rsidR="00601C95" w:rsidRPr="006E65F4">
              <w:rPr>
                <w:lang w:val="en-GB"/>
              </w:rPr>
              <w:t>M</w:t>
            </w:r>
            <w:r w:rsidR="0047569A" w:rsidRPr="006E65F4">
              <w:rPr>
                <w:lang w:val="en-GB"/>
              </w:rPr>
              <w:t xml:space="preserve">ethodological </w:t>
            </w:r>
            <w:r w:rsidR="00601C95" w:rsidRPr="006E65F4">
              <w:rPr>
                <w:lang w:val="en-GB"/>
              </w:rPr>
              <w:t>A</w:t>
            </w:r>
            <w:r w:rsidR="0047569A" w:rsidRPr="006E65F4">
              <w:rPr>
                <w:lang w:val="en-GB"/>
              </w:rPr>
              <w:t>pproach</w:t>
            </w:r>
            <w:r w:rsidRPr="006E65F4">
              <w:rPr>
                <w:lang w:val="en-GB"/>
              </w:rPr>
              <w:t xml:space="preserve"> and </w:t>
            </w:r>
            <w:r w:rsidR="00601C95" w:rsidRPr="006E65F4">
              <w:rPr>
                <w:lang w:val="en-GB"/>
              </w:rPr>
              <w:t>W</w:t>
            </w:r>
            <w:r w:rsidRPr="006E65F4">
              <w:rPr>
                <w:lang w:val="en-GB"/>
              </w:rPr>
              <w:t>orkplan</w:t>
            </w:r>
          </w:p>
          <w:p w14:paraId="1A10568D" w14:textId="3D253E07" w:rsidR="006E65F4" w:rsidRPr="002A545E" w:rsidRDefault="002A545E" w:rsidP="006E65F4">
            <w:pPr>
              <w:pStyle w:val="Notes"/>
              <w:rPr>
                <w:noProof/>
                <w:lang w:val="en-GB"/>
              </w:rPr>
            </w:pPr>
            <w:r>
              <w:rPr>
                <w:noProof/>
                <w:lang w:val="en-GB"/>
              </w:rPr>
              <w:t>D</w:t>
            </w:r>
            <w:r w:rsidR="006E65F4" w:rsidRPr="006E65F4">
              <w:rPr>
                <w:noProof/>
                <w:lang w:val="en-GB"/>
              </w:rPr>
              <w:t>escribe how you intend to achieve your intended activities and methods, and provide the timeline for your project plan, preferably in a table</w:t>
            </w:r>
            <w:r w:rsidR="00E146BD" w:rsidRPr="002A545E">
              <w:rPr>
                <w:noProof/>
                <w:lang w:val="en-GB"/>
              </w:rPr>
              <w:t xml:space="preserve"> </w:t>
            </w:r>
            <w:r w:rsidR="00E146BD" w:rsidRPr="002A545E">
              <w:rPr>
                <w:noProof/>
              </w:rPr>
              <w:t>(max. 500 words)</w:t>
            </w:r>
            <w:r w:rsidR="006E65F4" w:rsidRPr="002A545E">
              <w:rPr>
                <w:noProof/>
                <w:lang w:val="en-GB"/>
              </w:rPr>
              <w:t>.</w:t>
            </w:r>
          </w:p>
          <w:p w14:paraId="74C07D68" w14:textId="5A28B562" w:rsidR="00F55E8B" w:rsidRDefault="008D316B" w:rsidP="009D70B4">
            <w:pPr>
              <w:pStyle w:val="FormText"/>
              <w:rPr>
                <w:noProof/>
                <w:color w:val="D9D9D9" w:themeColor="background1" w:themeShade="D9"/>
                <w:lang w:val="en-GB"/>
              </w:rPr>
            </w:pPr>
            <w:r>
              <w:rPr>
                <w:noProof/>
                <w:color w:val="D9D9D9" w:themeColor="background1" w:themeShade="D9"/>
                <w:lang w:val="en-GB"/>
              </w:rPr>
              <w:t xml:space="preserve"> </w:t>
            </w:r>
          </w:p>
          <w:p w14:paraId="66C3589A" w14:textId="6F2AEA47" w:rsidR="008D316B" w:rsidRDefault="008D316B" w:rsidP="009D70B4">
            <w:pPr>
              <w:pStyle w:val="FormText"/>
              <w:rPr>
                <w:noProof/>
                <w:color w:val="D9D9D9" w:themeColor="background1" w:themeShade="D9"/>
                <w:lang w:val="en-GB"/>
              </w:rPr>
            </w:pPr>
          </w:p>
          <w:p w14:paraId="5C6A99EE" w14:textId="00A02E49" w:rsidR="008D316B" w:rsidRDefault="008D316B" w:rsidP="009D70B4">
            <w:pPr>
              <w:pStyle w:val="FormText"/>
              <w:rPr>
                <w:noProof/>
                <w:color w:val="D9D9D9" w:themeColor="background1" w:themeShade="D9"/>
                <w:lang w:val="en-GB"/>
              </w:rPr>
            </w:pPr>
          </w:p>
          <w:p w14:paraId="1C1C4C70" w14:textId="04AD14B9" w:rsidR="008D316B" w:rsidRDefault="008D316B" w:rsidP="009D70B4">
            <w:pPr>
              <w:pStyle w:val="FormText"/>
              <w:rPr>
                <w:noProof/>
                <w:color w:val="D9D9D9" w:themeColor="background1" w:themeShade="D9"/>
                <w:lang w:val="en-GB"/>
              </w:rPr>
            </w:pPr>
          </w:p>
          <w:p w14:paraId="7F00A660" w14:textId="56FBBD07" w:rsidR="008D316B" w:rsidRDefault="008D316B" w:rsidP="009D70B4">
            <w:pPr>
              <w:pStyle w:val="FormText"/>
              <w:rPr>
                <w:noProof/>
                <w:color w:val="D9D9D9" w:themeColor="background1" w:themeShade="D9"/>
                <w:lang w:val="en-GB"/>
              </w:rPr>
            </w:pPr>
          </w:p>
          <w:p w14:paraId="128F996D" w14:textId="29FDA2F2" w:rsidR="008D316B" w:rsidRDefault="008D316B" w:rsidP="009D70B4">
            <w:pPr>
              <w:pStyle w:val="FormText"/>
              <w:rPr>
                <w:noProof/>
                <w:color w:val="D9D9D9" w:themeColor="background1" w:themeShade="D9"/>
                <w:lang w:val="en-GB"/>
              </w:rPr>
            </w:pPr>
          </w:p>
          <w:p w14:paraId="503C4D2A" w14:textId="4E7A7983" w:rsidR="008D316B" w:rsidRDefault="008D316B" w:rsidP="009D70B4">
            <w:pPr>
              <w:pStyle w:val="FormText"/>
              <w:rPr>
                <w:noProof/>
                <w:color w:val="D9D9D9" w:themeColor="background1" w:themeShade="D9"/>
                <w:lang w:val="en-GB"/>
              </w:rPr>
            </w:pPr>
          </w:p>
          <w:p w14:paraId="4B946FAE" w14:textId="77777777" w:rsidR="008D316B" w:rsidRDefault="008D316B" w:rsidP="009D70B4">
            <w:pPr>
              <w:pStyle w:val="FormText"/>
              <w:rPr>
                <w:noProof/>
                <w:color w:val="D9D9D9" w:themeColor="background1" w:themeShade="D9"/>
                <w:lang w:val="en-GB"/>
              </w:rPr>
            </w:pPr>
          </w:p>
          <w:p w14:paraId="3EE58011" w14:textId="056EDB61" w:rsidR="008D316B" w:rsidRDefault="008D316B" w:rsidP="009D70B4">
            <w:pPr>
              <w:pStyle w:val="FormText"/>
              <w:rPr>
                <w:noProof/>
                <w:color w:val="D9D9D9" w:themeColor="background1" w:themeShade="D9"/>
                <w:lang w:val="en-GB"/>
              </w:rPr>
            </w:pPr>
          </w:p>
          <w:p w14:paraId="08E2CB7E" w14:textId="7FA55D89" w:rsidR="008D316B" w:rsidRDefault="008D316B" w:rsidP="009D70B4">
            <w:pPr>
              <w:pStyle w:val="FormText"/>
              <w:rPr>
                <w:noProof/>
                <w:color w:val="D9D9D9" w:themeColor="background1" w:themeShade="D9"/>
                <w:lang w:val="en-GB"/>
              </w:rPr>
            </w:pPr>
          </w:p>
          <w:p w14:paraId="06025CE4" w14:textId="23B23DB8" w:rsidR="008D316B" w:rsidRDefault="008D316B" w:rsidP="009D70B4">
            <w:pPr>
              <w:pStyle w:val="FormText"/>
              <w:rPr>
                <w:noProof/>
                <w:color w:val="D9D9D9" w:themeColor="background1" w:themeShade="D9"/>
                <w:lang w:val="en-GB"/>
              </w:rPr>
            </w:pPr>
          </w:p>
          <w:p w14:paraId="07F679BD" w14:textId="15A8FC7D" w:rsidR="008D316B" w:rsidRDefault="008D316B" w:rsidP="009D70B4">
            <w:pPr>
              <w:pStyle w:val="FormText"/>
              <w:rPr>
                <w:noProof/>
                <w:color w:val="D9D9D9" w:themeColor="background1" w:themeShade="D9"/>
                <w:lang w:val="en-GB"/>
              </w:rPr>
            </w:pPr>
          </w:p>
          <w:p w14:paraId="0EEAFD10" w14:textId="67FB0462" w:rsidR="008D316B" w:rsidRDefault="008D316B" w:rsidP="009D70B4">
            <w:pPr>
              <w:pStyle w:val="FormText"/>
              <w:rPr>
                <w:noProof/>
                <w:color w:val="D9D9D9" w:themeColor="background1" w:themeShade="D9"/>
                <w:lang w:val="en-GB"/>
              </w:rPr>
            </w:pPr>
          </w:p>
          <w:p w14:paraId="23E41EF0" w14:textId="01838FEB" w:rsidR="008D316B" w:rsidRDefault="008D316B" w:rsidP="009D70B4">
            <w:pPr>
              <w:pStyle w:val="FormText"/>
              <w:rPr>
                <w:noProof/>
                <w:color w:val="D9D9D9" w:themeColor="background1" w:themeShade="D9"/>
                <w:lang w:val="en-GB"/>
              </w:rPr>
            </w:pPr>
          </w:p>
          <w:p w14:paraId="2F34DCB9" w14:textId="1A048173" w:rsidR="008D316B" w:rsidRDefault="008D316B" w:rsidP="009D70B4">
            <w:pPr>
              <w:pStyle w:val="FormText"/>
              <w:rPr>
                <w:noProof/>
                <w:color w:val="D9D9D9" w:themeColor="background1" w:themeShade="D9"/>
                <w:lang w:val="en-GB"/>
              </w:rPr>
            </w:pPr>
          </w:p>
          <w:p w14:paraId="39E6C865" w14:textId="65A2A1F2" w:rsidR="008D316B" w:rsidRDefault="008D316B" w:rsidP="009D70B4">
            <w:pPr>
              <w:pStyle w:val="FormText"/>
              <w:rPr>
                <w:noProof/>
                <w:color w:val="D9D9D9" w:themeColor="background1" w:themeShade="D9"/>
                <w:lang w:val="en-GB"/>
              </w:rPr>
            </w:pPr>
          </w:p>
          <w:p w14:paraId="2B2B9B94" w14:textId="42FC4E5D" w:rsidR="008D316B" w:rsidRDefault="008D316B" w:rsidP="009D70B4">
            <w:pPr>
              <w:pStyle w:val="FormText"/>
              <w:rPr>
                <w:noProof/>
                <w:color w:val="D9D9D9" w:themeColor="background1" w:themeShade="D9"/>
                <w:lang w:val="en-GB"/>
              </w:rPr>
            </w:pPr>
          </w:p>
          <w:p w14:paraId="64571834" w14:textId="7C487B99" w:rsidR="008D316B" w:rsidRDefault="008D316B" w:rsidP="009D70B4">
            <w:pPr>
              <w:pStyle w:val="FormText"/>
              <w:rPr>
                <w:noProof/>
                <w:color w:val="D9D9D9" w:themeColor="background1" w:themeShade="D9"/>
                <w:lang w:val="en-GB"/>
              </w:rPr>
            </w:pPr>
          </w:p>
          <w:p w14:paraId="03BA8E54" w14:textId="26F2D5CE" w:rsidR="008D316B" w:rsidRDefault="008D316B" w:rsidP="009D70B4">
            <w:pPr>
              <w:pStyle w:val="FormText"/>
              <w:rPr>
                <w:noProof/>
                <w:color w:val="D9D9D9" w:themeColor="background1" w:themeShade="D9"/>
                <w:lang w:val="en-GB"/>
              </w:rPr>
            </w:pPr>
          </w:p>
          <w:p w14:paraId="4D00F688" w14:textId="38FEB02D" w:rsidR="008D316B" w:rsidRDefault="008D316B" w:rsidP="009D70B4">
            <w:pPr>
              <w:pStyle w:val="FormText"/>
              <w:rPr>
                <w:noProof/>
                <w:color w:val="D9D9D9" w:themeColor="background1" w:themeShade="D9"/>
                <w:lang w:val="en-GB"/>
              </w:rPr>
            </w:pPr>
          </w:p>
          <w:p w14:paraId="1DB96FFD" w14:textId="6E09F4E1" w:rsidR="008D316B" w:rsidRDefault="008D316B" w:rsidP="009D70B4">
            <w:pPr>
              <w:pStyle w:val="FormText"/>
              <w:rPr>
                <w:noProof/>
                <w:color w:val="D9D9D9" w:themeColor="background1" w:themeShade="D9"/>
                <w:lang w:val="en-GB"/>
              </w:rPr>
            </w:pPr>
          </w:p>
          <w:p w14:paraId="0F044FE1" w14:textId="33793332" w:rsidR="008D316B" w:rsidRDefault="008D316B" w:rsidP="009D70B4">
            <w:pPr>
              <w:pStyle w:val="FormText"/>
              <w:rPr>
                <w:noProof/>
                <w:color w:val="D9D9D9" w:themeColor="background1" w:themeShade="D9"/>
                <w:lang w:val="en-GB"/>
              </w:rPr>
            </w:pPr>
          </w:p>
          <w:p w14:paraId="4BADD171" w14:textId="6648B271" w:rsidR="008D316B" w:rsidRDefault="008D316B" w:rsidP="009D70B4">
            <w:pPr>
              <w:pStyle w:val="FormText"/>
              <w:rPr>
                <w:noProof/>
                <w:color w:val="D9D9D9" w:themeColor="background1" w:themeShade="D9"/>
                <w:lang w:val="en-GB"/>
              </w:rPr>
            </w:pPr>
          </w:p>
          <w:p w14:paraId="0DF28374" w14:textId="77777777" w:rsidR="008D316B" w:rsidRPr="006E65F4" w:rsidRDefault="008D316B" w:rsidP="009D70B4">
            <w:pPr>
              <w:pStyle w:val="FormText"/>
              <w:rPr>
                <w:noProof/>
                <w:color w:val="D9D9D9" w:themeColor="background1" w:themeShade="D9"/>
                <w:lang w:val="en-GB"/>
              </w:rPr>
            </w:pPr>
          </w:p>
          <w:p w14:paraId="10D46CEB" w14:textId="34A428E8" w:rsidR="00FE322C" w:rsidRPr="006E65F4" w:rsidRDefault="00FE322C" w:rsidP="00FE322C">
            <w:pPr>
              <w:rPr>
                <w:sz w:val="20"/>
                <w:szCs w:val="20"/>
                <w:lang w:val="en-GB"/>
              </w:rPr>
            </w:pPr>
            <w:r w:rsidRPr="006E65F4">
              <w:rPr>
                <w:noProof/>
                <w:sz w:val="20"/>
                <w:szCs w:val="20"/>
                <w:lang w:val="en-GB"/>
              </w:rPr>
              <w:t>Word count: …………</w:t>
            </w:r>
            <w:r w:rsidR="00676F4B" w:rsidRPr="006E65F4">
              <w:rPr>
                <w:noProof/>
                <w:sz w:val="20"/>
                <w:szCs w:val="20"/>
                <w:lang w:val="en-GB"/>
              </w:rPr>
              <w:t xml:space="preserve"> (max. 500)</w:t>
            </w:r>
          </w:p>
        </w:tc>
      </w:tr>
      <w:tr w:rsidR="005D3C64" w:rsidRPr="006E65F4" w14:paraId="57322D3B" w14:textId="77777777" w:rsidTr="00567BDF">
        <w:tc>
          <w:tcPr>
            <w:tcW w:w="9639" w:type="dxa"/>
          </w:tcPr>
          <w:p w14:paraId="53D7CFA2" w14:textId="095838BF" w:rsidR="005D3C64" w:rsidRPr="006E65F4" w:rsidRDefault="005D3C64" w:rsidP="005D3C64">
            <w:pPr>
              <w:pStyle w:val="FormHeading"/>
              <w:rPr>
                <w:lang w:val="en-GB"/>
              </w:rPr>
            </w:pPr>
            <w:r w:rsidRPr="006E65F4">
              <w:rPr>
                <w:lang w:val="en-GB"/>
              </w:rPr>
              <w:t xml:space="preserve">Innovation and </w:t>
            </w:r>
            <w:r w:rsidR="00601C95" w:rsidRPr="006E65F4">
              <w:rPr>
                <w:lang w:val="en-GB"/>
              </w:rPr>
              <w:t>I</w:t>
            </w:r>
            <w:r w:rsidRPr="006E65F4">
              <w:rPr>
                <w:lang w:val="en-GB"/>
              </w:rPr>
              <w:t xml:space="preserve">mpact </w:t>
            </w:r>
            <w:r w:rsidR="00601C95" w:rsidRPr="006E65F4">
              <w:rPr>
                <w:lang w:val="en-GB"/>
              </w:rPr>
              <w:t>B</w:t>
            </w:r>
            <w:r w:rsidRPr="006E65F4">
              <w:rPr>
                <w:lang w:val="en-GB"/>
              </w:rPr>
              <w:t xml:space="preserve">rought by the </w:t>
            </w:r>
            <w:r w:rsidR="00601C95" w:rsidRPr="006E65F4">
              <w:rPr>
                <w:lang w:val="en-GB"/>
              </w:rPr>
              <w:t>P</w:t>
            </w:r>
            <w:r w:rsidRPr="006E65F4">
              <w:rPr>
                <w:lang w:val="en-GB"/>
              </w:rPr>
              <w:t xml:space="preserve">roposed </w:t>
            </w:r>
            <w:r w:rsidR="00601C95" w:rsidRPr="006E65F4">
              <w:rPr>
                <w:lang w:val="en-GB"/>
              </w:rPr>
              <w:t>A</w:t>
            </w:r>
            <w:r w:rsidRPr="006E65F4">
              <w:rPr>
                <w:lang w:val="en-GB"/>
              </w:rPr>
              <w:t>pproach</w:t>
            </w:r>
          </w:p>
          <w:p w14:paraId="746FC301" w14:textId="16A9D530" w:rsidR="00601C95" w:rsidRPr="006E65F4" w:rsidRDefault="002A545E" w:rsidP="00601C95">
            <w:pPr>
              <w:pStyle w:val="Notes"/>
              <w:rPr>
                <w:noProof/>
                <w:lang w:val="en-GB"/>
              </w:rPr>
            </w:pPr>
            <w:r>
              <w:rPr>
                <w:noProof/>
                <w:lang w:val="en-GB"/>
              </w:rPr>
              <w:t>B</w:t>
            </w:r>
            <w:r>
              <w:rPr>
                <w:noProof/>
              </w:rPr>
              <w:t>riefly i</w:t>
            </w:r>
            <w:r w:rsidR="00601C95" w:rsidRPr="006E65F4">
              <w:rPr>
                <w:noProof/>
                <w:lang w:val="en-GB"/>
              </w:rPr>
              <w:t>ndicate the expected advancement vs the state of the art, innovation and scientific impact, especially for fostering the use of EO data and cloud-based EO services in Africa</w:t>
            </w:r>
            <w:r w:rsidR="006E65F4">
              <w:rPr>
                <w:noProof/>
                <w:lang w:val="en-GB"/>
              </w:rPr>
              <w:t xml:space="preserve"> </w:t>
            </w:r>
            <w:r w:rsidR="006E65F4" w:rsidRPr="006E65F4">
              <w:rPr>
                <w:noProof/>
                <w:lang w:val="en-GB"/>
              </w:rPr>
              <w:t>(max. 150 words)</w:t>
            </w:r>
            <w:r w:rsidR="00601C95" w:rsidRPr="006E65F4">
              <w:rPr>
                <w:noProof/>
                <w:lang w:val="en-GB"/>
              </w:rPr>
              <w:t>.</w:t>
            </w:r>
          </w:p>
          <w:p w14:paraId="12DC6828" w14:textId="4078D6DD" w:rsidR="005D3C64" w:rsidRDefault="008D316B" w:rsidP="005D3C64">
            <w:pPr>
              <w:pStyle w:val="FormText"/>
              <w:rPr>
                <w:noProof/>
                <w:color w:val="D9D9D9" w:themeColor="background1" w:themeShade="D9"/>
                <w:lang w:val="en-GB"/>
              </w:rPr>
            </w:pPr>
            <w:r>
              <w:rPr>
                <w:noProof/>
                <w:color w:val="D9D9D9" w:themeColor="background1" w:themeShade="D9"/>
                <w:lang w:val="en-GB"/>
              </w:rPr>
              <w:t xml:space="preserve"> </w:t>
            </w:r>
          </w:p>
          <w:p w14:paraId="76D7C362" w14:textId="4E6F8468" w:rsidR="008D316B" w:rsidRDefault="008D316B" w:rsidP="005D3C64">
            <w:pPr>
              <w:pStyle w:val="FormText"/>
              <w:rPr>
                <w:noProof/>
                <w:color w:val="D9D9D9" w:themeColor="background1" w:themeShade="D9"/>
                <w:lang w:val="en-GB"/>
              </w:rPr>
            </w:pPr>
          </w:p>
          <w:p w14:paraId="273762B9" w14:textId="12D31DFD" w:rsidR="008D316B" w:rsidRDefault="008D316B" w:rsidP="005D3C64">
            <w:pPr>
              <w:pStyle w:val="FormText"/>
              <w:rPr>
                <w:noProof/>
                <w:color w:val="D9D9D9" w:themeColor="background1" w:themeShade="D9"/>
                <w:lang w:val="en-GB"/>
              </w:rPr>
            </w:pPr>
          </w:p>
          <w:p w14:paraId="48323107" w14:textId="5F6FCE96" w:rsidR="008D316B" w:rsidRDefault="008D316B" w:rsidP="005D3C64">
            <w:pPr>
              <w:pStyle w:val="FormText"/>
              <w:rPr>
                <w:noProof/>
                <w:color w:val="D9D9D9" w:themeColor="background1" w:themeShade="D9"/>
                <w:lang w:val="en-GB"/>
              </w:rPr>
            </w:pPr>
          </w:p>
          <w:p w14:paraId="5F55441B" w14:textId="6522A410" w:rsidR="008D316B" w:rsidRDefault="008D316B" w:rsidP="005D3C64">
            <w:pPr>
              <w:pStyle w:val="FormText"/>
              <w:rPr>
                <w:noProof/>
                <w:color w:val="D9D9D9" w:themeColor="background1" w:themeShade="D9"/>
                <w:lang w:val="en-GB"/>
              </w:rPr>
            </w:pPr>
          </w:p>
          <w:p w14:paraId="7CFCD4FF" w14:textId="77777777" w:rsidR="008D316B" w:rsidRDefault="008D316B" w:rsidP="005D3C64">
            <w:pPr>
              <w:pStyle w:val="FormText"/>
              <w:rPr>
                <w:noProof/>
                <w:color w:val="D9D9D9" w:themeColor="background1" w:themeShade="D9"/>
                <w:lang w:val="en-GB"/>
              </w:rPr>
            </w:pPr>
          </w:p>
          <w:p w14:paraId="49778414" w14:textId="0912D055" w:rsidR="008D316B" w:rsidRDefault="008D316B" w:rsidP="005D3C64">
            <w:pPr>
              <w:pStyle w:val="FormText"/>
              <w:rPr>
                <w:noProof/>
                <w:color w:val="D9D9D9" w:themeColor="background1" w:themeShade="D9"/>
                <w:lang w:val="en-GB"/>
              </w:rPr>
            </w:pPr>
          </w:p>
          <w:p w14:paraId="31CEF0EC" w14:textId="77777777" w:rsidR="008D316B" w:rsidRPr="006E65F4" w:rsidRDefault="008D316B" w:rsidP="005D3C64">
            <w:pPr>
              <w:pStyle w:val="FormText"/>
              <w:rPr>
                <w:noProof/>
                <w:color w:val="D9D9D9" w:themeColor="background1" w:themeShade="D9"/>
                <w:lang w:val="en-GB"/>
              </w:rPr>
            </w:pPr>
          </w:p>
          <w:p w14:paraId="7E3F2317" w14:textId="2C94919C" w:rsidR="005D3C64" w:rsidRPr="006E65F4" w:rsidRDefault="005D3C64" w:rsidP="00601C95">
            <w:pPr>
              <w:rPr>
                <w:lang w:val="en-GB"/>
              </w:rPr>
            </w:pPr>
            <w:r w:rsidRPr="006E65F4">
              <w:rPr>
                <w:noProof/>
                <w:sz w:val="20"/>
                <w:szCs w:val="20"/>
                <w:lang w:val="en-GB"/>
              </w:rPr>
              <w:t>Word count: ………… (max. 150)</w:t>
            </w:r>
          </w:p>
        </w:tc>
      </w:tr>
      <w:tr w:rsidR="00601C95" w:rsidRPr="006E65F4" w14:paraId="19C68CCE" w14:textId="77777777" w:rsidTr="00A30E21">
        <w:tc>
          <w:tcPr>
            <w:tcW w:w="9639" w:type="dxa"/>
          </w:tcPr>
          <w:p w14:paraId="27F3187F" w14:textId="66343848" w:rsidR="00601C95" w:rsidRPr="006E65F4" w:rsidRDefault="00601C95" w:rsidP="00A30E21">
            <w:pPr>
              <w:pStyle w:val="FormHeading"/>
              <w:rPr>
                <w:rStyle w:val="NotesChar"/>
                <w:b w:val="0"/>
                <w:bCs/>
                <w:lang w:val="en-GB"/>
              </w:rPr>
            </w:pPr>
            <w:r w:rsidRPr="006E65F4">
              <w:rPr>
                <w:lang w:val="en-GB"/>
              </w:rPr>
              <w:lastRenderedPageBreak/>
              <w:t>Relevance to the Objectives of the Call and Specific Needs in Africa</w:t>
            </w:r>
          </w:p>
          <w:p w14:paraId="007B956C" w14:textId="5D7014F9" w:rsidR="002A545E" w:rsidRPr="002A545E" w:rsidRDefault="002A545E" w:rsidP="002A545E">
            <w:pPr>
              <w:pStyle w:val="Notes"/>
            </w:pPr>
            <w:r w:rsidRPr="002A545E">
              <w:t xml:space="preserve">Briefly indicate </w:t>
            </w:r>
            <w:r w:rsidR="00766B1E">
              <w:t xml:space="preserve">the </w:t>
            </w:r>
            <w:r w:rsidRPr="002A545E">
              <w:t xml:space="preserve">relevance of the project to the objectives of the call and specific needs in Africa </w:t>
            </w:r>
            <w:r w:rsidRPr="002A545E">
              <w:rPr>
                <w:rStyle w:val="NotesChar"/>
                <w:i/>
              </w:rPr>
              <w:t>(max. 150 words).</w:t>
            </w:r>
          </w:p>
          <w:p w14:paraId="6ED44839" w14:textId="6F17CBAE" w:rsidR="00601C95" w:rsidRDefault="008D316B" w:rsidP="00A30E21">
            <w:pPr>
              <w:pStyle w:val="FormText"/>
              <w:rPr>
                <w:noProof/>
                <w:color w:val="D9D9D9" w:themeColor="background1" w:themeShade="D9"/>
                <w:lang w:val="en-GB"/>
              </w:rPr>
            </w:pPr>
            <w:r>
              <w:rPr>
                <w:noProof/>
                <w:color w:val="D9D9D9" w:themeColor="background1" w:themeShade="D9"/>
                <w:lang w:val="en-GB"/>
              </w:rPr>
              <w:t xml:space="preserve"> </w:t>
            </w:r>
          </w:p>
          <w:p w14:paraId="7EEDC7D8" w14:textId="0318B092" w:rsidR="008D316B" w:rsidRDefault="008D316B" w:rsidP="00A30E21">
            <w:pPr>
              <w:pStyle w:val="FormText"/>
              <w:rPr>
                <w:noProof/>
                <w:color w:val="D9D9D9" w:themeColor="background1" w:themeShade="D9"/>
                <w:lang w:val="en-GB"/>
              </w:rPr>
            </w:pPr>
          </w:p>
          <w:p w14:paraId="221374AD" w14:textId="12117FF4" w:rsidR="008D316B" w:rsidRDefault="008D316B" w:rsidP="00A30E21">
            <w:pPr>
              <w:pStyle w:val="FormText"/>
              <w:rPr>
                <w:noProof/>
                <w:color w:val="D9D9D9" w:themeColor="background1" w:themeShade="D9"/>
                <w:lang w:val="en-GB"/>
              </w:rPr>
            </w:pPr>
          </w:p>
          <w:p w14:paraId="30AE3F82" w14:textId="27C73692" w:rsidR="008D316B" w:rsidRDefault="008D316B" w:rsidP="00A30E21">
            <w:pPr>
              <w:pStyle w:val="FormText"/>
              <w:rPr>
                <w:noProof/>
                <w:color w:val="D9D9D9" w:themeColor="background1" w:themeShade="D9"/>
                <w:lang w:val="en-GB"/>
              </w:rPr>
            </w:pPr>
          </w:p>
          <w:p w14:paraId="20853870" w14:textId="31D2D969" w:rsidR="008D316B" w:rsidRDefault="008D316B" w:rsidP="00A30E21">
            <w:pPr>
              <w:pStyle w:val="FormText"/>
              <w:rPr>
                <w:noProof/>
                <w:color w:val="D9D9D9" w:themeColor="background1" w:themeShade="D9"/>
                <w:lang w:val="en-GB"/>
              </w:rPr>
            </w:pPr>
          </w:p>
          <w:p w14:paraId="42881E9E" w14:textId="77777777" w:rsidR="008D316B" w:rsidRPr="006E65F4" w:rsidRDefault="008D316B" w:rsidP="00A30E21">
            <w:pPr>
              <w:pStyle w:val="FormText"/>
              <w:rPr>
                <w:noProof/>
                <w:color w:val="D9D9D9" w:themeColor="background1" w:themeShade="D9"/>
                <w:lang w:val="en-GB"/>
              </w:rPr>
            </w:pPr>
          </w:p>
          <w:p w14:paraId="60E3AF3C" w14:textId="77777777" w:rsidR="00601C95" w:rsidRPr="006E65F4" w:rsidRDefault="00601C95" w:rsidP="00A30E21">
            <w:pPr>
              <w:pStyle w:val="FormText"/>
              <w:rPr>
                <w:sz w:val="20"/>
                <w:szCs w:val="20"/>
                <w:lang w:val="en-GB"/>
              </w:rPr>
            </w:pPr>
            <w:r w:rsidRPr="006E65F4">
              <w:rPr>
                <w:sz w:val="20"/>
                <w:szCs w:val="20"/>
                <w:lang w:val="en-GB"/>
              </w:rPr>
              <w:t>Word count: ………… (max. 150)</w:t>
            </w:r>
          </w:p>
        </w:tc>
      </w:tr>
      <w:tr w:rsidR="00601C95" w:rsidRPr="006E65F4" w14:paraId="0B57F3BB" w14:textId="77777777" w:rsidTr="00A30E21">
        <w:tc>
          <w:tcPr>
            <w:tcW w:w="9639" w:type="dxa"/>
          </w:tcPr>
          <w:p w14:paraId="3293F923" w14:textId="1E2ECDA7" w:rsidR="00601C95" w:rsidRPr="006E65F4" w:rsidRDefault="00601C95" w:rsidP="00A30E21">
            <w:pPr>
              <w:pStyle w:val="FormHeading"/>
              <w:rPr>
                <w:lang w:val="en-GB"/>
              </w:rPr>
            </w:pPr>
            <w:r w:rsidRPr="006E65F4">
              <w:rPr>
                <w:lang w:val="en-GB"/>
              </w:rPr>
              <w:t>Beneficiaries</w:t>
            </w:r>
          </w:p>
          <w:p w14:paraId="2DB4B09A" w14:textId="3B60F7DC" w:rsidR="00601C95" w:rsidRPr="006E65F4" w:rsidRDefault="00601C95" w:rsidP="00601C95">
            <w:pPr>
              <w:pStyle w:val="Notes"/>
              <w:rPr>
                <w:lang w:val="en-GB"/>
              </w:rPr>
            </w:pPr>
            <w:r w:rsidRPr="006E65F4">
              <w:rPr>
                <w:lang w:val="en-GB"/>
              </w:rPr>
              <w:t xml:space="preserve">Please indicate the expected beneficiaries of the project and </w:t>
            </w:r>
            <w:r w:rsidR="00766B1E">
              <w:rPr>
                <w:lang w:val="en-GB"/>
              </w:rPr>
              <w:t xml:space="preserve">the </w:t>
            </w:r>
            <w:r w:rsidRPr="006E65F4">
              <w:rPr>
                <w:lang w:val="en-GB"/>
              </w:rPr>
              <w:t xml:space="preserve">availability of </w:t>
            </w:r>
            <w:r w:rsidR="00766B1E">
              <w:rPr>
                <w:lang w:val="en-GB"/>
              </w:rPr>
              <w:t xml:space="preserve">a </w:t>
            </w:r>
            <w:r w:rsidRPr="006E65F4">
              <w:rPr>
                <w:lang w:val="en-GB"/>
              </w:rPr>
              <w:t xml:space="preserve">letter of support for specific beneficiaries. </w:t>
            </w:r>
          </w:p>
          <w:p w14:paraId="62403BB4" w14:textId="77777777" w:rsidR="00601C95" w:rsidRPr="006E65F4" w:rsidRDefault="00601C95" w:rsidP="00601C95">
            <w:pPr>
              <w:rPr>
                <w:lang w:val="en-GB"/>
              </w:rPr>
            </w:pPr>
          </w:p>
          <w:p w14:paraId="783E3332" w14:textId="188D3EEE" w:rsidR="00601C95" w:rsidRDefault="00601C95" w:rsidP="00601C95">
            <w:pPr>
              <w:rPr>
                <w:lang w:val="en-GB"/>
              </w:rPr>
            </w:pPr>
          </w:p>
          <w:p w14:paraId="7D934F8C" w14:textId="35D20FA0" w:rsidR="008D316B" w:rsidRDefault="008D316B" w:rsidP="00601C95">
            <w:pPr>
              <w:rPr>
                <w:lang w:val="en-GB"/>
              </w:rPr>
            </w:pPr>
          </w:p>
          <w:p w14:paraId="56AE43D1" w14:textId="766C9FD5" w:rsidR="008D316B" w:rsidRDefault="008D316B" w:rsidP="00601C95">
            <w:pPr>
              <w:rPr>
                <w:lang w:val="en-GB"/>
              </w:rPr>
            </w:pPr>
          </w:p>
          <w:p w14:paraId="403CB8B2" w14:textId="77777777" w:rsidR="008D316B" w:rsidRDefault="008D316B" w:rsidP="00601C95">
            <w:pPr>
              <w:rPr>
                <w:lang w:val="en-GB"/>
              </w:rPr>
            </w:pPr>
          </w:p>
          <w:p w14:paraId="4D9CA270" w14:textId="77777777" w:rsidR="008D316B" w:rsidRPr="006E65F4" w:rsidRDefault="008D316B" w:rsidP="00601C95">
            <w:pPr>
              <w:rPr>
                <w:lang w:val="en-GB"/>
              </w:rPr>
            </w:pPr>
          </w:p>
          <w:p w14:paraId="592C1614" w14:textId="053EFCC1" w:rsidR="00601C95" w:rsidRPr="006E65F4" w:rsidRDefault="00601C95" w:rsidP="00601C95">
            <w:pPr>
              <w:rPr>
                <w:lang w:val="en-GB"/>
              </w:rPr>
            </w:pPr>
          </w:p>
        </w:tc>
      </w:tr>
      <w:tr w:rsidR="00156B2B" w:rsidRPr="006E65F4" w14:paraId="44F0F3B4" w14:textId="77777777" w:rsidTr="00A30E21">
        <w:tc>
          <w:tcPr>
            <w:tcW w:w="9639" w:type="dxa"/>
          </w:tcPr>
          <w:p w14:paraId="20581D52" w14:textId="1040E7D6" w:rsidR="00156B2B" w:rsidRPr="006E65F4" w:rsidRDefault="00156B2B" w:rsidP="00A30E21">
            <w:pPr>
              <w:pStyle w:val="FormHeading"/>
              <w:rPr>
                <w:lang w:val="en-GB"/>
              </w:rPr>
            </w:pPr>
            <w:r w:rsidRPr="006E65F4">
              <w:rPr>
                <w:lang w:val="en-GB"/>
              </w:rPr>
              <w:t>Planned Publications</w:t>
            </w:r>
          </w:p>
          <w:p w14:paraId="6F6995FF" w14:textId="5C1894E0" w:rsidR="00156B2B" w:rsidRPr="006E65F4" w:rsidRDefault="00156B2B" w:rsidP="00A30E21">
            <w:pPr>
              <w:pStyle w:val="Notes"/>
              <w:rPr>
                <w:lang w:val="en-GB"/>
              </w:rPr>
            </w:pPr>
            <w:r w:rsidRPr="006E65F4">
              <w:rPr>
                <w:lang w:val="en-GB"/>
              </w:rPr>
              <w:t>Please indicate the preliminary list of expected publications.</w:t>
            </w:r>
          </w:p>
          <w:p w14:paraId="4C217D3E" w14:textId="3BCE83B3" w:rsidR="008D316B" w:rsidRDefault="008D316B" w:rsidP="00A30E21">
            <w:pPr>
              <w:pStyle w:val="FormText"/>
              <w:rPr>
                <w:lang w:val="en-GB"/>
              </w:rPr>
            </w:pPr>
          </w:p>
          <w:p w14:paraId="6037F0F6" w14:textId="74A78311" w:rsidR="008D316B" w:rsidRDefault="008D316B" w:rsidP="00A30E21">
            <w:pPr>
              <w:pStyle w:val="FormText"/>
              <w:rPr>
                <w:lang w:val="en-GB"/>
              </w:rPr>
            </w:pPr>
          </w:p>
          <w:p w14:paraId="595C1B96" w14:textId="77777777" w:rsidR="00766B1E" w:rsidRDefault="00766B1E" w:rsidP="00A30E21">
            <w:pPr>
              <w:pStyle w:val="FormText"/>
              <w:rPr>
                <w:lang w:val="en-GB"/>
              </w:rPr>
            </w:pPr>
          </w:p>
          <w:p w14:paraId="47919518" w14:textId="77777777" w:rsidR="008D316B" w:rsidRPr="006E65F4" w:rsidRDefault="008D316B" w:rsidP="00A30E21">
            <w:pPr>
              <w:pStyle w:val="FormText"/>
              <w:rPr>
                <w:lang w:val="en-GB"/>
              </w:rPr>
            </w:pPr>
          </w:p>
          <w:p w14:paraId="02C7C583" w14:textId="77777777" w:rsidR="00156B2B" w:rsidRPr="006E65F4" w:rsidRDefault="00156B2B" w:rsidP="00A30E21">
            <w:pPr>
              <w:pStyle w:val="FormText"/>
              <w:rPr>
                <w:lang w:val="en-GB"/>
              </w:rPr>
            </w:pPr>
          </w:p>
        </w:tc>
      </w:tr>
    </w:tbl>
    <w:p w14:paraId="5767B30F" w14:textId="680540EE" w:rsidR="0057333E" w:rsidRPr="006E65F4" w:rsidRDefault="0057333E" w:rsidP="007243ED">
      <w:pPr>
        <w:pStyle w:val="Heading2"/>
        <w:rPr>
          <w:lang w:val="en-GB"/>
        </w:rPr>
      </w:pPr>
      <w:r w:rsidRPr="006E65F4">
        <w:rPr>
          <w:lang w:val="en-GB"/>
        </w:rPr>
        <w:t>Data Requirements and Availability</w:t>
      </w:r>
    </w:p>
    <w:tbl>
      <w:tblPr>
        <w:tblStyle w:val="TableGrid"/>
        <w:tblW w:w="9639" w:type="dxa"/>
        <w:tblLook w:val="04A0" w:firstRow="1" w:lastRow="0" w:firstColumn="1" w:lastColumn="0" w:noHBand="0" w:noVBand="1"/>
      </w:tblPr>
      <w:tblGrid>
        <w:gridCol w:w="9639"/>
      </w:tblGrid>
      <w:tr w:rsidR="00CB41B2" w:rsidRPr="006E65F4" w14:paraId="109DB917" w14:textId="77777777" w:rsidTr="00EF6A38">
        <w:tc>
          <w:tcPr>
            <w:tcW w:w="9639" w:type="dxa"/>
          </w:tcPr>
          <w:p w14:paraId="4B5249AC" w14:textId="4E461598" w:rsidR="00CB41B2" w:rsidRPr="006E65F4" w:rsidRDefault="00CB41B2" w:rsidP="00EF6A38">
            <w:pPr>
              <w:pStyle w:val="FormHeading"/>
              <w:rPr>
                <w:lang w:val="en-GB"/>
              </w:rPr>
            </w:pPr>
            <w:r w:rsidRPr="006E65F4">
              <w:rPr>
                <w:lang w:val="en-GB"/>
              </w:rPr>
              <w:t>ESA and 3</w:t>
            </w:r>
            <w:r w:rsidRPr="006E65F4">
              <w:rPr>
                <w:vertAlign w:val="superscript"/>
                <w:lang w:val="en-GB"/>
              </w:rPr>
              <w:t>rd</w:t>
            </w:r>
            <w:r w:rsidRPr="006E65F4">
              <w:rPr>
                <w:lang w:val="en-GB"/>
              </w:rPr>
              <w:t xml:space="preserve"> Party Mission Data</w:t>
            </w:r>
          </w:p>
          <w:p w14:paraId="09C2220E" w14:textId="4E35C888" w:rsidR="00CB41B2" w:rsidRPr="006E65F4" w:rsidRDefault="00CB41B2" w:rsidP="001C0EB1">
            <w:pPr>
              <w:pStyle w:val="Notes"/>
              <w:rPr>
                <w:lang w:val="en-GB"/>
              </w:rPr>
            </w:pPr>
            <w:r w:rsidRPr="006E65F4">
              <w:rPr>
                <w:lang w:val="en-GB"/>
              </w:rPr>
              <w:t xml:space="preserve">Please indicate the </w:t>
            </w:r>
            <w:r w:rsidR="00983DF6" w:rsidRPr="006E65F4">
              <w:rPr>
                <w:lang w:val="en-GB"/>
              </w:rPr>
              <w:t xml:space="preserve">missions and </w:t>
            </w:r>
            <w:r w:rsidRPr="006E65F4">
              <w:rPr>
                <w:lang w:val="en-GB"/>
              </w:rPr>
              <w:t xml:space="preserve">data products as well as </w:t>
            </w:r>
            <w:r w:rsidR="00766B1E">
              <w:rPr>
                <w:lang w:val="en-GB"/>
              </w:rPr>
              <w:t xml:space="preserve">the </w:t>
            </w:r>
            <w:r w:rsidRPr="006E65F4">
              <w:rPr>
                <w:lang w:val="en-GB"/>
              </w:rPr>
              <w:t>required geographical exten</w:t>
            </w:r>
            <w:r w:rsidR="001C0EB1" w:rsidRPr="006E65F4">
              <w:rPr>
                <w:lang w:val="en-GB"/>
              </w:rPr>
              <w:t>t</w:t>
            </w:r>
            <w:r w:rsidRPr="006E65F4">
              <w:rPr>
                <w:lang w:val="en-GB"/>
              </w:rPr>
              <w:t xml:space="preserve"> and temporal range both for archive data and new acquisitions.</w:t>
            </w:r>
          </w:p>
          <w:p w14:paraId="674D709A" w14:textId="77777777" w:rsidR="001C0EB1" w:rsidRPr="006E65F4" w:rsidRDefault="001C0EB1" w:rsidP="00EF6A38">
            <w:pPr>
              <w:pStyle w:val="FormText"/>
              <w:rPr>
                <w:lang w:val="en-GB"/>
              </w:rPr>
            </w:pPr>
          </w:p>
          <w:p w14:paraId="3A6D4E91" w14:textId="1A48CA14" w:rsidR="008D316B" w:rsidRDefault="008D316B" w:rsidP="00EF6A38">
            <w:pPr>
              <w:pStyle w:val="FormText"/>
              <w:rPr>
                <w:lang w:val="en-GB"/>
              </w:rPr>
            </w:pPr>
          </w:p>
          <w:p w14:paraId="757D30FD" w14:textId="77777777" w:rsidR="008D316B" w:rsidRPr="006E65F4" w:rsidRDefault="008D316B" w:rsidP="00EF6A38">
            <w:pPr>
              <w:pStyle w:val="FormText"/>
              <w:rPr>
                <w:lang w:val="en-GB"/>
              </w:rPr>
            </w:pPr>
          </w:p>
          <w:p w14:paraId="2EE1343C" w14:textId="20E5BFBB" w:rsidR="001C0EB1" w:rsidRPr="006E65F4" w:rsidRDefault="001C0EB1" w:rsidP="00EF6A38">
            <w:pPr>
              <w:pStyle w:val="FormText"/>
              <w:rPr>
                <w:lang w:val="en-GB"/>
              </w:rPr>
            </w:pPr>
          </w:p>
        </w:tc>
      </w:tr>
      <w:tr w:rsidR="00CB41B2" w:rsidRPr="006E65F4" w14:paraId="59FB2E87" w14:textId="77777777" w:rsidTr="00CB41B2">
        <w:tc>
          <w:tcPr>
            <w:tcW w:w="9639" w:type="dxa"/>
          </w:tcPr>
          <w:p w14:paraId="44A152D8" w14:textId="2BBEC937" w:rsidR="00CB41B2" w:rsidRPr="006E65F4" w:rsidRDefault="001C0EB1" w:rsidP="00EF6A38">
            <w:pPr>
              <w:pStyle w:val="FormHeading"/>
              <w:rPr>
                <w:lang w:val="en-GB"/>
              </w:rPr>
            </w:pPr>
            <w:r w:rsidRPr="006E65F4">
              <w:rPr>
                <w:lang w:val="en-GB"/>
              </w:rPr>
              <w:t>Non-ESA EO Data</w:t>
            </w:r>
          </w:p>
          <w:p w14:paraId="0CFD6630" w14:textId="021350FC" w:rsidR="00CB41B2" w:rsidRPr="006E65F4" w:rsidRDefault="001C0EB1" w:rsidP="00983DF6">
            <w:pPr>
              <w:pStyle w:val="Notes"/>
              <w:rPr>
                <w:lang w:val="en-GB"/>
              </w:rPr>
            </w:pPr>
            <w:r w:rsidRPr="006E65F4">
              <w:rPr>
                <w:lang w:val="en-GB"/>
              </w:rPr>
              <w:t>Please indicate the missions</w:t>
            </w:r>
            <w:r w:rsidR="00983DF6" w:rsidRPr="006E65F4">
              <w:rPr>
                <w:lang w:val="en-GB"/>
              </w:rPr>
              <w:t xml:space="preserve"> and data products as well as </w:t>
            </w:r>
            <w:r w:rsidR="00766B1E">
              <w:rPr>
                <w:lang w:val="en-GB"/>
              </w:rPr>
              <w:t xml:space="preserve">the </w:t>
            </w:r>
            <w:r w:rsidR="00983DF6" w:rsidRPr="006E65F4">
              <w:rPr>
                <w:lang w:val="en-GB"/>
              </w:rPr>
              <w:t xml:space="preserve">required geographical extent and temporal range with their availability. </w:t>
            </w:r>
          </w:p>
          <w:p w14:paraId="7E550283" w14:textId="5ECD3DF0" w:rsidR="00983DF6" w:rsidRDefault="00983DF6" w:rsidP="00EF6A38">
            <w:pPr>
              <w:pStyle w:val="FormText"/>
              <w:rPr>
                <w:lang w:val="en-GB"/>
              </w:rPr>
            </w:pPr>
          </w:p>
          <w:p w14:paraId="13839C30" w14:textId="77777777" w:rsidR="008D316B" w:rsidRPr="006E65F4" w:rsidRDefault="008D316B" w:rsidP="00EF6A38">
            <w:pPr>
              <w:pStyle w:val="FormText"/>
              <w:rPr>
                <w:lang w:val="en-GB"/>
              </w:rPr>
            </w:pPr>
          </w:p>
          <w:p w14:paraId="3ED98FDB" w14:textId="0E6BEAD1" w:rsidR="00983DF6" w:rsidRDefault="00983DF6" w:rsidP="00EF6A38">
            <w:pPr>
              <w:pStyle w:val="FormText"/>
              <w:rPr>
                <w:lang w:val="en-GB"/>
              </w:rPr>
            </w:pPr>
          </w:p>
          <w:p w14:paraId="7BF3FB43" w14:textId="1E4E59D9" w:rsidR="00983DF6" w:rsidRPr="006E65F4" w:rsidRDefault="00983DF6" w:rsidP="00EF6A38">
            <w:pPr>
              <w:pStyle w:val="FormText"/>
              <w:rPr>
                <w:lang w:val="en-GB"/>
              </w:rPr>
            </w:pPr>
          </w:p>
        </w:tc>
      </w:tr>
      <w:tr w:rsidR="00CB41B2" w:rsidRPr="006E65F4" w14:paraId="7AA24E2F" w14:textId="77777777" w:rsidTr="00CB41B2">
        <w:tc>
          <w:tcPr>
            <w:tcW w:w="9639" w:type="dxa"/>
          </w:tcPr>
          <w:p w14:paraId="1124028B" w14:textId="09325404" w:rsidR="00CB41B2" w:rsidRPr="006E65F4" w:rsidRDefault="003B6D02" w:rsidP="00EF6A38">
            <w:pPr>
              <w:pStyle w:val="FormHeading"/>
              <w:rPr>
                <w:lang w:val="en-GB"/>
              </w:rPr>
            </w:pPr>
            <w:r w:rsidRPr="006E65F4">
              <w:rPr>
                <w:lang w:val="en-GB"/>
              </w:rPr>
              <w:lastRenderedPageBreak/>
              <w:t>In-</w:t>
            </w:r>
            <w:r w:rsidR="009B43D7" w:rsidRPr="006E65F4">
              <w:rPr>
                <w:lang w:val="en-GB"/>
              </w:rPr>
              <w:t>s</w:t>
            </w:r>
            <w:r w:rsidRPr="006E65F4">
              <w:rPr>
                <w:lang w:val="en-GB"/>
              </w:rPr>
              <w:t>itu and Ancillary Data</w:t>
            </w:r>
          </w:p>
          <w:p w14:paraId="3C0D89FC" w14:textId="33E4D741" w:rsidR="00CB41B2" w:rsidRPr="006E65F4" w:rsidRDefault="0073154B" w:rsidP="0073154B">
            <w:pPr>
              <w:pStyle w:val="Notes"/>
              <w:rPr>
                <w:lang w:val="en-GB"/>
              </w:rPr>
            </w:pPr>
            <w:r w:rsidRPr="006E65F4">
              <w:rPr>
                <w:lang w:val="en-GB"/>
              </w:rPr>
              <w:t xml:space="preserve">Please indicate </w:t>
            </w:r>
            <w:r w:rsidR="00766B1E">
              <w:rPr>
                <w:lang w:val="en-GB"/>
              </w:rPr>
              <w:t xml:space="preserve">the </w:t>
            </w:r>
            <w:r w:rsidRPr="006E65F4">
              <w:rPr>
                <w:lang w:val="en-GB"/>
              </w:rPr>
              <w:t>required data and their availability.</w:t>
            </w:r>
            <w:r w:rsidR="00D6410F" w:rsidRPr="006E65F4">
              <w:rPr>
                <w:lang w:val="en-GB"/>
              </w:rPr>
              <w:t xml:space="preserve"> Specify data collection and ground experiments if relevant.</w:t>
            </w:r>
          </w:p>
          <w:p w14:paraId="6BE1215B" w14:textId="74866A7D" w:rsidR="0073154B" w:rsidRDefault="0073154B" w:rsidP="00EF6A38">
            <w:pPr>
              <w:pStyle w:val="FormText"/>
              <w:rPr>
                <w:lang w:val="en-GB"/>
              </w:rPr>
            </w:pPr>
          </w:p>
          <w:p w14:paraId="63B037D7" w14:textId="16ADDF68" w:rsidR="008D316B" w:rsidRDefault="008D316B" w:rsidP="00EF6A38">
            <w:pPr>
              <w:pStyle w:val="FormText"/>
              <w:rPr>
                <w:lang w:val="en-GB"/>
              </w:rPr>
            </w:pPr>
          </w:p>
          <w:p w14:paraId="27605793" w14:textId="77777777" w:rsidR="008D316B" w:rsidRDefault="008D316B" w:rsidP="00EF6A38">
            <w:pPr>
              <w:pStyle w:val="FormText"/>
              <w:rPr>
                <w:lang w:val="en-GB"/>
              </w:rPr>
            </w:pPr>
          </w:p>
          <w:p w14:paraId="16ACBC4E" w14:textId="77777777" w:rsidR="008D316B" w:rsidRPr="006E65F4" w:rsidRDefault="008D316B" w:rsidP="00EF6A38">
            <w:pPr>
              <w:pStyle w:val="FormText"/>
              <w:rPr>
                <w:lang w:val="en-GB"/>
              </w:rPr>
            </w:pPr>
          </w:p>
          <w:p w14:paraId="2D824BCA" w14:textId="03FF154F" w:rsidR="0073154B" w:rsidRPr="006E65F4" w:rsidRDefault="0073154B" w:rsidP="00EF6A38">
            <w:pPr>
              <w:pStyle w:val="FormText"/>
              <w:rPr>
                <w:lang w:val="en-GB"/>
              </w:rPr>
            </w:pPr>
          </w:p>
        </w:tc>
      </w:tr>
    </w:tbl>
    <w:p w14:paraId="1DF11CB6" w14:textId="64402600" w:rsidR="005A5F51" w:rsidRPr="006E65F4" w:rsidRDefault="005A5F51" w:rsidP="007243ED">
      <w:pPr>
        <w:pStyle w:val="Heading2"/>
        <w:rPr>
          <w:lang w:val="en-GB"/>
        </w:rPr>
      </w:pPr>
      <w:r w:rsidRPr="006E65F4">
        <w:rPr>
          <w:lang w:val="en-GB"/>
        </w:rPr>
        <w:t>Cloud Computing Requirements</w:t>
      </w:r>
    </w:p>
    <w:p w14:paraId="0BFEAD9D" w14:textId="52921FFE" w:rsidR="006C4D13" w:rsidRPr="006E65F4" w:rsidRDefault="0058330A" w:rsidP="0058330A">
      <w:pPr>
        <w:pStyle w:val="Notes"/>
        <w:rPr>
          <w:lang w:val="en-GB"/>
        </w:rPr>
      </w:pPr>
      <w:r w:rsidRPr="006E65F4">
        <w:rPr>
          <w:lang w:val="en-GB"/>
        </w:rPr>
        <w:t xml:space="preserve">Each project team will be provided with free access to cloud-based Virtual Research Environments (VREs) through the Innovation Lab of the Facility. Please refer to </w:t>
      </w:r>
      <w:r w:rsidRPr="00725DA1">
        <w:rPr>
          <w:lang w:val="en-GB"/>
        </w:rPr>
        <w:t xml:space="preserve">the </w:t>
      </w:r>
      <w:hyperlink r:id="rId17" w:anchor="appendix" w:history="1">
        <w:r w:rsidR="00B31E73" w:rsidRPr="00725DA1">
          <w:rPr>
            <w:rStyle w:val="Hyperlink"/>
            <w:lang w:val="en-GB"/>
          </w:rPr>
          <w:t>Appen</w:t>
        </w:r>
        <w:r w:rsidR="00B31E73" w:rsidRPr="00725DA1">
          <w:rPr>
            <w:rStyle w:val="Hyperlink"/>
            <w:lang w:val="en-GB"/>
          </w:rPr>
          <w:t>d</w:t>
        </w:r>
        <w:r w:rsidR="00B31E73" w:rsidRPr="00725DA1">
          <w:rPr>
            <w:rStyle w:val="Hyperlink"/>
            <w:lang w:val="en-GB"/>
          </w:rPr>
          <w:t>ix</w:t>
        </w:r>
      </w:hyperlink>
      <w:r w:rsidRPr="006E65F4">
        <w:rPr>
          <w:lang w:val="en-GB"/>
        </w:rPr>
        <w:t xml:space="preserve"> of the Call for Proposals for the features of the VREs.</w:t>
      </w:r>
    </w:p>
    <w:tbl>
      <w:tblPr>
        <w:tblStyle w:val="TableGrid"/>
        <w:tblW w:w="9639" w:type="dxa"/>
        <w:tblLook w:val="04A0" w:firstRow="1" w:lastRow="0" w:firstColumn="1" w:lastColumn="0" w:noHBand="0" w:noVBand="1"/>
      </w:tblPr>
      <w:tblGrid>
        <w:gridCol w:w="9639"/>
      </w:tblGrid>
      <w:tr w:rsidR="00050DD4" w:rsidRPr="006E65F4" w14:paraId="1AE77D4A" w14:textId="77777777" w:rsidTr="00EF6A38">
        <w:tc>
          <w:tcPr>
            <w:tcW w:w="9639" w:type="dxa"/>
          </w:tcPr>
          <w:p w14:paraId="2A999883" w14:textId="176F7BDB" w:rsidR="00050DD4" w:rsidRPr="006E65F4" w:rsidRDefault="00E50282" w:rsidP="00EF6A38">
            <w:pPr>
              <w:pStyle w:val="FormHeading"/>
              <w:rPr>
                <w:lang w:val="en-GB"/>
              </w:rPr>
            </w:pPr>
            <w:r w:rsidRPr="006E65F4">
              <w:rPr>
                <w:lang w:val="en-GB"/>
              </w:rPr>
              <w:t>Software Applications</w:t>
            </w:r>
          </w:p>
          <w:p w14:paraId="617C9CA6" w14:textId="33C157CF" w:rsidR="00050DD4" w:rsidRPr="006E65F4" w:rsidRDefault="00050DD4" w:rsidP="00EF6A38">
            <w:pPr>
              <w:pStyle w:val="Notes"/>
              <w:rPr>
                <w:lang w:val="en-GB"/>
              </w:rPr>
            </w:pPr>
            <w:r w:rsidRPr="006E65F4">
              <w:rPr>
                <w:lang w:val="en-GB"/>
              </w:rPr>
              <w:t xml:space="preserve">Please indicate the </w:t>
            </w:r>
            <w:r w:rsidR="00F65AE2" w:rsidRPr="006E65F4">
              <w:rPr>
                <w:lang w:val="en-GB"/>
              </w:rPr>
              <w:t xml:space="preserve">software applications and packages (e.g., Python, R, Julia, etc.) required for the project. </w:t>
            </w:r>
            <w:r w:rsidR="00766B1E">
              <w:rPr>
                <w:lang w:val="en-GB"/>
              </w:rPr>
              <w:t>The u</w:t>
            </w:r>
            <w:r w:rsidR="00F65AE2" w:rsidRPr="006E65F4">
              <w:rPr>
                <w:lang w:val="en-GB"/>
              </w:rPr>
              <w:t xml:space="preserve">se of commercial </w:t>
            </w:r>
            <w:r w:rsidR="006A2057" w:rsidRPr="006E65F4">
              <w:rPr>
                <w:lang w:val="en-GB"/>
              </w:rPr>
              <w:t>software</w:t>
            </w:r>
            <w:r w:rsidR="00F65AE2" w:rsidRPr="006E65F4">
              <w:rPr>
                <w:lang w:val="en-GB"/>
              </w:rPr>
              <w:t xml:space="preserve"> is not allowed.</w:t>
            </w:r>
          </w:p>
          <w:p w14:paraId="02A9E57C" w14:textId="77777777" w:rsidR="00050DD4" w:rsidRPr="006E65F4" w:rsidRDefault="00050DD4" w:rsidP="00EF6A38">
            <w:pPr>
              <w:pStyle w:val="FormText"/>
              <w:rPr>
                <w:lang w:val="en-GB"/>
              </w:rPr>
            </w:pPr>
          </w:p>
          <w:p w14:paraId="2E5E5F9C" w14:textId="75DF0C4F" w:rsidR="00050DD4" w:rsidRDefault="00050DD4" w:rsidP="00EF6A38">
            <w:pPr>
              <w:pStyle w:val="FormText"/>
              <w:rPr>
                <w:lang w:val="en-GB"/>
              </w:rPr>
            </w:pPr>
          </w:p>
          <w:p w14:paraId="08E823D8" w14:textId="3B0B9782" w:rsidR="008D316B" w:rsidRDefault="008D316B" w:rsidP="00EF6A38">
            <w:pPr>
              <w:pStyle w:val="FormText"/>
              <w:rPr>
                <w:lang w:val="en-GB"/>
              </w:rPr>
            </w:pPr>
          </w:p>
          <w:p w14:paraId="46C0274D" w14:textId="77777777" w:rsidR="008D316B" w:rsidRDefault="008D316B" w:rsidP="00EF6A38">
            <w:pPr>
              <w:pStyle w:val="FormText"/>
              <w:rPr>
                <w:lang w:val="en-GB"/>
              </w:rPr>
            </w:pPr>
          </w:p>
          <w:p w14:paraId="4AD6B6A5" w14:textId="77777777" w:rsidR="008D316B" w:rsidRDefault="008D316B" w:rsidP="00EF6A38">
            <w:pPr>
              <w:pStyle w:val="FormText"/>
              <w:rPr>
                <w:lang w:val="en-GB"/>
              </w:rPr>
            </w:pPr>
          </w:p>
          <w:p w14:paraId="79144D54" w14:textId="7586AE39" w:rsidR="008D316B" w:rsidRPr="006E65F4" w:rsidRDefault="008D316B" w:rsidP="00EF6A38">
            <w:pPr>
              <w:pStyle w:val="FormText"/>
              <w:rPr>
                <w:lang w:val="en-GB"/>
              </w:rPr>
            </w:pPr>
          </w:p>
        </w:tc>
      </w:tr>
      <w:tr w:rsidR="00F65AE2" w:rsidRPr="006E65F4" w14:paraId="7E948827" w14:textId="77777777" w:rsidTr="00EF6A38">
        <w:tc>
          <w:tcPr>
            <w:tcW w:w="9639" w:type="dxa"/>
          </w:tcPr>
          <w:p w14:paraId="576071E9" w14:textId="6D612E5C" w:rsidR="00F65AE2" w:rsidRPr="006E65F4" w:rsidRDefault="00F65AE2" w:rsidP="00EF6A38">
            <w:pPr>
              <w:pStyle w:val="FormHeading"/>
              <w:rPr>
                <w:lang w:val="en-GB"/>
              </w:rPr>
            </w:pPr>
            <w:r w:rsidRPr="006E65F4">
              <w:rPr>
                <w:lang w:val="en-GB"/>
              </w:rPr>
              <w:t>Data Storage</w:t>
            </w:r>
          </w:p>
          <w:p w14:paraId="29FEEE08" w14:textId="349291EC" w:rsidR="00F65AE2" w:rsidRPr="006E65F4" w:rsidRDefault="00F65AE2" w:rsidP="00EF6A38">
            <w:pPr>
              <w:pStyle w:val="Notes"/>
              <w:rPr>
                <w:lang w:val="en-GB"/>
              </w:rPr>
            </w:pPr>
            <w:r w:rsidRPr="006E65F4">
              <w:rPr>
                <w:lang w:val="en-GB"/>
              </w:rPr>
              <w:t>Please indicate data that needs to be stored during the project</w:t>
            </w:r>
            <w:r w:rsidR="00DF2935" w:rsidRPr="006E65F4">
              <w:rPr>
                <w:lang w:val="en-GB"/>
              </w:rPr>
              <w:t xml:space="preserve"> and required storage volume, including raw, pre-processed, intermediate, and final data sets. Data accessible via the DIAS platform (e.g., raw </w:t>
            </w:r>
            <w:r w:rsidR="006A2057" w:rsidRPr="006E65F4">
              <w:rPr>
                <w:lang w:val="en-GB"/>
              </w:rPr>
              <w:t>or</w:t>
            </w:r>
            <w:r w:rsidR="00DF2935" w:rsidRPr="006E65F4">
              <w:rPr>
                <w:lang w:val="en-GB"/>
              </w:rPr>
              <w:t xml:space="preserve"> processed ESA and 3</w:t>
            </w:r>
            <w:r w:rsidR="00DF2935" w:rsidRPr="006E65F4">
              <w:rPr>
                <w:vertAlign w:val="superscript"/>
                <w:lang w:val="en-GB"/>
              </w:rPr>
              <w:t>rd</w:t>
            </w:r>
            <w:r w:rsidR="00DF2935" w:rsidRPr="006E65F4">
              <w:rPr>
                <w:lang w:val="en-GB"/>
              </w:rPr>
              <w:t xml:space="preserve"> party mission data) should be excluded.</w:t>
            </w:r>
          </w:p>
          <w:p w14:paraId="45DF2B93" w14:textId="2A29AE2F" w:rsidR="00F65AE2" w:rsidRDefault="00F65AE2" w:rsidP="00EF6A38">
            <w:pPr>
              <w:pStyle w:val="FormText"/>
              <w:rPr>
                <w:lang w:val="en-GB"/>
              </w:rPr>
            </w:pPr>
          </w:p>
          <w:p w14:paraId="1C0C1D8A" w14:textId="4CB3D3BC" w:rsidR="008D316B" w:rsidRDefault="008D316B" w:rsidP="00EF6A38">
            <w:pPr>
              <w:pStyle w:val="FormText"/>
              <w:rPr>
                <w:lang w:val="en-GB"/>
              </w:rPr>
            </w:pPr>
          </w:p>
          <w:p w14:paraId="29CEAAF7" w14:textId="77777777" w:rsidR="008D316B" w:rsidRDefault="008D316B" w:rsidP="00EF6A38">
            <w:pPr>
              <w:pStyle w:val="FormText"/>
              <w:rPr>
                <w:lang w:val="en-GB"/>
              </w:rPr>
            </w:pPr>
          </w:p>
          <w:p w14:paraId="056AEAC7" w14:textId="77777777" w:rsidR="008D316B" w:rsidRPr="006E65F4" w:rsidRDefault="008D316B" w:rsidP="00EF6A38">
            <w:pPr>
              <w:pStyle w:val="FormText"/>
              <w:rPr>
                <w:lang w:val="en-GB"/>
              </w:rPr>
            </w:pPr>
          </w:p>
          <w:p w14:paraId="11B77204" w14:textId="77777777" w:rsidR="00F65AE2" w:rsidRDefault="00F65AE2" w:rsidP="00EF6A38">
            <w:pPr>
              <w:pStyle w:val="FormText"/>
              <w:rPr>
                <w:lang w:val="en-GB"/>
              </w:rPr>
            </w:pPr>
          </w:p>
          <w:p w14:paraId="5A86C085" w14:textId="54B07CFA" w:rsidR="008D316B" w:rsidRPr="006E65F4" w:rsidRDefault="008D316B" w:rsidP="00EF6A38">
            <w:pPr>
              <w:pStyle w:val="FormText"/>
              <w:rPr>
                <w:lang w:val="en-GB"/>
              </w:rPr>
            </w:pPr>
          </w:p>
        </w:tc>
      </w:tr>
      <w:tr w:rsidR="006A2057" w:rsidRPr="006E65F4" w14:paraId="639C1009" w14:textId="77777777" w:rsidTr="00EF6A38">
        <w:tc>
          <w:tcPr>
            <w:tcW w:w="9639" w:type="dxa"/>
          </w:tcPr>
          <w:p w14:paraId="2450B80C" w14:textId="0449CF74" w:rsidR="006A2057" w:rsidRPr="006E65F4" w:rsidRDefault="006A2057" w:rsidP="006A2057">
            <w:pPr>
              <w:pStyle w:val="FormHeading"/>
              <w:rPr>
                <w:lang w:val="en-GB"/>
              </w:rPr>
            </w:pPr>
            <w:r w:rsidRPr="006E65F4">
              <w:rPr>
                <w:lang w:val="en-GB"/>
              </w:rPr>
              <w:t>Special Computing Needs</w:t>
            </w:r>
          </w:p>
          <w:p w14:paraId="47B16133" w14:textId="23EAA639" w:rsidR="006A2057" w:rsidRPr="006E65F4" w:rsidRDefault="006A2057" w:rsidP="006A2057">
            <w:pPr>
              <w:pStyle w:val="Notes"/>
              <w:rPr>
                <w:lang w:val="en-GB"/>
              </w:rPr>
            </w:pPr>
            <w:r w:rsidRPr="006E65F4">
              <w:rPr>
                <w:lang w:val="en-GB"/>
              </w:rPr>
              <w:t xml:space="preserve">Please indicate if special computing (e.g., distributed or GPU-enabled) is required for the project and provide an estimate of the special resources (e.g., GPU-enabled VREs) required in terms of processing time in hours. </w:t>
            </w:r>
          </w:p>
          <w:p w14:paraId="52E84C46" w14:textId="71BD8944" w:rsidR="006A2057" w:rsidRDefault="006A2057" w:rsidP="006A2057">
            <w:pPr>
              <w:pStyle w:val="FormText"/>
              <w:rPr>
                <w:lang w:val="en-GB"/>
              </w:rPr>
            </w:pPr>
          </w:p>
          <w:p w14:paraId="0F47DFA8" w14:textId="78818D22" w:rsidR="008D316B" w:rsidRDefault="008D316B" w:rsidP="006A2057">
            <w:pPr>
              <w:pStyle w:val="FormText"/>
              <w:rPr>
                <w:lang w:val="en-GB"/>
              </w:rPr>
            </w:pPr>
          </w:p>
          <w:p w14:paraId="1D105587" w14:textId="459DCC35" w:rsidR="008D316B" w:rsidRDefault="008D316B" w:rsidP="006A2057">
            <w:pPr>
              <w:pStyle w:val="FormText"/>
              <w:rPr>
                <w:lang w:val="en-GB"/>
              </w:rPr>
            </w:pPr>
          </w:p>
          <w:p w14:paraId="51AFF567" w14:textId="66665CB0" w:rsidR="008D316B" w:rsidRDefault="008D316B" w:rsidP="006A2057">
            <w:pPr>
              <w:pStyle w:val="FormText"/>
              <w:rPr>
                <w:lang w:val="en-GB"/>
              </w:rPr>
            </w:pPr>
          </w:p>
          <w:p w14:paraId="7FFEB7D5" w14:textId="77777777" w:rsidR="008D316B" w:rsidRDefault="008D316B" w:rsidP="006A2057">
            <w:pPr>
              <w:pStyle w:val="FormText"/>
              <w:rPr>
                <w:lang w:val="en-GB"/>
              </w:rPr>
            </w:pPr>
          </w:p>
          <w:p w14:paraId="064DCE40" w14:textId="71EE10B0" w:rsidR="008D316B" w:rsidRDefault="008D316B" w:rsidP="006A2057">
            <w:pPr>
              <w:pStyle w:val="FormText"/>
              <w:rPr>
                <w:lang w:val="en-GB"/>
              </w:rPr>
            </w:pPr>
          </w:p>
          <w:p w14:paraId="55032CEB" w14:textId="77777777" w:rsidR="008D316B" w:rsidRPr="006E65F4" w:rsidRDefault="008D316B" w:rsidP="006A2057">
            <w:pPr>
              <w:pStyle w:val="FormText"/>
              <w:rPr>
                <w:lang w:val="en-GB"/>
              </w:rPr>
            </w:pPr>
          </w:p>
          <w:p w14:paraId="258B1472" w14:textId="77777777" w:rsidR="006A2057" w:rsidRPr="006E65F4" w:rsidRDefault="006A2057" w:rsidP="006A2057">
            <w:pPr>
              <w:pStyle w:val="FormHeading"/>
              <w:rPr>
                <w:lang w:val="en-GB"/>
              </w:rPr>
            </w:pPr>
          </w:p>
        </w:tc>
      </w:tr>
    </w:tbl>
    <w:p w14:paraId="7FBE5152" w14:textId="725D6477" w:rsidR="00100A29" w:rsidRPr="006E65F4" w:rsidRDefault="00100A29" w:rsidP="007243ED">
      <w:pPr>
        <w:pStyle w:val="Heading2"/>
        <w:rPr>
          <w:lang w:val="en-GB"/>
        </w:rPr>
      </w:pPr>
      <w:r w:rsidRPr="006E65F4">
        <w:rPr>
          <w:lang w:val="en-GB"/>
        </w:rPr>
        <w:lastRenderedPageBreak/>
        <w:t>Budget</w:t>
      </w:r>
    </w:p>
    <w:p w14:paraId="03E40C97" w14:textId="78F260C1" w:rsidR="0078604E" w:rsidRPr="006E65F4" w:rsidRDefault="00F759DA" w:rsidP="00F759DA">
      <w:pPr>
        <w:pStyle w:val="Notes"/>
        <w:rPr>
          <w:lang w:val="en-GB"/>
        </w:rPr>
      </w:pPr>
      <w:r w:rsidRPr="006E65F4">
        <w:rPr>
          <w:lang w:val="en-GB"/>
        </w:rPr>
        <w:t xml:space="preserve">A budget of up to 25,000 EUR can be requested to cover project costs such as personnel costs, field work, data collection, bilateral visits, participation </w:t>
      </w:r>
      <w:r w:rsidR="00766B1E">
        <w:rPr>
          <w:lang w:val="en-GB"/>
        </w:rPr>
        <w:t>in</w:t>
      </w:r>
      <w:r w:rsidRPr="006E65F4">
        <w:rPr>
          <w:lang w:val="en-GB"/>
        </w:rPr>
        <w:t xml:space="preserve"> scientific meetings, training activities, open-access publication costs, etc. </w:t>
      </w:r>
      <w:r w:rsidR="00766B1E">
        <w:rPr>
          <w:lang w:val="en-GB"/>
        </w:rPr>
        <w:t>The p</w:t>
      </w:r>
      <w:r w:rsidR="0078604E" w:rsidRPr="006E65F4">
        <w:rPr>
          <w:lang w:val="en-GB"/>
        </w:rPr>
        <w:t xml:space="preserve">roposed budget cannot include ICT resources for computing purposes as such resources will be provided </w:t>
      </w:r>
      <w:r w:rsidRPr="006E65F4">
        <w:rPr>
          <w:lang w:val="en-GB"/>
        </w:rPr>
        <w:t>by the Innovation Lab</w:t>
      </w:r>
      <w:r w:rsidR="0078604E" w:rsidRPr="006E65F4">
        <w:rPr>
          <w:lang w:val="en-GB"/>
        </w:rPr>
        <w:t xml:space="preserve">. The project budget should be managed by the European partner due to </w:t>
      </w:r>
      <w:r w:rsidR="00766B1E">
        <w:rPr>
          <w:lang w:val="en-GB"/>
        </w:rPr>
        <w:t xml:space="preserve">the </w:t>
      </w:r>
      <w:r w:rsidR="0078604E" w:rsidRPr="006E65F4">
        <w:rPr>
          <w:lang w:val="en-GB"/>
        </w:rPr>
        <w:t xml:space="preserve">financial rules of ESA. However, this </w:t>
      </w:r>
      <w:r w:rsidRPr="006E65F4">
        <w:rPr>
          <w:lang w:val="en-GB"/>
        </w:rPr>
        <w:t>shall</w:t>
      </w:r>
      <w:r w:rsidR="0078604E" w:rsidRPr="006E65F4">
        <w:rPr>
          <w:lang w:val="en-GB"/>
        </w:rPr>
        <w:t xml:space="preserve"> not bring any additional financial benefits</w:t>
      </w:r>
      <w:r w:rsidR="00766B1E">
        <w:rPr>
          <w:lang w:val="en-GB"/>
        </w:rPr>
        <w:t>,</w:t>
      </w:r>
      <w:r w:rsidR="0078604E" w:rsidRPr="006E65F4">
        <w:rPr>
          <w:lang w:val="en-GB"/>
        </w:rPr>
        <w:t xml:space="preserve"> and both partners </w:t>
      </w:r>
      <w:r w:rsidRPr="006E65F4">
        <w:rPr>
          <w:lang w:val="en-GB"/>
        </w:rPr>
        <w:t xml:space="preserve">shall </w:t>
      </w:r>
      <w:r w:rsidR="0078604E" w:rsidRPr="006E65F4">
        <w:rPr>
          <w:lang w:val="en-GB"/>
        </w:rPr>
        <w:t>have equal rights on the budget.</w:t>
      </w:r>
    </w:p>
    <w:tbl>
      <w:tblPr>
        <w:tblStyle w:val="TableGrid"/>
        <w:tblW w:w="9639" w:type="dxa"/>
        <w:tblLook w:val="04A0" w:firstRow="1" w:lastRow="0" w:firstColumn="1" w:lastColumn="0" w:noHBand="0" w:noVBand="1"/>
      </w:tblPr>
      <w:tblGrid>
        <w:gridCol w:w="9639"/>
      </w:tblGrid>
      <w:tr w:rsidR="00F10E05" w:rsidRPr="006E65F4" w14:paraId="5A21A747" w14:textId="77777777" w:rsidTr="00EF6A38">
        <w:tc>
          <w:tcPr>
            <w:tcW w:w="9639" w:type="dxa"/>
          </w:tcPr>
          <w:p w14:paraId="1AF6A8AE" w14:textId="3A4F8170" w:rsidR="00F10E05" w:rsidRPr="006E65F4" w:rsidRDefault="00F10E05" w:rsidP="00EF6A38">
            <w:pPr>
              <w:pStyle w:val="FormHeading"/>
              <w:rPr>
                <w:lang w:val="en-GB"/>
              </w:rPr>
            </w:pPr>
            <w:r w:rsidRPr="006E65F4">
              <w:rPr>
                <w:lang w:val="en-GB"/>
              </w:rPr>
              <w:t xml:space="preserve">Outline of the </w:t>
            </w:r>
            <w:r w:rsidR="006E65F4" w:rsidRPr="006E65F4">
              <w:rPr>
                <w:lang w:val="en-GB"/>
              </w:rPr>
              <w:t>B</w:t>
            </w:r>
            <w:r w:rsidRPr="006E65F4">
              <w:rPr>
                <w:lang w:val="en-GB"/>
              </w:rPr>
              <w:t xml:space="preserve">udget </w:t>
            </w:r>
            <w:r w:rsidR="006E65F4" w:rsidRPr="006E65F4">
              <w:rPr>
                <w:lang w:val="en-GB"/>
              </w:rPr>
              <w:t>A</w:t>
            </w:r>
            <w:r w:rsidRPr="006E65F4">
              <w:rPr>
                <w:lang w:val="en-GB"/>
              </w:rPr>
              <w:t>llocation</w:t>
            </w:r>
          </w:p>
          <w:p w14:paraId="51AB26D2" w14:textId="23EFCC3C" w:rsidR="00F10E05" w:rsidRDefault="006E65F4" w:rsidP="006E65F4">
            <w:pPr>
              <w:pStyle w:val="Notes"/>
              <w:rPr>
                <w:lang w:val="en-GB"/>
              </w:rPr>
            </w:pPr>
            <w:r w:rsidRPr="006E65F4">
              <w:rPr>
                <w:lang w:val="en-GB"/>
              </w:rPr>
              <w:t xml:space="preserve">Summarise the </w:t>
            </w:r>
            <w:r>
              <w:rPr>
                <w:lang w:val="en-GB"/>
              </w:rPr>
              <w:t>budget</w:t>
            </w:r>
            <w:r w:rsidRPr="006E65F4">
              <w:rPr>
                <w:lang w:val="en-GB"/>
              </w:rPr>
              <w:t xml:space="preserve"> requested </w:t>
            </w:r>
            <w:r>
              <w:rPr>
                <w:lang w:val="en-GB"/>
              </w:rPr>
              <w:t>for</w:t>
            </w:r>
            <w:r w:rsidRPr="006E65F4">
              <w:rPr>
                <w:lang w:val="en-GB"/>
              </w:rPr>
              <w:t xml:space="preserve"> th</w:t>
            </w:r>
            <w:r>
              <w:rPr>
                <w:lang w:val="en-GB"/>
              </w:rPr>
              <w:t>e</w:t>
            </w:r>
            <w:r w:rsidRPr="006E65F4">
              <w:rPr>
                <w:lang w:val="en-GB"/>
              </w:rPr>
              <w:t xml:space="preserve"> project </w:t>
            </w:r>
            <w:r>
              <w:rPr>
                <w:lang w:val="en-GB"/>
              </w:rPr>
              <w:t>by indicating types and amounts of the costs, preferably in a table.</w:t>
            </w:r>
          </w:p>
          <w:p w14:paraId="628446A2" w14:textId="77777777" w:rsidR="006E65F4" w:rsidRDefault="006E65F4" w:rsidP="00EF6A38">
            <w:pPr>
              <w:pStyle w:val="FormText"/>
              <w:rPr>
                <w:lang w:val="en-GB"/>
              </w:rPr>
            </w:pPr>
          </w:p>
          <w:p w14:paraId="38906F95" w14:textId="0617909E" w:rsidR="006E65F4" w:rsidRDefault="006E65F4" w:rsidP="00EF6A38">
            <w:pPr>
              <w:pStyle w:val="FormText"/>
              <w:rPr>
                <w:lang w:val="en-GB"/>
              </w:rPr>
            </w:pPr>
          </w:p>
          <w:p w14:paraId="5113A110" w14:textId="7916CE55" w:rsidR="008D316B" w:rsidRDefault="008D316B" w:rsidP="00EF6A38">
            <w:pPr>
              <w:pStyle w:val="FormText"/>
              <w:rPr>
                <w:lang w:val="en-GB"/>
              </w:rPr>
            </w:pPr>
          </w:p>
          <w:p w14:paraId="7AF685D1" w14:textId="77777777" w:rsidR="008D316B" w:rsidRDefault="008D316B" w:rsidP="00EF6A38">
            <w:pPr>
              <w:pStyle w:val="FormText"/>
              <w:rPr>
                <w:lang w:val="en-GB"/>
              </w:rPr>
            </w:pPr>
          </w:p>
          <w:p w14:paraId="37EB50D8" w14:textId="47C6ECF4" w:rsidR="008D316B" w:rsidRDefault="008D316B" w:rsidP="00EF6A38">
            <w:pPr>
              <w:pStyle w:val="FormText"/>
              <w:rPr>
                <w:lang w:val="en-GB"/>
              </w:rPr>
            </w:pPr>
          </w:p>
          <w:p w14:paraId="357D346B" w14:textId="1F50B64E" w:rsidR="008D316B" w:rsidRDefault="008D316B" w:rsidP="00EF6A38">
            <w:pPr>
              <w:pStyle w:val="FormText"/>
              <w:rPr>
                <w:lang w:val="en-GB"/>
              </w:rPr>
            </w:pPr>
          </w:p>
          <w:p w14:paraId="766E821C" w14:textId="088259B9" w:rsidR="008D316B" w:rsidRDefault="008D316B" w:rsidP="00EF6A38">
            <w:pPr>
              <w:pStyle w:val="FormText"/>
              <w:rPr>
                <w:lang w:val="en-GB"/>
              </w:rPr>
            </w:pPr>
          </w:p>
          <w:p w14:paraId="0BB8B0E7" w14:textId="47674537" w:rsidR="008D316B" w:rsidRDefault="008D316B" w:rsidP="00EF6A38">
            <w:pPr>
              <w:pStyle w:val="FormText"/>
              <w:rPr>
                <w:lang w:val="en-GB"/>
              </w:rPr>
            </w:pPr>
          </w:p>
          <w:p w14:paraId="5FD72AC4" w14:textId="5C908E99" w:rsidR="008D316B" w:rsidRDefault="008D316B" w:rsidP="00EF6A38">
            <w:pPr>
              <w:pStyle w:val="FormText"/>
              <w:rPr>
                <w:lang w:val="en-GB"/>
              </w:rPr>
            </w:pPr>
          </w:p>
          <w:p w14:paraId="30BB64EA" w14:textId="201B3CFA" w:rsidR="008D316B" w:rsidRDefault="008D316B" w:rsidP="00EF6A38">
            <w:pPr>
              <w:pStyle w:val="FormText"/>
              <w:rPr>
                <w:lang w:val="en-GB"/>
              </w:rPr>
            </w:pPr>
          </w:p>
          <w:p w14:paraId="4FFEFFBD" w14:textId="6E92C593" w:rsidR="008D316B" w:rsidRDefault="008D316B" w:rsidP="00EF6A38">
            <w:pPr>
              <w:pStyle w:val="FormText"/>
              <w:rPr>
                <w:lang w:val="en-GB"/>
              </w:rPr>
            </w:pPr>
          </w:p>
          <w:p w14:paraId="0FB292FD" w14:textId="77777777" w:rsidR="008D316B" w:rsidRDefault="008D316B" w:rsidP="00EF6A38">
            <w:pPr>
              <w:pStyle w:val="FormText"/>
              <w:rPr>
                <w:lang w:val="en-GB"/>
              </w:rPr>
            </w:pPr>
          </w:p>
          <w:p w14:paraId="663628C4" w14:textId="46C6E4A2" w:rsidR="008D316B" w:rsidRDefault="008D316B" w:rsidP="00EF6A38">
            <w:pPr>
              <w:pStyle w:val="FormText"/>
              <w:rPr>
                <w:lang w:val="en-GB"/>
              </w:rPr>
            </w:pPr>
          </w:p>
          <w:p w14:paraId="573DF73D" w14:textId="7F42B792" w:rsidR="008D316B" w:rsidRDefault="008D316B" w:rsidP="00EF6A38">
            <w:pPr>
              <w:pStyle w:val="FormText"/>
              <w:rPr>
                <w:lang w:val="en-GB"/>
              </w:rPr>
            </w:pPr>
          </w:p>
          <w:p w14:paraId="2F5BC49F" w14:textId="77777777" w:rsidR="008D316B" w:rsidRDefault="008D316B" w:rsidP="00EF6A38">
            <w:pPr>
              <w:pStyle w:val="FormText"/>
              <w:rPr>
                <w:lang w:val="en-GB"/>
              </w:rPr>
            </w:pPr>
          </w:p>
          <w:p w14:paraId="03FDE0FC" w14:textId="3DACDEE4" w:rsidR="008D316B" w:rsidRDefault="008D316B" w:rsidP="00EF6A38">
            <w:pPr>
              <w:pStyle w:val="FormText"/>
              <w:rPr>
                <w:lang w:val="en-GB"/>
              </w:rPr>
            </w:pPr>
          </w:p>
          <w:p w14:paraId="2BEFA546" w14:textId="23A43D1B" w:rsidR="008D316B" w:rsidRDefault="008D316B" w:rsidP="00EF6A38">
            <w:pPr>
              <w:pStyle w:val="FormText"/>
              <w:rPr>
                <w:lang w:val="en-GB"/>
              </w:rPr>
            </w:pPr>
          </w:p>
          <w:p w14:paraId="6EC90401" w14:textId="77777777" w:rsidR="008D316B" w:rsidRDefault="008D316B" w:rsidP="00EF6A38">
            <w:pPr>
              <w:pStyle w:val="FormText"/>
              <w:rPr>
                <w:lang w:val="en-GB"/>
              </w:rPr>
            </w:pPr>
          </w:p>
          <w:p w14:paraId="03B1E16C" w14:textId="0796A04D" w:rsidR="006E65F4" w:rsidRPr="006E65F4" w:rsidRDefault="006E65F4" w:rsidP="00EF6A38">
            <w:pPr>
              <w:pStyle w:val="FormText"/>
              <w:rPr>
                <w:lang w:val="en-GB"/>
              </w:rPr>
            </w:pPr>
          </w:p>
        </w:tc>
      </w:tr>
      <w:tr w:rsidR="00F10E05" w:rsidRPr="006E65F4" w14:paraId="55B92EA2" w14:textId="77777777" w:rsidTr="00EF6A38">
        <w:tc>
          <w:tcPr>
            <w:tcW w:w="9639" w:type="dxa"/>
          </w:tcPr>
          <w:p w14:paraId="581B2DBA" w14:textId="6AA1794A" w:rsidR="00F10E05" w:rsidRPr="006E65F4" w:rsidRDefault="00D95E8B" w:rsidP="00EF6A38">
            <w:pPr>
              <w:pStyle w:val="FormHeading"/>
              <w:rPr>
                <w:lang w:val="en-GB"/>
              </w:rPr>
            </w:pPr>
            <w:r w:rsidRPr="006E65F4">
              <w:rPr>
                <w:lang w:val="en-GB"/>
              </w:rPr>
              <w:t>Budget Clarification</w:t>
            </w:r>
          </w:p>
          <w:p w14:paraId="71294C53" w14:textId="054AA72D" w:rsidR="00D95E8B" w:rsidRPr="006E65F4" w:rsidRDefault="00D95E8B" w:rsidP="00D95E8B">
            <w:pPr>
              <w:pStyle w:val="FormText"/>
              <w:rPr>
                <w:i/>
                <w:iCs/>
                <w:sz w:val="20"/>
                <w:szCs w:val="20"/>
                <w:lang w:val="en-GB"/>
              </w:rPr>
            </w:pPr>
            <w:r w:rsidRPr="006E65F4">
              <w:rPr>
                <w:i/>
                <w:iCs/>
                <w:sz w:val="20"/>
                <w:szCs w:val="20"/>
                <w:lang w:val="en-GB"/>
              </w:rPr>
              <w:t>Clarify your expenditures briefly (max. 200 words).</w:t>
            </w:r>
          </w:p>
          <w:p w14:paraId="4CA383F7" w14:textId="7079AFE3" w:rsidR="00F10E05" w:rsidRDefault="008D316B" w:rsidP="00D95E8B">
            <w:pPr>
              <w:pStyle w:val="FormText"/>
              <w:rPr>
                <w:noProof/>
                <w:color w:val="D9D9D9" w:themeColor="background1" w:themeShade="D9"/>
                <w:lang w:val="en-GB"/>
              </w:rPr>
            </w:pPr>
            <w:r>
              <w:rPr>
                <w:noProof/>
                <w:color w:val="D9D9D9" w:themeColor="background1" w:themeShade="D9"/>
                <w:lang w:val="en-GB"/>
              </w:rPr>
              <w:t xml:space="preserve"> </w:t>
            </w:r>
          </w:p>
          <w:p w14:paraId="075D9B58" w14:textId="2D1D2675" w:rsidR="008D316B" w:rsidRDefault="008D316B" w:rsidP="00D95E8B">
            <w:pPr>
              <w:pStyle w:val="FormText"/>
              <w:rPr>
                <w:noProof/>
                <w:color w:val="D9D9D9" w:themeColor="background1" w:themeShade="D9"/>
                <w:lang w:val="en-GB"/>
              </w:rPr>
            </w:pPr>
          </w:p>
          <w:p w14:paraId="636C2762" w14:textId="5E789557" w:rsidR="008D316B" w:rsidRDefault="008D316B" w:rsidP="00D95E8B">
            <w:pPr>
              <w:pStyle w:val="FormText"/>
              <w:rPr>
                <w:noProof/>
                <w:color w:val="D9D9D9" w:themeColor="background1" w:themeShade="D9"/>
                <w:lang w:val="en-GB"/>
              </w:rPr>
            </w:pPr>
          </w:p>
          <w:p w14:paraId="53061288" w14:textId="2B01C2C6" w:rsidR="008D316B" w:rsidRDefault="008D316B" w:rsidP="00D95E8B">
            <w:pPr>
              <w:pStyle w:val="FormText"/>
              <w:rPr>
                <w:noProof/>
                <w:color w:val="D9D9D9" w:themeColor="background1" w:themeShade="D9"/>
                <w:lang w:val="en-GB"/>
              </w:rPr>
            </w:pPr>
          </w:p>
          <w:p w14:paraId="7D99F7D3" w14:textId="16C547F3" w:rsidR="008D316B" w:rsidRDefault="008D316B" w:rsidP="00D95E8B">
            <w:pPr>
              <w:pStyle w:val="FormText"/>
              <w:rPr>
                <w:noProof/>
                <w:color w:val="D9D9D9" w:themeColor="background1" w:themeShade="D9"/>
                <w:lang w:val="en-GB"/>
              </w:rPr>
            </w:pPr>
          </w:p>
          <w:p w14:paraId="2965F724" w14:textId="77777777" w:rsidR="008D316B" w:rsidRDefault="008D316B" w:rsidP="00D95E8B">
            <w:pPr>
              <w:pStyle w:val="FormText"/>
              <w:rPr>
                <w:noProof/>
                <w:color w:val="D9D9D9" w:themeColor="background1" w:themeShade="D9"/>
                <w:lang w:val="en-GB"/>
              </w:rPr>
            </w:pPr>
          </w:p>
          <w:p w14:paraId="0E018F84" w14:textId="6CEB7CAA" w:rsidR="008D316B" w:rsidRDefault="008D316B" w:rsidP="00D95E8B">
            <w:pPr>
              <w:pStyle w:val="FormText"/>
              <w:rPr>
                <w:noProof/>
                <w:color w:val="D9D9D9" w:themeColor="background1" w:themeShade="D9"/>
                <w:lang w:val="en-GB"/>
              </w:rPr>
            </w:pPr>
          </w:p>
          <w:p w14:paraId="211A6B10" w14:textId="0D8A0E78" w:rsidR="008D316B" w:rsidRDefault="008D316B" w:rsidP="00D95E8B">
            <w:pPr>
              <w:pStyle w:val="FormText"/>
              <w:rPr>
                <w:noProof/>
                <w:color w:val="D9D9D9" w:themeColor="background1" w:themeShade="D9"/>
                <w:lang w:val="en-GB"/>
              </w:rPr>
            </w:pPr>
          </w:p>
          <w:p w14:paraId="0459DA47" w14:textId="77777777" w:rsidR="008D316B" w:rsidRPr="006E65F4" w:rsidRDefault="008D316B" w:rsidP="00D95E8B">
            <w:pPr>
              <w:pStyle w:val="FormText"/>
              <w:rPr>
                <w:noProof/>
                <w:color w:val="D9D9D9" w:themeColor="background1" w:themeShade="D9"/>
                <w:lang w:val="en-GB"/>
              </w:rPr>
            </w:pPr>
          </w:p>
          <w:p w14:paraId="25B617BB" w14:textId="0B0E3E61" w:rsidR="00D95E8B" w:rsidRPr="006E65F4" w:rsidRDefault="00D95E8B" w:rsidP="00D95E8B">
            <w:pPr>
              <w:pStyle w:val="FormText"/>
              <w:rPr>
                <w:sz w:val="20"/>
                <w:szCs w:val="20"/>
                <w:lang w:val="en-GB"/>
              </w:rPr>
            </w:pPr>
            <w:r w:rsidRPr="006E65F4">
              <w:rPr>
                <w:sz w:val="20"/>
                <w:szCs w:val="20"/>
                <w:lang w:val="en-GB"/>
              </w:rPr>
              <w:t>Word count: ………… (max. 200)</w:t>
            </w:r>
          </w:p>
        </w:tc>
      </w:tr>
    </w:tbl>
    <w:p w14:paraId="6A452431" w14:textId="7B54D00C" w:rsidR="007243ED" w:rsidRPr="006E65F4" w:rsidRDefault="007243ED" w:rsidP="007243ED">
      <w:pPr>
        <w:pStyle w:val="Heading2"/>
        <w:rPr>
          <w:lang w:val="en-GB"/>
        </w:rPr>
      </w:pPr>
      <w:r w:rsidRPr="006E65F4">
        <w:rPr>
          <w:lang w:val="en-GB"/>
        </w:rPr>
        <w:lastRenderedPageBreak/>
        <w:t>Additional Documents</w:t>
      </w:r>
    </w:p>
    <w:p w14:paraId="346E1B6E" w14:textId="25A741A5" w:rsidR="007243ED" w:rsidRPr="006E65F4" w:rsidRDefault="00CB618D" w:rsidP="00281D16">
      <w:pPr>
        <w:rPr>
          <w:lang w:val="en-GB"/>
        </w:rPr>
      </w:pPr>
      <w:r w:rsidRPr="006E65F4">
        <w:rPr>
          <w:lang w:val="en-GB"/>
        </w:rPr>
        <w:t xml:space="preserve">The following documents should be </w:t>
      </w:r>
      <w:r w:rsidR="000925B2" w:rsidRPr="006E65F4">
        <w:rPr>
          <w:lang w:val="en-GB"/>
        </w:rPr>
        <w:t>provided together with the proposal:</w:t>
      </w:r>
    </w:p>
    <w:p w14:paraId="4F66D331" w14:textId="04028B9B" w:rsidR="000925B2" w:rsidRPr="006453C1" w:rsidRDefault="000925B2" w:rsidP="006453C1">
      <w:pPr>
        <w:pStyle w:val="ListParagraph"/>
        <w:numPr>
          <w:ilvl w:val="0"/>
          <w:numId w:val="10"/>
        </w:numPr>
        <w:rPr>
          <w:lang w:val="en-GB"/>
        </w:rPr>
      </w:pPr>
      <w:r w:rsidRPr="006453C1">
        <w:rPr>
          <w:lang w:val="en-GB"/>
        </w:rPr>
        <w:t xml:space="preserve">Detailed CV of the African </w:t>
      </w:r>
      <w:r w:rsidR="00EB0B02" w:rsidRPr="006453C1">
        <w:rPr>
          <w:lang w:val="en-GB"/>
        </w:rPr>
        <w:t>Co-PI</w:t>
      </w:r>
      <w:r w:rsidR="003C0470" w:rsidRPr="006453C1">
        <w:rPr>
          <w:lang w:val="en-GB"/>
        </w:rPr>
        <w:t>.</w:t>
      </w:r>
    </w:p>
    <w:p w14:paraId="254BA8B2" w14:textId="70B25F85" w:rsidR="00EB0B02" w:rsidRPr="006453C1" w:rsidRDefault="00EB0B02" w:rsidP="006453C1">
      <w:pPr>
        <w:pStyle w:val="ListParagraph"/>
        <w:numPr>
          <w:ilvl w:val="0"/>
          <w:numId w:val="10"/>
        </w:numPr>
        <w:rPr>
          <w:lang w:val="en-GB"/>
        </w:rPr>
      </w:pPr>
      <w:r w:rsidRPr="006453C1">
        <w:rPr>
          <w:lang w:val="en-GB"/>
        </w:rPr>
        <w:t>Detailed CV of the European Co-PI</w:t>
      </w:r>
      <w:r w:rsidR="003C0470" w:rsidRPr="006453C1">
        <w:rPr>
          <w:lang w:val="en-GB"/>
        </w:rPr>
        <w:t>.</w:t>
      </w:r>
    </w:p>
    <w:p w14:paraId="02E9F3E9" w14:textId="3D4A5205" w:rsidR="00EB0B02" w:rsidRPr="006453C1" w:rsidRDefault="00DF65A3" w:rsidP="006453C1">
      <w:pPr>
        <w:pStyle w:val="ListParagraph"/>
        <w:numPr>
          <w:ilvl w:val="0"/>
          <w:numId w:val="10"/>
        </w:numPr>
        <w:rPr>
          <w:lang w:val="en-GB"/>
        </w:rPr>
      </w:pPr>
      <w:r w:rsidRPr="006453C1">
        <w:rPr>
          <w:lang w:val="en-GB"/>
        </w:rPr>
        <w:t>Short resumes of other researchers of the team</w:t>
      </w:r>
      <w:r w:rsidR="003C0470" w:rsidRPr="006453C1">
        <w:rPr>
          <w:lang w:val="en-GB"/>
        </w:rPr>
        <w:t>.</w:t>
      </w:r>
    </w:p>
    <w:p w14:paraId="7FBC005D" w14:textId="0F7F7A9F" w:rsidR="009D4EBB" w:rsidRPr="006E65F4" w:rsidRDefault="009D4EBB" w:rsidP="009D4EBB">
      <w:pPr>
        <w:rPr>
          <w:lang w:val="en-GB"/>
        </w:rPr>
      </w:pPr>
      <w:r w:rsidRPr="006E65F4">
        <w:rPr>
          <w:lang w:val="en-GB"/>
        </w:rPr>
        <w:t>The following document</w:t>
      </w:r>
      <w:r w:rsidR="00073752" w:rsidRPr="006E65F4">
        <w:rPr>
          <w:lang w:val="en-GB"/>
        </w:rPr>
        <w:t>s</w:t>
      </w:r>
      <w:r w:rsidRPr="006E65F4">
        <w:rPr>
          <w:lang w:val="en-GB"/>
        </w:rPr>
        <w:t xml:space="preserve"> are optional:</w:t>
      </w:r>
    </w:p>
    <w:p w14:paraId="54AAA7D0" w14:textId="60E6066C" w:rsidR="009D4EBB" w:rsidRPr="006453C1" w:rsidRDefault="009D4EBB" w:rsidP="006453C1">
      <w:pPr>
        <w:pStyle w:val="ListParagraph"/>
        <w:numPr>
          <w:ilvl w:val="0"/>
          <w:numId w:val="11"/>
        </w:numPr>
        <w:rPr>
          <w:lang w:val="en-GB"/>
        </w:rPr>
      </w:pPr>
      <w:r w:rsidRPr="006453C1">
        <w:rPr>
          <w:lang w:val="en-GB"/>
        </w:rPr>
        <w:t>Support letter</w:t>
      </w:r>
      <w:r w:rsidR="00C75566" w:rsidRPr="006453C1">
        <w:rPr>
          <w:lang w:val="en-GB"/>
        </w:rPr>
        <w:t>(s)</w:t>
      </w:r>
      <w:r w:rsidRPr="006453C1">
        <w:rPr>
          <w:lang w:val="en-GB"/>
        </w:rPr>
        <w:t xml:space="preserve"> from </w:t>
      </w:r>
      <w:r w:rsidR="000961DA" w:rsidRPr="006453C1">
        <w:rPr>
          <w:lang w:val="en-GB"/>
        </w:rPr>
        <w:t>one or more</w:t>
      </w:r>
      <w:r w:rsidR="003C0470" w:rsidRPr="006453C1">
        <w:rPr>
          <w:lang w:val="en-GB"/>
        </w:rPr>
        <w:t xml:space="preserve"> African </w:t>
      </w:r>
      <w:r w:rsidR="00020A42" w:rsidRPr="006453C1">
        <w:rPr>
          <w:lang w:val="en-GB"/>
        </w:rPr>
        <w:t xml:space="preserve">regional or national </w:t>
      </w:r>
      <w:r w:rsidR="003C0470" w:rsidRPr="006453C1">
        <w:rPr>
          <w:lang w:val="en-GB"/>
        </w:rPr>
        <w:t>authoritative institution</w:t>
      </w:r>
      <w:r w:rsidR="000961DA" w:rsidRPr="006453C1">
        <w:rPr>
          <w:lang w:val="en-GB"/>
        </w:rPr>
        <w:t>(s)</w:t>
      </w:r>
      <w:r w:rsidRPr="006453C1">
        <w:rPr>
          <w:lang w:val="en-GB"/>
        </w:rPr>
        <w:t xml:space="preserve"> related to </w:t>
      </w:r>
      <w:r w:rsidR="00E226A2" w:rsidRPr="006453C1">
        <w:rPr>
          <w:lang w:val="en-GB"/>
        </w:rPr>
        <w:t>the topic</w:t>
      </w:r>
      <w:r w:rsidR="00C75566" w:rsidRPr="006453C1">
        <w:rPr>
          <w:lang w:val="en-GB"/>
        </w:rPr>
        <w:t>s</w:t>
      </w:r>
      <w:r w:rsidR="00E226A2" w:rsidRPr="006453C1">
        <w:rPr>
          <w:lang w:val="en-GB"/>
        </w:rPr>
        <w:t xml:space="preserve"> of the </w:t>
      </w:r>
      <w:r w:rsidR="003D5BF3" w:rsidRPr="006453C1">
        <w:rPr>
          <w:lang w:val="en-GB"/>
        </w:rPr>
        <w:t>proposal</w:t>
      </w:r>
      <w:r w:rsidR="003C0470" w:rsidRPr="006453C1">
        <w:rPr>
          <w:lang w:val="en-GB"/>
        </w:rPr>
        <w:t>.</w:t>
      </w:r>
    </w:p>
    <w:p w14:paraId="7C332694" w14:textId="45F02D61" w:rsidR="00E22DAE" w:rsidRPr="00725DA1" w:rsidRDefault="00E22DAE" w:rsidP="00E22DAE">
      <w:pPr>
        <w:pStyle w:val="Heading2"/>
        <w:rPr>
          <w:lang w:val="en-GB"/>
        </w:rPr>
      </w:pPr>
      <w:r w:rsidRPr="00725DA1">
        <w:rPr>
          <w:lang w:val="en-GB"/>
        </w:rPr>
        <w:t>Signature</w:t>
      </w:r>
      <w:r w:rsidR="00AC4746" w:rsidRPr="00725DA1">
        <w:rPr>
          <w:lang w:val="en-GB"/>
        </w:rPr>
        <w:t xml:space="preserve"> of the Co-PIs</w:t>
      </w:r>
    </w:p>
    <w:p w14:paraId="529C9B8E" w14:textId="2DEA3FBE" w:rsidR="00AC4746" w:rsidRPr="00725DA1" w:rsidRDefault="00567BDF" w:rsidP="00AC4746">
      <w:pPr>
        <w:rPr>
          <w:lang w:val="en-GB"/>
        </w:rPr>
      </w:pPr>
      <w:r w:rsidRPr="00725DA1">
        <w:rPr>
          <w:lang w:val="en-GB"/>
        </w:rPr>
        <w:t xml:space="preserve">By </w:t>
      </w:r>
      <w:r w:rsidR="00AC4746" w:rsidRPr="00725DA1">
        <w:rPr>
          <w:lang w:val="en-GB"/>
        </w:rPr>
        <w:t xml:space="preserve">signing </w:t>
      </w:r>
      <w:r w:rsidRPr="00725DA1">
        <w:rPr>
          <w:lang w:val="en-GB"/>
        </w:rPr>
        <w:t>this application form, we declare that</w:t>
      </w:r>
      <w:r w:rsidR="00AC4746" w:rsidRPr="00725DA1">
        <w:rPr>
          <w:lang w:val="en-GB"/>
        </w:rPr>
        <w:t>:</w:t>
      </w:r>
    </w:p>
    <w:p w14:paraId="324CF843" w14:textId="77777777" w:rsidR="00AC4746" w:rsidRPr="00725DA1" w:rsidRDefault="00AC4746" w:rsidP="00AC4746">
      <w:pPr>
        <w:pStyle w:val="ListParagraph"/>
        <w:numPr>
          <w:ilvl w:val="0"/>
          <w:numId w:val="11"/>
        </w:numPr>
        <w:rPr>
          <w:lang w:val="en-GB"/>
        </w:rPr>
      </w:pPr>
      <w:r w:rsidRPr="00725DA1">
        <w:rPr>
          <w:lang w:val="en-GB"/>
        </w:rPr>
        <w:t>T</w:t>
      </w:r>
      <w:r w:rsidR="00567BDF" w:rsidRPr="00725DA1">
        <w:rPr>
          <w:lang w:val="en-GB"/>
        </w:rPr>
        <w:t>he team members named in the form have read and agreed with the submission of this proposal and have agreed with their role and intended contribution to the project, should this be awarded.</w:t>
      </w:r>
    </w:p>
    <w:p w14:paraId="59971CD9" w14:textId="3A037930" w:rsidR="007E74FE" w:rsidRPr="00725DA1" w:rsidRDefault="007E74FE" w:rsidP="00AC4746">
      <w:pPr>
        <w:pStyle w:val="ListParagraph"/>
        <w:numPr>
          <w:ilvl w:val="0"/>
          <w:numId w:val="11"/>
        </w:numPr>
        <w:rPr>
          <w:lang w:val="en-GB"/>
        </w:rPr>
      </w:pPr>
      <w:r w:rsidRPr="00725DA1">
        <w:rPr>
          <w:lang w:val="en-GB"/>
        </w:rPr>
        <w:t>We agree to make the research code, data, and outputs publicly available.</w:t>
      </w:r>
    </w:p>
    <w:p w14:paraId="1F917EAB" w14:textId="0A639571" w:rsidR="00567BDF" w:rsidRPr="00725DA1" w:rsidRDefault="00567BDF" w:rsidP="00AC4746">
      <w:pPr>
        <w:pStyle w:val="ListParagraph"/>
        <w:numPr>
          <w:ilvl w:val="0"/>
          <w:numId w:val="11"/>
        </w:numPr>
        <w:rPr>
          <w:lang w:val="en-GB"/>
        </w:rPr>
      </w:pPr>
      <w:r w:rsidRPr="00725DA1">
        <w:rPr>
          <w:lang w:val="en-GB"/>
        </w:rPr>
        <w:t>We have completed this application form truthfully.</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99172F" w:rsidRPr="006E65F4" w14:paraId="1EBFCDC6" w14:textId="77777777" w:rsidTr="0099172F">
        <w:tc>
          <w:tcPr>
            <w:tcW w:w="4819" w:type="dxa"/>
          </w:tcPr>
          <w:p w14:paraId="28C9A520" w14:textId="50EF74FB" w:rsidR="0099172F" w:rsidRPr="006E65F4" w:rsidRDefault="0099172F" w:rsidP="00A30E21">
            <w:pPr>
              <w:pStyle w:val="FormHeading"/>
              <w:rPr>
                <w:lang w:val="en-GB"/>
              </w:rPr>
            </w:pPr>
            <w:r>
              <w:rPr>
                <w:lang w:val="en-GB"/>
              </w:rPr>
              <w:t>A</w:t>
            </w:r>
            <w:proofErr w:type="spellStart"/>
            <w:r>
              <w:t>frican</w:t>
            </w:r>
            <w:proofErr w:type="spellEnd"/>
            <w:r>
              <w:t xml:space="preserve"> Co-PI</w:t>
            </w:r>
          </w:p>
          <w:p w14:paraId="54161667" w14:textId="0010765C" w:rsidR="0099172F" w:rsidRDefault="0099172F" w:rsidP="00A30E21">
            <w:pPr>
              <w:pStyle w:val="FormText"/>
              <w:rPr>
                <w:sz w:val="20"/>
                <w:szCs w:val="20"/>
                <w:lang w:val="en-GB"/>
              </w:rPr>
            </w:pPr>
            <w:r>
              <w:rPr>
                <w:sz w:val="20"/>
                <w:szCs w:val="20"/>
                <w:lang w:val="en-GB"/>
              </w:rPr>
              <w:t xml:space="preserve">Name: </w:t>
            </w:r>
          </w:p>
          <w:p w14:paraId="2FF1ED0A" w14:textId="591E09D1" w:rsidR="0099172F" w:rsidRDefault="0099172F" w:rsidP="00A30E21">
            <w:pPr>
              <w:pStyle w:val="FormText"/>
              <w:rPr>
                <w:sz w:val="20"/>
                <w:szCs w:val="20"/>
                <w:lang w:val="en-GB"/>
              </w:rPr>
            </w:pPr>
            <w:r>
              <w:rPr>
                <w:sz w:val="20"/>
                <w:szCs w:val="20"/>
                <w:lang w:val="en-GB"/>
              </w:rPr>
              <w:t>Place:</w:t>
            </w:r>
          </w:p>
          <w:p w14:paraId="0C6680DC" w14:textId="4ECCA07E" w:rsidR="0099172F" w:rsidRDefault="0099172F" w:rsidP="00A30E21">
            <w:pPr>
              <w:pStyle w:val="FormText"/>
              <w:rPr>
                <w:sz w:val="20"/>
                <w:szCs w:val="20"/>
                <w:lang w:val="en-GB"/>
              </w:rPr>
            </w:pPr>
            <w:r>
              <w:rPr>
                <w:sz w:val="20"/>
                <w:szCs w:val="20"/>
                <w:lang w:val="en-GB"/>
              </w:rPr>
              <w:t>Date:</w:t>
            </w:r>
          </w:p>
          <w:p w14:paraId="1B35ED86" w14:textId="77777777" w:rsidR="0099172F" w:rsidRDefault="0099172F" w:rsidP="00A30E21">
            <w:pPr>
              <w:pStyle w:val="FormText"/>
              <w:rPr>
                <w:sz w:val="20"/>
                <w:szCs w:val="20"/>
                <w:lang w:val="en-GB"/>
              </w:rPr>
            </w:pPr>
          </w:p>
          <w:p w14:paraId="2C222130" w14:textId="057FBB02" w:rsidR="0099172F" w:rsidRDefault="0099172F" w:rsidP="00A30E21">
            <w:pPr>
              <w:pStyle w:val="FormText"/>
              <w:rPr>
                <w:sz w:val="20"/>
                <w:szCs w:val="20"/>
                <w:lang w:val="en-GB"/>
              </w:rPr>
            </w:pPr>
            <w:r>
              <w:rPr>
                <w:sz w:val="20"/>
                <w:szCs w:val="20"/>
                <w:lang w:val="en-GB"/>
              </w:rPr>
              <w:t>Signature:</w:t>
            </w:r>
          </w:p>
        </w:tc>
        <w:tc>
          <w:tcPr>
            <w:tcW w:w="4820" w:type="dxa"/>
          </w:tcPr>
          <w:p w14:paraId="01EC3152" w14:textId="77777777" w:rsidR="0099172F" w:rsidRPr="0099172F" w:rsidRDefault="0099172F" w:rsidP="0099172F">
            <w:pPr>
              <w:pStyle w:val="FormHeading"/>
            </w:pPr>
            <w:r w:rsidRPr="0099172F">
              <w:t>European Co-PI</w:t>
            </w:r>
          </w:p>
          <w:p w14:paraId="4CE51E8B" w14:textId="12994E63" w:rsidR="0099172F" w:rsidRDefault="0099172F" w:rsidP="0099172F">
            <w:pPr>
              <w:pStyle w:val="FormText"/>
              <w:rPr>
                <w:sz w:val="20"/>
                <w:szCs w:val="20"/>
                <w:lang w:val="en-GB"/>
              </w:rPr>
            </w:pPr>
            <w:r>
              <w:rPr>
                <w:sz w:val="20"/>
                <w:szCs w:val="20"/>
                <w:lang w:val="en-GB"/>
              </w:rPr>
              <w:t xml:space="preserve">Name: </w:t>
            </w:r>
          </w:p>
          <w:p w14:paraId="0CD195EA" w14:textId="77777777" w:rsidR="0099172F" w:rsidRDefault="0099172F" w:rsidP="0099172F">
            <w:pPr>
              <w:pStyle w:val="FormText"/>
              <w:rPr>
                <w:sz w:val="20"/>
                <w:szCs w:val="20"/>
                <w:lang w:val="en-GB"/>
              </w:rPr>
            </w:pPr>
            <w:r>
              <w:rPr>
                <w:sz w:val="20"/>
                <w:szCs w:val="20"/>
                <w:lang w:val="en-GB"/>
              </w:rPr>
              <w:t>Place:</w:t>
            </w:r>
          </w:p>
          <w:p w14:paraId="5F70E1A9" w14:textId="7EE5E8CB" w:rsidR="0099172F" w:rsidRDefault="0099172F" w:rsidP="0099172F">
            <w:pPr>
              <w:pStyle w:val="FormText"/>
              <w:rPr>
                <w:sz w:val="20"/>
                <w:szCs w:val="20"/>
                <w:lang w:val="en-GB"/>
              </w:rPr>
            </w:pPr>
            <w:r>
              <w:rPr>
                <w:sz w:val="20"/>
                <w:szCs w:val="20"/>
                <w:lang w:val="en-GB"/>
              </w:rPr>
              <w:t>Date:</w:t>
            </w:r>
          </w:p>
          <w:p w14:paraId="5520C003" w14:textId="77777777" w:rsidR="0099172F" w:rsidRDefault="0099172F" w:rsidP="0099172F">
            <w:pPr>
              <w:pStyle w:val="FormText"/>
              <w:rPr>
                <w:sz w:val="20"/>
                <w:szCs w:val="20"/>
                <w:lang w:val="en-GB"/>
              </w:rPr>
            </w:pPr>
          </w:p>
          <w:p w14:paraId="0846C9FE" w14:textId="088DFE51" w:rsidR="0099172F" w:rsidRPr="006E65F4" w:rsidRDefault="0099172F" w:rsidP="0099172F">
            <w:pPr>
              <w:pStyle w:val="FormText"/>
              <w:rPr>
                <w:sz w:val="20"/>
                <w:szCs w:val="20"/>
                <w:lang w:val="en-GB"/>
              </w:rPr>
            </w:pPr>
            <w:r>
              <w:rPr>
                <w:sz w:val="20"/>
                <w:szCs w:val="20"/>
                <w:lang w:val="en-GB"/>
              </w:rPr>
              <w:t>Signature:</w:t>
            </w:r>
          </w:p>
        </w:tc>
      </w:tr>
    </w:tbl>
    <w:p w14:paraId="2A869E69" w14:textId="1110EF66" w:rsidR="00C47590" w:rsidRPr="00725DA1" w:rsidRDefault="00C47590" w:rsidP="00C47590">
      <w:pPr>
        <w:pStyle w:val="Heading2"/>
        <w:rPr>
          <w:lang w:val="en-GB"/>
        </w:rPr>
      </w:pPr>
      <w:bookmarkStart w:id="1" w:name="_Hlk87359159"/>
      <w:r w:rsidRPr="00725DA1">
        <w:rPr>
          <w:lang w:val="en-GB"/>
        </w:rPr>
        <w:t>Signature of the Authorized Representatives</w:t>
      </w:r>
      <w:r w:rsidR="003F67E5" w:rsidRPr="00725DA1">
        <w:rPr>
          <w:lang w:val="en-GB"/>
        </w:rPr>
        <w:t xml:space="preserve"> of the Institutions</w:t>
      </w:r>
    </w:p>
    <w:p w14:paraId="3BD0195C" w14:textId="4CB9092C" w:rsidR="003F67E5" w:rsidRPr="00725DA1" w:rsidRDefault="003F67E5" w:rsidP="003F67E5">
      <w:pPr>
        <w:rPr>
          <w:lang w:val="en-GB"/>
        </w:rPr>
      </w:pPr>
      <w:r w:rsidRPr="00725DA1">
        <w:rPr>
          <w:lang w:val="en-GB"/>
        </w:rPr>
        <w:t>By signing this application form, we declare that:</w:t>
      </w:r>
    </w:p>
    <w:p w14:paraId="6201698C" w14:textId="6C956EFF" w:rsidR="00C47590" w:rsidRPr="00725DA1" w:rsidRDefault="00C47590" w:rsidP="003F67E5">
      <w:pPr>
        <w:pStyle w:val="ListParagraph"/>
        <w:numPr>
          <w:ilvl w:val="0"/>
          <w:numId w:val="11"/>
        </w:numPr>
        <w:rPr>
          <w:lang w:val="en-GB"/>
        </w:rPr>
      </w:pPr>
      <w:r w:rsidRPr="00725DA1">
        <w:rPr>
          <w:lang w:val="en-GB"/>
        </w:rPr>
        <w:t xml:space="preserve">We </w:t>
      </w:r>
      <w:r w:rsidR="0090077E" w:rsidRPr="00725DA1">
        <w:rPr>
          <w:lang w:val="en-GB"/>
        </w:rPr>
        <w:t>agree to provide necessary institutional support to the submitted proposal.</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C47590" w:rsidRPr="006E65F4" w14:paraId="43351193" w14:textId="77777777" w:rsidTr="00070474">
        <w:tc>
          <w:tcPr>
            <w:tcW w:w="4819" w:type="dxa"/>
          </w:tcPr>
          <w:p w14:paraId="273D33F4" w14:textId="77777777" w:rsidR="00C47590" w:rsidRPr="006E65F4" w:rsidRDefault="00C47590" w:rsidP="00070474">
            <w:pPr>
              <w:pStyle w:val="FormHeading"/>
              <w:rPr>
                <w:lang w:val="en-GB"/>
              </w:rPr>
            </w:pPr>
            <w:r>
              <w:rPr>
                <w:lang w:val="en-GB"/>
              </w:rPr>
              <w:t>Authorized Representative of the A</w:t>
            </w:r>
            <w:proofErr w:type="spellStart"/>
            <w:r>
              <w:t>frican</w:t>
            </w:r>
            <w:proofErr w:type="spellEnd"/>
            <w:r>
              <w:t xml:space="preserve"> Institution</w:t>
            </w:r>
          </w:p>
          <w:p w14:paraId="71FEDE85" w14:textId="77777777" w:rsidR="00C47590" w:rsidRDefault="00C47590" w:rsidP="00070474">
            <w:pPr>
              <w:pStyle w:val="FormText"/>
              <w:rPr>
                <w:sz w:val="20"/>
                <w:szCs w:val="20"/>
                <w:lang w:val="en-GB"/>
              </w:rPr>
            </w:pPr>
            <w:r>
              <w:rPr>
                <w:sz w:val="20"/>
                <w:szCs w:val="20"/>
                <w:lang w:val="en-GB"/>
              </w:rPr>
              <w:t xml:space="preserve">Name: </w:t>
            </w:r>
          </w:p>
          <w:p w14:paraId="59AB8E13" w14:textId="77777777" w:rsidR="00C47590" w:rsidRDefault="00C47590" w:rsidP="00070474">
            <w:pPr>
              <w:pStyle w:val="FormText"/>
              <w:rPr>
                <w:sz w:val="20"/>
                <w:szCs w:val="20"/>
                <w:lang w:val="en-GB"/>
              </w:rPr>
            </w:pPr>
            <w:r>
              <w:rPr>
                <w:sz w:val="20"/>
                <w:szCs w:val="20"/>
                <w:lang w:val="en-GB"/>
              </w:rPr>
              <w:t>Place:</w:t>
            </w:r>
          </w:p>
          <w:p w14:paraId="25764F30" w14:textId="77777777" w:rsidR="00C47590" w:rsidRDefault="00C47590" w:rsidP="00070474">
            <w:pPr>
              <w:pStyle w:val="FormText"/>
              <w:rPr>
                <w:sz w:val="20"/>
                <w:szCs w:val="20"/>
                <w:lang w:val="en-GB"/>
              </w:rPr>
            </w:pPr>
            <w:r>
              <w:rPr>
                <w:sz w:val="20"/>
                <w:szCs w:val="20"/>
                <w:lang w:val="en-GB"/>
              </w:rPr>
              <w:t>Date:</w:t>
            </w:r>
          </w:p>
          <w:p w14:paraId="46C8A793" w14:textId="77777777" w:rsidR="00C47590" w:rsidRDefault="00C47590" w:rsidP="00070474">
            <w:pPr>
              <w:pStyle w:val="FormText"/>
              <w:rPr>
                <w:sz w:val="20"/>
                <w:szCs w:val="20"/>
                <w:lang w:val="en-GB"/>
              </w:rPr>
            </w:pPr>
          </w:p>
          <w:p w14:paraId="1AD182A7" w14:textId="77777777" w:rsidR="00C47590" w:rsidRDefault="00C47590" w:rsidP="00070474">
            <w:pPr>
              <w:pStyle w:val="FormHeading"/>
              <w:rPr>
                <w:lang w:val="en-GB"/>
              </w:rPr>
            </w:pPr>
            <w:r>
              <w:rPr>
                <w:szCs w:val="20"/>
                <w:lang w:val="en-GB"/>
              </w:rPr>
              <w:t>Signature:</w:t>
            </w:r>
          </w:p>
        </w:tc>
        <w:tc>
          <w:tcPr>
            <w:tcW w:w="4820" w:type="dxa"/>
          </w:tcPr>
          <w:p w14:paraId="728E08BF" w14:textId="77777777" w:rsidR="00C47590" w:rsidRPr="0099172F" w:rsidRDefault="00C47590" w:rsidP="00070474">
            <w:pPr>
              <w:pStyle w:val="FormHeading"/>
            </w:pPr>
            <w:r>
              <w:t>Authorized Representative of the European Institution</w:t>
            </w:r>
          </w:p>
          <w:p w14:paraId="4DF27D8C" w14:textId="77777777" w:rsidR="00C47590" w:rsidRDefault="00C47590" w:rsidP="00070474">
            <w:pPr>
              <w:pStyle w:val="FormText"/>
              <w:rPr>
                <w:sz w:val="20"/>
                <w:szCs w:val="20"/>
                <w:lang w:val="en-GB"/>
              </w:rPr>
            </w:pPr>
            <w:r>
              <w:rPr>
                <w:sz w:val="20"/>
                <w:szCs w:val="20"/>
                <w:lang w:val="en-GB"/>
              </w:rPr>
              <w:t xml:space="preserve">Name: </w:t>
            </w:r>
          </w:p>
          <w:p w14:paraId="6AC74EEE" w14:textId="77777777" w:rsidR="00C47590" w:rsidRDefault="00C47590" w:rsidP="00070474">
            <w:pPr>
              <w:pStyle w:val="FormText"/>
              <w:rPr>
                <w:sz w:val="20"/>
                <w:szCs w:val="20"/>
                <w:lang w:val="en-GB"/>
              </w:rPr>
            </w:pPr>
            <w:r>
              <w:rPr>
                <w:sz w:val="20"/>
                <w:szCs w:val="20"/>
                <w:lang w:val="en-GB"/>
              </w:rPr>
              <w:t>Place:</w:t>
            </w:r>
          </w:p>
          <w:p w14:paraId="7B2BEFF3" w14:textId="77777777" w:rsidR="00C47590" w:rsidRDefault="00C47590" w:rsidP="00070474">
            <w:pPr>
              <w:pStyle w:val="FormText"/>
              <w:rPr>
                <w:sz w:val="20"/>
                <w:szCs w:val="20"/>
                <w:lang w:val="en-GB"/>
              </w:rPr>
            </w:pPr>
            <w:r>
              <w:rPr>
                <w:sz w:val="20"/>
                <w:szCs w:val="20"/>
                <w:lang w:val="en-GB"/>
              </w:rPr>
              <w:t>Date:</w:t>
            </w:r>
          </w:p>
          <w:p w14:paraId="5FA14845" w14:textId="77777777" w:rsidR="00C47590" w:rsidRDefault="00C47590" w:rsidP="00070474">
            <w:pPr>
              <w:pStyle w:val="FormText"/>
              <w:rPr>
                <w:sz w:val="20"/>
                <w:szCs w:val="20"/>
                <w:lang w:val="en-GB"/>
              </w:rPr>
            </w:pPr>
          </w:p>
          <w:p w14:paraId="495E56CF" w14:textId="77777777" w:rsidR="00C47590" w:rsidRPr="0099172F" w:rsidRDefault="00C47590" w:rsidP="00070474">
            <w:pPr>
              <w:pStyle w:val="FormHeading"/>
            </w:pPr>
            <w:r>
              <w:rPr>
                <w:szCs w:val="20"/>
                <w:lang w:val="en-GB"/>
              </w:rPr>
              <w:t>Signature:</w:t>
            </w:r>
          </w:p>
        </w:tc>
      </w:tr>
      <w:bookmarkEnd w:id="1"/>
    </w:tbl>
    <w:p w14:paraId="7C055CDA" w14:textId="77777777" w:rsidR="0099172F" w:rsidRPr="0099172F" w:rsidRDefault="0099172F" w:rsidP="0099172F">
      <w:pPr>
        <w:rPr>
          <w:lang w:val="en-GB"/>
        </w:rPr>
      </w:pPr>
    </w:p>
    <w:p w14:paraId="5C6CD28C" w14:textId="14D29764" w:rsidR="000925B2" w:rsidRPr="006E65F4" w:rsidRDefault="002E2C01" w:rsidP="00281D16">
      <w:pPr>
        <w:rPr>
          <w:i/>
          <w:iCs/>
          <w:lang w:val="en-GB"/>
        </w:rPr>
      </w:pPr>
      <w:r w:rsidRPr="00725DA1">
        <w:rPr>
          <w:i/>
          <w:iCs/>
          <w:color w:val="FF0000"/>
          <w:lang w:val="en-GB"/>
        </w:rPr>
        <w:t>Please fill</w:t>
      </w:r>
      <w:r w:rsidR="00766B1E" w:rsidRPr="00725DA1">
        <w:rPr>
          <w:i/>
          <w:iCs/>
          <w:color w:val="FF0000"/>
          <w:lang w:val="en-GB"/>
        </w:rPr>
        <w:t xml:space="preserve"> </w:t>
      </w:r>
      <w:r w:rsidRPr="00725DA1">
        <w:rPr>
          <w:i/>
          <w:iCs/>
          <w:color w:val="FF0000"/>
          <w:lang w:val="en-GB"/>
        </w:rPr>
        <w:t xml:space="preserve">in this form and return it by e-mail to </w:t>
      </w:r>
      <w:hyperlink r:id="rId18" w:history="1">
        <w:r w:rsidR="008D316B" w:rsidRPr="00725DA1">
          <w:rPr>
            <w:rStyle w:val="Hyperlink"/>
            <w:i/>
            <w:iCs/>
            <w:lang w:val="en-GB"/>
          </w:rPr>
          <w:t>proposals@eoafrica-rd.org</w:t>
        </w:r>
      </w:hyperlink>
      <w:r w:rsidRPr="00725DA1">
        <w:rPr>
          <w:i/>
          <w:iCs/>
          <w:color w:val="FF0000"/>
          <w:lang w:val="en-GB"/>
        </w:rPr>
        <w:t xml:space="preserve"> </w:t>
      </w:r>
      <w:r w:rsidR="008D316B" w:rsidRPr="00725DA1">
        <w:rPr>
          <w:i/>
          <w:iCs/>
          <w:color w:val="FF0000"/>
          <w:lang w:val="en-GB"/>
        </w:rPr>
        <w:t>together</w:t>
      </w:r>
      <w:r w:rsidRPr="00725DA1">
        <w:rPr>
          <w:i/>
          <w:iCs/>
          <w:color w:val="FF0000"/>
          <w:lang w:val="en-GB"/>
        </w:rPr>
        <w:t xml:space="preserve"> with all the requested and optional </w:t>
      </w:r>
      <w:r w:rsidR="00BB42EA" w:rsidRPr="00725DA1">
        <w:rPr>
          <w:i/>
          <w:iCs/>
          <w:color w:val="FF0000"/>
          <w:lang w:val="en-GB"/>
        </w:rPr>
        <w:t xml:space="preserve">documents as a single PDF file </w:t>
      </w:r>
      <w:r w:rsidR="00BB42EA" w:rsidRPr="00725DA1">
        <w:rPr>
          <w:b/>
          <w:bCs/>
          <w:i/>
          <w:iCs/>
          <w:color w:val="FF0000"/>
          <w:lang w:val="en-GB"/>
        </w:rPr>
        <w:t xml:space="preserve">no later than </w:t>
      </w:r>
      <w:r w:rsidR="006453C1" w:rsidRPr="00725DA1">
        <w:rPr>
          <w:b/>
          <w:bCs/>
          <w:i/>
          <w:iCs/>
          <w:color w:val="FF0000"/>
          <w:lang w:val="en-GB"/>
        </w:rPr>
        <w:t>15</w:t>
      </w:r>
      <w:r w:rsidR="00BB42EA" w:rsidRPr="00725DA1">
        <w:rPr>
          <w:b/>
          <w:bCs/>
          <w:i/>
          <w:iCs/>
          <w:color w:val="FF0000"/>
          <w:lang w:val="en-GB"/>
        </w:rPr>
        <w:t xml:space="preserve"> </w:t>
      </w:r>
      <w:r w:rsidR="006453C1" w:rsidRPr="00725DA1">
        <w:rPr>
          <w:b/>
          <w:bCs/>
          <w:i/>
          <w:iCs/>
          <w:color w:val="FF0000"/>
          <w:lang w:val="en-GB"/>
        </w:rPr>
        <w:t>November</w:t>
      </w:r>
      <w:r w:rsidR="00BB42EA" w:rsidRPr="00725DA1">
        <w:rPr>
          <w:b/>
          <w:bCs/>
          <w:i/>
          <w:iCs/>
          <w:color w:val="FF0000"/>
          <w:lang w:val="en-GB"/>
        </w:rPr>
        <w:t xml:space="preserve"> 202</w:t>
      </w:r>
      <w:r w:rsidR="006453C1" w:rsidRPr="00725DA1">
        <w:rPr>
          <w:b/>
          <w:bCs/>
          <w:i/>
          <w:iCs/>
          <w:color w:val="FF0000"/>
          <w:lang w:val="en-GB"/>
        </w:rPr>
        <w:t>2</w:t>
      </w:r>
      <w:r w:rsidR="00BB42EA" w:rsidRPr="00725DA1">
        <w:rPr>
          <w:b/>
          <w:bCs/>
          <w:i/>
          <w:iCs/>
          <w:color w:val="FF0000"/>
          <w:lang w:val="en-GB"/>
        </w:rPr>
        <w:t xml:space="preserve">, </w:t>
      </w:r>
      <w:r w:rsidR="006453C1" w:rsidRPr="00725DA1">
        <w:rPr>
          <w:b/>
          <w:bCs/>
          <w:i/>
          <w:iCs/>
          <w:color w:val="FF0000"/>
          <w:lang w:val="en-GB"/>
        </w:rPr>
        <w:t>18</w:t>
      </w:r>
      <w:r w:rsidR="00BB42EA" w:rsidRPr="00725DA1">
        <w:rPr>
          <w:b/>
          <w:bCs/>
          <w:i/>
          <w:iCs/>
          <w:color w:val="FF0000"/>
          <w:lang w:val="en-GB"/>
        </w:rPr>
        <w:t>:00 CET</w:t>
      </w:r>
      <w:r w:rsidR="00BB42EA" w:rsidRPr="00725DA1">
        <w:rPr>
          <w:i/>
          <w:iCs/>
          <w:color w:val="FF0000"/>
          <w:lang w:val="en-GB"/>
        </w:rPr>
        <w:t>.</w:t>
      </w:r>
    </w:p>
    <w:sectPr w:rsidR="000925B2" w:rsidRPr="006E65F4" w:rsidSect="00EF68A5">
      <w:headerReference w:type="even" r:id="rId19"/>
      <w:headerReference w:type="default" r:id="rId20"/>
      <w:footerReference w:type="even" r:id="rId21"/>
      <w:footerReference w:type="default" r:id="rId22"/>
      <w:headerReference w:type="first" r:id="rId23"/>
      <w:footerReference w:type="first" r:id="rId24"/>
      <w:pgSz w:w="11906" w:h="16838"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F121D" w14:textId="77777777" w:rsidR="00DB3048" w:rsidRDefault="00DB3048" w:rsidP="00312665">
      <w:pPr>
        <w:spacing w:after="0"/>
      </w:pPr>
      <w:r>
        <w:separator/>
      </w:r>
    </w:p>
  </w:endnote>
  <w:endnote w:type="continuationSeparator" w:id="0">
    <w:p w14:paraId="20F9EC43" w14:textId="77777777" w:rsidR="00DB3048" w:rsidRDefault="00DB3048" w:rsidP="00312665">
      <w:pPr>
        <w:spacing w:after="0"/>
      </w:pPr>
      <w:r>
        <w:continuationSeparator/>
      </w:r>
    </w:p>
  </w:endnote>
  <w:endnote w:type="continuationNotice" w:id="1">
    <w:p w14:paraId="4FA804F1" w14:textId="77777777" w:rsidR="00DB3048" w:rsidRDefault="00DB30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11A41" w14:textId="77777777" w:rsidR="00F12D93" w:rsidRDefault="00F12D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6EEFB" w14:textId="6056B73F" w:rsidR="00F12D93" w:rsidRDefault="00F12D93" w:rsidP="00F12D93">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80C0D" w14:textId="77777777" w:rsidR="00F12D93" w:rsidRDefault="00F12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77CAE" w14:textId="77777777" w:rsidR="00DB3048" w:rsidRDefault="00DB3048" w:rsidP="00312665">
      <w:pPr>
        <w:spacing w:after="0"/>
      </w:pPr>
      <w:r>
        <w:separator/>
      </w:r>
    </w:p>
  </w:footnote>
  <w:footnote w:type="continuationSeparator" w:id="0">
    <w:p w14:paraId="251D589B" w14:textId="77777777" w:rsidR="00DB3048" w:rsidRDefault="00DB3048" w:rsidP="00312665">
      <w:pPr>
        <w:spacing w:after="0"/>
      </w:pPr>
      <w:r>
        <w:continuationSeparator/>
      </w:r>
    </w:p>
  </w:footnote>
  <w:footnote w:type="continuationNotice" w:id="1">
    <w:p w14:paraId="43651650" w14:textId="77777777" w:rsidR="00DB3048" w:rsidRDefault="00DB30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E489" w14:textId="77777777" w:rsidR="00F12D93" w:rsidRDefault="00F12D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47" w:type="dxa"/>
      <w:tblInd w:w="-709" w:type="dxa"/>
      <w:tblLook w:val="04A0" w:firstRow="1" w:lastRow="0" w:firstColumn="1" w:lastColumn="0" w:noHBand="0" w:noVBand="1"/>
    </w:tblPr>
    <w:tblGrid>
      <w:gridCol w:w="1866"/>
      <w:gridCol w:w="5647"/>
      <w:gridCol w:w="2834"/>
    </w:tblGrid>
    <w:tr w:rsidR="00527B6F" w14:paraId="77C61BCF" w14:textId="77777777" w:rsidTr="00626707">
      <w:tc>
        <w:tcPr>
          <w:tcW w:w="1866" w:type="dxa"/>
          <w:vAlign w:val="center"/>
        </w:tcPr>
        <w:p w14:paraId="62496AF7" w14:textId="26D78E8B" w:rsidR="00527B6F" w:rsidRDefault="00527B6F" w:rsidP="00CB3B0C">
          <w:pPr>
            <w:pStyle w:val="Header"/>
            <w:ind w:left="600"/>
          </w:pPr>
          <w:r>
            <w:rPr>
              <w:noProof/>
            </w:rPr>
            <w:drawing>
              <wp:inline distT="0" distB="0" distL="0" distR="0" wp14:anchorId="368431AE" wp14:editId="0872A91F">
                <wp:extent cx="661916" cy="747485"/>
                <wp:effectExtent l="0" t="0" r="508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1973" cy="758842"/>
                        </a:xfrm>
                        <a:prstGeom prst="rect">
                          <a:avLst/>
                        </a:prstGeom>
                      </pic:spPr>
                    </pic:pic>
                  </a:graphicData>
                </a:graphic>
              </wp:inline>
            </w:drawing>
          </w:r>
        </w:p>
      </w:tc>
      <w:tc>
        <w:tcPr>
          <w:tcW w:w="5647" w:type="dxa"/>
        </w:tcPr>
        <w:p w14:paraId="35996C62" w14:textId="129D33CE" w:rsidR="00527B6F" w:rsidRDefault="00626707" w:rsidP="00626707">
          <w:pPr>
            <w:pStyle w:val="Header"/>
            <w:spacing w:before="200"/>
            <w:ind w:left="441"/>
            <w:jc w:val="center"/>
          </w:pPr>
          <w:r>
            <w:rPr>
              <w:noProof/>
            </w:rPr>
            <w:drawing>
              <wp:inline distT="0" distB="0" distL="0" distR="0" wp14:anchorId="33D9162A" wp14:editId="2A34292B">
                <wp:extent cx="1542197" cy="545243"/>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6511" cy="550304"/>
                        </a:xfrm>
                        <a:prstGeom prst="rect">
                          <a:avLst/>
                        </a:prstGeom>
                        <a:noFill/>
                        <a:ln>
                          <a:noFill/>
                        </a:ln>
                      </pic:spPr>
                    </pic:pic>
                  </a:graphicData>
                </a:graphic>
              </wp:inline>
            </w:drawing>
          </w:r>
        </w:p>
      </w:tc>
      <w:tc>
        <w:tcPr>
          <w:tcW w:w="2834" w:type="dxa"/>
          <w:vAlign w:val="center"/>
        </w:tcPr>
        <w:p w14:paraId="59DFBF98" w14:textId="54FB4CEB" w:rsidR="00527B6F" w:rsidRDefault="00527B6F" w:rsidP="00626707">
          <w:pPr>
            <w:pStyle w:val="Header"/>
            <w:ind w:firstLine="28"/>
            <w:jc w:val="right"/>
          </w:pPr>
          <w:r>
            <w:rPr>
              <w:noProof/>
            </w:rPr>
            <w:drawing>
              <wp:inline distT="0" distB="0" distL="0" distR="0" wp14:anchorId="47C2AE2F" wp14:editId="65B96D53">
                <wp:extent cx="1473958" cy="530215"/>
                <wp:effectExtent l="0" t="0" r="0" b="381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502764" cy="540577"/>
                        </a:xfrm>
                        <a:prstGeom prst="rect">
                          <a:avLst/>
                        </a:prstGeom>
                      </pic:spPr>
                    </pic:pic>
                  </a:graphicData>
                </a:graphic>
              </wp:inline>
            </w:drawing>
          </w:r>
        </w:p>
      </w:tc>
    </w:tr>
  </w:tbl>
  <w:p w14:paraId="3689285A" w14:textId="17A9B364" w:rsidR="00312665" w:rsidRDefault="003126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0DA5A" w14:textId="77777777" w:rsidR="00F12D93" w:rsidRDefault="00F12D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3B11"/>
    <w:multiLevelType w:val="hybridMultilevel"/>
    <w:tmpl w:val="897E36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71B36"/>
    <w:multiLevelType w:val="hybridMultilevel"/>
    <w:tmpl w:val="43F4722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 w15:restartNumberingAfterBreak="0">
    <w:nsid w:val="14B17318"/>
    <w:multiLevelType w:val="hybridMultilevel"/>
    <w:tmpl w:val="7CCE657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DEA413D"/>
    <w:multiLevelType w:val="hybridMultilevel"/>
    <w:tmpl w:val="142080EA"/>
    <w:lvl w:ilvl="0" w:tplc="1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00796D"/>
    <w:multiLevelType w:val="hybridMultilevel"/>
    <w:tmpl w:val="036A3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F412BB"/>
    <w:multiLevelType w:val="hybridMultilevel"/>
    <w:tmpl w:val="82CE7E7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38B0013C"/>
    <w:multiLevelType w:val="multilevel"/>
    <w:tmpl w:val="F37A559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4A4D23E5"/>
    <w:multiLevelType w:val="hybridMultilevel"/>
    <w:tmpl w:val="8FC4CC08"/>
    <w:lvl w:ilvl="0" w:tplc="875AEC9A">
      <w:start w:val="1"/>
      <w:numFmt w:val="bullet"/>
      <w:lvlText w:val="o"/>
      <w:lvlJc w:val="left"/>
      <w:pPr>
        <w:ind w:left="360" w:hanging="360"/>
      </w:pPr>
      <w:rPr>
        <w:rFonts w:ascii="Wingdings" w:hAnsi="Wingdings"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8" w15:restartNumberingAfterBreak="0">
    <w:nsid w:val="4B5D035C"/>
    <w:multiLevelType w:val="hybridMultilevel"/>
    <w:tmpl w:val="989889BA"/>
    <w:lvl w:ilvl="0" w:tplc="1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C933D0"/>
    <w:multiLevelType w:val="hybridMultilevel"/>
    <w:tmpl w:val="B7689E5E"/>
    <w:lvl w:ilvl="0" w:tplc="1000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706060A7"/>
    <w:multiLevelType w:val="hybridMultilevel"/>
    <w:tmpl w:val="4588D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5630196">
    <w:abstractNumId w:val="10"/>
  </w:num>
  <w:num w:numId="2" w16cid:durableId="460341928">
    <w:abstractNumId w:val="4"/>
  </w:num>
  <w:num w:numId="3" w16cid:durableId="1698965302">
    <w:abstractNumId w:val="0"/>
  </w:num>
  <w:num w:numId="4" w16cid:durableId="275646437">
    <w:abstractNumId w:val="2"/>
  </w:num>
  <w:num w:numId="5" w16cid:durableId="1096291211">
    <w:abstractNumId w:val="5"/>
  </w:num>
  <w:num w:numId="6" w16cid:durableId="1521502364">
    <w:abstractNumId w:val="6"/>
  </w:num>
  <w:num w:numId="7" w16cid:durableId="831986685">
    <w:abstractNumId w:val="1"/>
  </w:num>
  <w:num w:numId="8" w16cid:durableId="2070688286">
    <w:abstractNumId w:val="7"/>
  </w:num>
  <w:num w:numId="9" w16cid:durableId="1563829272">
    <w:abstractNumId w:val="9"/>
  </w:num>
  <w:num w:numId="10" w16cid:durableId="638996258">
    <w:abstractNumId w:val="3"/>
  </w:num>
  <w:num w:numId="11" w16cid:durableId="11098562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MDKwMDW3NDE3MDBW0lEKTi0uzszPAykwrAUAO4Y4iiwAAAA="/>
  </w:docVars>
  <w:rsids>
    <w:rsidRoot w:val="502C59B6"/>
    <w:rsid w:val="00000295"/>
    <w:rsid w:val="00020A42"/>
    <w:rsid w:val="00041B1D"/>
    <w:rsid w:val="00043C9E"/>
    <w:rsid w:val="00050282"/>
    <w:rsid w:val="00050DD4"/>
    <w:rsid w:val="00054255"/>
    <w:rsid w:val="00073752"/>
    <w:rsid w:val="00073AEF"/>
    <w:rsid w:val="00076F52"/>
    <w:rsid w:val="000848A1"/>
    <w:rsid w:val="0009221A"/>
    <w:rsid w:val="000925B2"/>
    <w:rsid w:val="000961DA"/>
    <w:rsid w:val="000B0414"/>
    <w:rsid w:val="00100A29"/>
    <w:rsid w:val="001021D4"/>
    <w:rsid w:val="00104E21"/>
    <w:rsid w:val="001169B5"/>
    <w:rsid w:val="0012155A"/>
    <w:rsid w:val="00144561"/>
    <w:rsid w:val="00156B2B"/>
    <w:rsid w:val="00157119"/>
    <w:rsid w:val="0019671B"/>
    <w:rsid w:val="001C0EB1"/>
    <w:rsid w:val="001C3618"/>
    <w:rsid w:val="001F79E7"/>
    <w:rsid w:val="00203165"/>
    <w:rsid w:val="0020323E"/>
    <w:rsid w:val="00222D90"/>
    <w:rsid w:val="00225CB0"/>
    <w:rsid w:val="00262ECB"/>
    <w:rsid w:val="00281D16"/>
    <w:rsid w:val="0028585C"/>
    <w:rsid w:val="002944DD"/>
    <w:rsid w:val="00297DB5"/>
    <w:rsid w:val="002A545E"/>
    <w:rsid w:val="002D4C2B"/>
    <w:rsid w:val="002E25F8"/>
    <w:rsid w:val="002E2C01"/>
    <w:rsid w:val="002E5CD9"/>
    <w:rsid w:val="002F3520"/>
    <w:rsid w:val="00307DAC"/>
    <w:rsid w:val="00312665"/>
    <w:rsid w:val="00321C09"/>
    <w:rsid w:val="00336366"/>
    <w:rsid w:val="00352713"/>
    <w:rsid w:val="00353BEA"/>
    <w:rsid w:val="003624CA"/>
    <w:rsid w:val="00384F14"/>
    <w:rsid w:val="00396B78"/>
    <w:rsid w:val="003B57D5"/>
    <w:rsid w:val="003B6299"/>
    <w:rsid w:val="003B6D02"/>
    <w:rsid w:val="003C0470"/>
    <w:rsid w:val="003D1F70"/>
    <w:rsid w:val="003D5BF3"/>
    <w:rsid w:val="003F6646"/>
    <w:rsid w:val="003F67E5"/>
    <w:rsid w:val="004002FA"/>
    <w:rsid w:val="004041EA"/>
    <w:rsid w:val="00421785"/>
    <w:rsid w:val="0043362B"/>
    <w:rsid w:val="004378C9"/>
    <w:rsid w:val="004548F4"/>
    <w:rsid w:val="00462A31"/>
    <w:rsid w:val="00473958"/>
    <w:rsid w:val="0047569A"/>
    <w:rsid w:val="0047621D"/>
    <w:rsid w:val="004802D6"/>
    <w:rsid w:val="0048144B"/>
    <w:rsid w:val="004853F7"/>
    <w:rsid w:val="004A1CB9"/>
    <w:rsid w:val="004B7900"/>
    <w:rsid w:val="004D05CF"/>
    <w:rsid w:val="004D4200"/>
    <w:rsid w:val="00503B62"/>
    <w:rsid w:val="0050539B"/>
    <w:rsid w:val="0050669C"/>
    <w:rsid w:val="00527B6F"/>
    <w:rsid w:val="005313FC"/>
    <w:rsid w:val="005363C4"/>
    <w:rsid w:val="00540ADC"/>
    <w:rsid w:val="00541582"/>
    <w:rsid w:val="0054744B"/>
    <w:rsid w:val="00567BDF"/>
    <w:rsid w:val="0057333E"/>
    <w:rsid w:val="0058330A"/>
    <w:rsid w:val="005A1067"/>
    <w:rsid w:val="005A5F51"/>
    <w:rsid w:val="005C232E"/>
    <w:rsid w:val="005C4688"/>
    <w:rsid w:val="005C4F6A"/>
    <w:rsid w:val="005D3C64"/>
    <w:rsid w:val="005D7798"/>
    <w:rsid w:val="005E4290"/>
    <w:rsid w:val="005F63A1"/>
    <w:rsid w:val="00601C95"/>
    <w:rsid w:val="00604218"/>
    <w:rsid w:val="00626707"/>
    <w:rsid w:val="006453C1"/>
    <w:rsid w:val="00655066"/>
    <w:rsid w:val="00661012"/>
    <w:rsid w:val="00673F46"/>
    <w:rsid w:val="00676F4B"/>
    <w:rsid w:val="00677FAA"/>
    <w:rsid w:val="00696E0D"/>
    <w:rsid w:val="00697B51"/>
    <w:rsid w:val="006A2057"/>
    <w:rsid w:val="006B70CA"/>
    <w:rsid w:val="006C4D13"/>
    <w:rsid w:val="006D6B65"/>
    <w:rsid w:val="006E65F4"/>
    <w:rsid w:val="0070002A"/>
    <w:rsid w:val="007070E7"/>
    <w:rsid w:val="00720977"/>
    <w:rsid w:val="007243ED"/>
    <w:rsid w:val="007258E3"/>
    <w:rsid w:val="00725DA1"/>
    <w:rsid w:val="0073154B"/>
    <w:rsid w:val="00740E01"/>
    <w:rsid w:val="00741902"/>
    <w:rsid w:val="00766B1E"/>
    <w:rsid w:val="00767FC3"/>
    <w:rsid w:val="00785652"/>
    <w:rsid w:val="0078604E"/>
    <w:rsid w:val="007B1469"/>
    <w:rsid w:val="007B7876"/>
    <w:rsid w:val="007C2046"/>
    <w:rsid w:val="007C6509"/>
    <w:rsid w:val="007E74FE"/>
    <w:rsid w:val="008004CE"/>
    <w:rsid w:val="00851BC9"/>
    <w:rsid w:val="00865660"/>
    <w:rsid w:val="00866337"/>
    <w:rsid w:val="00893A69"/>
    <w:rsid w:val="008A24C7"/>
    <w:rsid w:val="008A3833"/>
    <w:rsid w:val="008A5B96"/>
    <w:rsid w:val="008B0BB6"/>
    <w:rsid w:val="008D316B"/>
    <w:rsid w:val="008D6A72"/>
    <w:rsid w:val="008F04E9"/>
    <w:rsid w:val="008F4E02"/>
    <w:rsid w:val="0090077E"/>
    <w:rsid w:val="009103BC"/>
    <w:rsid w:val="00922C49"/>
    <w:rsid w:val="00925CAD"/>
    <w:rsid w:val="009319F9"/>
    <w:rsid w:val="0093577A"/>
    <w:rsid w:val="00950D76"/>
    <w:rsid w:val="00953515"/>
    <w:rsid w:val="009565E2"/>
    <w:rsid w:val="00983DF6"/>
    <w:rsid w:val="0099172F"/>
    <w:rsid w:val="009A475A"/>
    <w:rsid w:val="009B43D7"/>
    <w:rsid w:val="009B484F"/>
    <w:rsid w:val="009B7BFB"/>
    <w:rsid w:val="009D1CA9"/>
    <w:rsid w:val="009D4EBB"/>
    <w:rsid w:val="009D70B4"/>
    <w:rsid w:val="00A377C0"/>
    <w:rsid w:val="00A420A0"/>
    <w:rsid w:val="00A55D10"/>
    <w:rsid w:val="00A73DEE"/>
    <w:rsid w:val="00A750E3"/>
    <w:rsid w:val="00A87203"/>
    <w:rsid w:val="00AA376C"/>
    <w:rsid w:val="00AC2580"/>
    <w:rsid w:val="00AC4746"/>
    <w:rsid w:val="00AD48CE"/>
    <w:rsid w:val="00AE7CD4"/>
    <w:rsid w:val="00AF29CD"/>
    <w:rsid w:val="00AF7525"/>
    <w:rsid w:val="00B1101D"/>
    <w:rsid w:val="00B26469"/>
    <w:rsid w:val="00B31E73"/>
    <w:rsid w:val="00B954C7"/>
    <w:rsid w:val="00B97D10"/>
    <w:rsid w:val="00BA21CB"/>
    <w:rsid w:val="00BA44FA"/>
    <w:rsid w:val="00BA7C38"/>
    <w:rsid w:val="00BB42EA"/>
    <w:rsid w:val="00BD19EE"/>
    <w:rsid w:val="00C16872"/>
    <w:rsid w:val="00C17703"/>
    <w:rsid w:val="00C47590"/>
    <w:rsid w:val="00C60F9A"/>
    <w:rsid w:val="00C62C67"/>
    <w:rsid w:val="00C63197"/>
    <w:rsid w:val="00C71064"/>
    <w:rsid w:val="00C75566"/>
    <w:rsid w:val="00C86E1E"/>
    <w:rsid w:val="00C8733A"/>
    <w:rsid w:val="00CA0D74"/>
    <w:rsid w:val="00CA46E8"/>
    <w:rsid w:val="00CA791C"/>
    <w:rsid w:val="00CB3B0C"/>
    <w:rsid w:val="00CB41B2"/>
    <w:rsid w:val="00CB618D"/>
    <w:rsid w:val="00CE451A"/>
    <w:rsid w:val="00CE7962"/>
    <w:rsid w:val="00D163B2"/>
    <w:rsid w:val="00D42D85"/>
    <w:rsid w:val="00D479B0"/>
    <w:rsid w:val="00D56A46"/>
    <w:rsid w:val="00D6410F"/>
    <w:rsid w:val="00D73A6F"/>
    <w:rsid w:val="00D81F3C"/>
    <w:rsid w:val="00D83F86"/>
    <w:rsid w:val="00D87C66"/>
    <w:rsid w:val="00D90F1A"/>
    <w:rsid w:val="00D9145F"/>
    <w:rsid w:val="00D95E8B"/>
    <w:rsid w:val="00DA0D67"/>
    <w:rsid w:val="00DB3048"/>
    <w:rsid w:val="00DC620D"/>
    <w:rsid w:val="00DC7798"/>
    <w:rsid w:val="00DE52D1"/>
    <w:rsid w:val="00DE7B9A"/>
    <w:rsid w:val="00DF0000"/>
    <w:rsid w:val="00DF2935"/>
    <w:rsid w:val="00DF65A3"/>
    <w:rsid w:val="00E1416F"/>
    <w:rsid w:val="00E146BD"/>
    <w:rsid w:val="00E226A2"/>
    <w:rsid w:val="00E22DAE"/>
    <w:rsid w:val="00E23316"/>
    <w:rsid w:val="00E2680E"/>
    <w:rsid w:val="00E3052C"/>
    <w:rsid w:val="00E30746"/>
    <w:rsid w:val="00E4744D"/>
    <w:rsid w:val="00E50282"/>
    <w:rsid w:val="00E622CB"/>
    <w:rsid w:val="00E925FC"/>
    <w:rsid w:val="00E94768"/>
    <w:rsid w:val="00EA4371"/>
    <w:rsid w:val="00EB0B02"/>
    <w:rsid w:val="00ED0643"/>
    <w:rsid w:val="00EE1549"/>
    <w:rsid w:val="00EF4EAF"/>
    <w:rsid w:val="00EF68A5"/>
    <w:rsid w:val="00F10E05"/>
    <w:rsid w:val="00F12D93"/>
    <w:rsid w:val="00F36C4C"/>
    <w:rsid w:val="00F53E57"/>
    <w:rsid w:val="00F55E8B"/>
    <w:rsid w:val="00F60EAC"/>
    <w:rsid w:val="00F65AE2"/>
    <w:rsid w:val="00F759DA"/>
    <w:rsid w:val="00FB513C"/>
    <w:rsid w:val="00FB5B57"/>
    <w:rsid w:val="00FE145A"/>
    <w:rsid w:val="00FE322C"/>
    <w:rsid w:val="2FC1F77E"/>
    <w:rsid w:val="463C9CF6"/>
    <w:rsid w:val="502C59B6"/>
    <w:rsid w:val="6D8585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C59B6"/>
  <w15:chartTrackingRefBased/>
  <w15:docId w15:val="{924DD89E-5F0F-451F-B661-B86F04C47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72F"/>
    <w:pPr>
      <w:spacing w:line="240" w:lineRule="auto"/>
    </w:pPr>
  </w:style>
  <w:style w:type="paragraph" w:styleId="Heading1">
    <w:name w:val="heading 1"/>
    <w:basedOn w:val="Normal"/>
    <w:next w:val="Normal"/>
    <w:link w:val="Heading1Char"/>
    <w:uiPriority w:val="9"/>
    <w:qFormat/>
    <w:rsid w:val="006B70CA"/>
    <w:pPr>
      <w:keepNext/>
      <w:keepLines/>
      <w:spacing w:after="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958"/>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76F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E7B9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B9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12665"/>
    <w:pPr>
      <w:tabs>
        <w:tab w:val="center" w:pos="4703"/>
        <w:tab w:val="right" w:pos="9406"/>
      </w:tabs>
      <w:spacing w:after="0"/>
    </w:pPr>
  </w:style>
  <w:style w:type="character" w:customStyle="1" w:styleId="HeaderChar">
    <w:name w:val="Header Char"/>
    <w:basedOn w:val="DefaultParagraphFont"/>
    <w:link w:val="Header"/>
    <w:uiPriority w:val="99"/>
    <w:rsid w:val="00312665"/>
  </w:style>
  <w:style w:type="paragraph" w:styleId="Footer">
    <w:name w:val="footer"/>
    <w:basedOn w:val="Normal"/>
    <w:link w:val="FooterChar"/>
    <w:uiPriority w:val="99"/>
    <w:unhideWhenUsed/>
    <w:rsid w:val="00312665"/>
    <w:pPr>
      <w:tabs>
        <w:tab w:val="center" w:pos="4703"/>
        <w:tab w:val="right" w:pos="9406"/>
      </w:tabs>
      <w:spacing w:after="0"/>
    </w:pPr>
  </w:style>
  <w:style w:type="character" w:customStyle="1" w:styleId="FooterChar">
    <w:name w:val="Footer Char"/>
    <w:basedOn w:val="DefaultParagraphFont"/>
    <w:link w:val="Footer"/>
    <w:uiPriority w:val="99"/>
    <w:rsid w:val="00312665"/>
  </w:style>
  <w:style w:type="table" w:styleId="TableGrid">
    <w:name w:val="Table Grid"/>
    <w:basedOn w:val="TableNormal"/>
    <w:uiPriority w:val="39"/>
    <w:rsid w:val="00527B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CB3B0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qFormat/>
    <w:rsid w:val="00CB3B0C"/>
    <w:rPr>
      <w:rFonts w:eastAsiaTheme="minorEastAsia"/>
      <w:color w:val="5A5A5A" w:themeColor="text1" w:themeTint="A5"/>
      <w:spacing w:val="15"/>
    </w:rPr>
  </w:style>
  <w:style w:type="character" w:customStyle="1" w:styleId="Heading1Char">
    <w:name w:val="Heading 1 Char"/>
    <w:basedOn w:val="DefaultParagraphFont"/>
    <w:link w:val="Heading1"/>
    <w:uiPriority w:val="9"/>
    <w:qFormat/>
    <w:rsid w:val="006B70C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67BDF"/>
    <w:pPr>
      <w:ind w:left="720"/>
    </w:pPr>
  </w:style>
  <w:style w:type="character" w:styleId="CommentReference">
    <w:name w:val="annotation reference"/>
    <w:basedOn w:val="DefaultParagraphFont"/>
    <w:uiPriority w:val="99"/>
    <w:semiHidden/>
    <w:unhideWhenUsed/>
    <w:rsid w:val="00A87203"/>
    <w:rPr>
      <w:sz w:val="16"/>
      <w:szCs w:val="16"/>
    </w:rPr>
  </w:style>
  <w:style w:type="paragraph" w:styleId="CommentText">
    <w:name w:val="annotation text"/>
    <w:basedOn w:val="Normal"/>
    <w:link w:val="CommentTextChar"/>
    <w:uiPriority w:val="99"/>
    <w:unhideWhenUsed/>
    <w:rsid w:val="00A87203"/>
    <w:rPr>
      <w:sz w:val="20"/>
      <w:szCs w:val="20"/>
    </w:rPr>
  </w:style>
  <w:style w:type="character" w:customStyle="1" w:styleId="CommentTextChar">
    <w:name w:val="Comment Text Char"/>
    <w:basedOn w:val="DefaultParagraphFont"/>
    <w:link w:val="CommentText"/>
    <w:uiPriority w:val="99"/>
    <w:rsid w:val="00A87203"/>
    <w:rPr>
      <w:sz w:val="20"/>
      <w:szCs w:val="20"/>
    </w:rPr>
  </w:style>
  <w:style w:type="paragraph" w:styleId="CommentSubject">
    <w:name w:val="annotation subject"/>
    <w:basedOn w:val="CommentText"/>
    <w:next w:val="CommentText"/>
    <w:link w:val="CommentSubjectChar"/>
    <w:uiPriority w:val="99"/>
    <w:semiHidden/>
    <w:unhideWhenUsed/>
    <w:rsid w:val="00A87203"/>
    <w:rPr>
      <w:b/>
      <w:bCs/>
    </w:rPr>
  </w:style>
  <w:style w:type="character" w:customStyle="1" w:styleId="CommentSubjectChar">
    <w:name w:val="Comment Subject Char"/>
    <w:basedOn w:val="CommentTextChar"/>
    <w:link w:val="CommentSubject"/>
    <w:uiPriority w:val="99"/>
    <w:semiHidden/>
    <w:rsid w:val="00A87203"/>
    <w:rPr>
      <w:b/>
      <w:bCs/>
      <w:sz w:val="20"/>
      <w:szCs w:val="20"/>
    </w:rPr>
  </w:style>
  <w:style w:type="character" w:styleId="Hyperlink">
    <w:name w:val="Hyperlink"/>
    <w:basedOn w:val="DefaultParagraphFont"/>
    <w:uiPriority w:val="99"/>
    <w:unhideWhenUsed/>
    <w:rsid w:val="001169B5"/>
    <w:rPr>
      <w:color w:val="0563C1" w:themeColor="hyperlink"/>
      <w:u w:val="single"/>
    </w:rPr>
  </w:style>
  <w:style w:type="character" w:styleId="UnresolvedMention">
    <w:name w:val="Unresolved Mention"/>
    <w:basedOn w:val="DefaultParagraphFont"/>
    <w:uiPriority w:val="99"/>
    <w:semiHidden/>
    <w:unhideWhenUsed/>
    <w:rsid w:val="001169B5"/>
    <w:rPr>
      <w:color w:val="605E5C"/>
      <w:shd w:val="clear" w:color="auto" w:fill="E1DFDD"/>
    </w:rPr>
  </w:style>
  <w:style w:type="character" w:customStyle="1" w:styleId="Heading2Char">
    <w:name w:val="Heading 2 Char"/>
    <w:basedOn w:val="DefaultParagraphFont"/>
    <w:link w:val="Heading2"/>
    <w:uiPriority w:val="9"/>
    <w:rsid w:val="00473958"/>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281D16"/>
    <w:rPr>
      <w:color w:val="808080"/>
    </w:rPr>
  </w:style>
  <w:style w:type="paragraph" w:customStyle="1" w:styleId="FormText">
    <w:name w:val="Form Text"/>
    <w:basedOn w:val="Normal"/>
    <w:link w:val="FormTextChar"/>
    <w:qFormat/>
    <w:rsid w:val="00076F52"/>
    <w:pPr>
      <w:spacing w:before="80" w:after="80"/>
    </w:pPr>
  </w:style>
  <w:style w:type="character" w:customStyle="1" w:styleId="Heading3Char">
    <w:name w:val="Heading 3 Char"/>
    <w:basedOn w:val="DefaultParagraphFont"/>
    <w:link w:val="Heading3"/>
    <w:uiPriority w:val="9"/>
    <w:rsid w:val="00076F52"/>
    <w:rPr>
      <w:rFonts w:asciiTheme="majorHAnsi" w:eastAsiaTheme="majorEastAsia" w:hAnsiTheme="majorHAnsi" w:cstheme="majorBidi"/>
      <w:color w:val="1F3763" w:themeColor="accent1" w:themeShade="7F"/>
      <w:sz w:val="24"/>
      <w:szCs w:val="24"/>
    </w:rPr>
  </w:style>
  <w:style w:type="paragraph" w:customStyle="1" w:styleId="FormHeading">
    <w:name w:val="Form Heading"/>
    <w:basedOn w:val="FormText"/>
    <w:link w:val="FormHeadingChar"/>
    <w:qFormat/>
    <w:rsid w:val="00076F52"/>
    <w:pPr>
      <w:spacing w:before="40" w:after="0"/>
    </w:pPr>
    <w:rPr>
      <w:b/>
      <w:sz w:val="20"/>
    </w:rPr>
  </w:style>
  <w:style w:type="paragraph" w:customStyle="1" w:styleId="FormHeadingSecondary">
    <w:name w:val="Form Heading Secondary"/>
    <w:basedOn w:val="FormHeading"/>
    <w:link w:val="FormHeadingSecondaryChar"/>
    <w:qFormat/>
    <w:rsid w:val="00677FAA"/>
    <w:rPr>
      <w:color w:val="808080" w:themeColor="background1" w:themeShade="80"/>
    </w:rPr>
  </w:style>
  <w:style w:type="character" w:customStyle="1" w:styleId="FormTextChar">
    <w:name w:val="Form Text Char"/>
    <w:basedOn w:val="DefaultParagraphFont"/>
    <w:link w:val="FormText"/>
    <w:rsid w:val="00677FAA"/>
  </w:style>
  <w:style w:type="character" w:customStyle="1" w:styleId="FormHeadingChar">
    <w:name w:val="Form Heading Char"/>
    <w:basedOn w:val="FormTextChar"/>
    <w:link w:val="FormHeading"/>
    <w:rsid w:val="00677FAA"/>
    <w:rPr>
      <w:b/>
      <w:sz w:val="20"/>
    </w:rPr>
  </w:style>
  <w:style w:type="character" w:customStyle="1" w:styleId="FormHeadingSecondaryChar">
    <w:name w:val="Form Heading Secondary Char"/>
    <w:basedOn w:val="FormHeadingChar"/>
    <w:link w:val="FormHeadingSecondary"/>
    <w:rsid w:val="00677FAA"/>
    <w:rPr>
      <w:b/>
      <w:color w:val="808080" w:themeColor="background1" w:themeShade="80"/>
      <w:sz w:val="20"/>
    </w:rPr>
  </w:style>
  <w:style w:type="paragraph" w:customStyle="1" w:styleId="FormNotes">
    <w:name w:val="Form Notes"/>
    <w:basedOn w:val="FormHeading"/>
    <w:link w:val="FormNotesChar"/>
    <w:qFormat/>
    <w:rsid w:val="001C3618"/>
    <w:pPr>
      <w:spacing w:after="120"/>
    </w:pPr>
    <w:rPr>
      <w:b w:val="0"/>
      <w:bCs/>
      <w:color w:val="808080" w:themeColor="background1" w:themeShade="80"/>
    </w:rPr>
  </w:style>
  <w:style w:type="character" w:customStyle="1" w:styleId="FormNotesChar">
    <w:name w:val="Form Notes Char"/>
    <w:basedOn w:val="FormHeadingChar"/>
    <w:link w:val="FormNotes"/>
    <w:rsid w:val="001C3618"/>
    <w:rPr>
      <w:b w:val="0"/>
      <w:bCs/>
      <w:color w:val="808080" w:themeColor="background1" w:themeShade="80"/>
      <w:sz w:val="20"/>
    </w:rPr>
  </w:style>
  <w:style w:type="character" w:styleId="Strong">
    <w:name w:val="Strong"/>
    <w:basedOn w:val="DefaultParagraphFont"/>
    <w:uiPriority w:val="22"/>
    <w:qFormat/>
    <w:rsid w:val="00043C9E"/>
    <w:rPr>
      <w:b/>
      <w:bCs/>
    </w:rPr>
  </w:style>
  <w:style w:type="paragraph" w:customStyle="1" w:styleId="Notes">
    <w:name w:val="Notes"/>
    <w:basedOn w:val="Normal"/>
    <w:link w:val="NotesChar"/>
    <w:qFormat/>
    <w:rsid w:val="001C0EB1"/>
    <w:rPr>
      <w:i/>
      <w:sz w:val="20"/>
    </w:rPr>
  </w:style>
  <w:style w:type="character" w:customStyle="1" w:styleId="NotesChar">
    <w:name w:val="Notes Char"/>
    <w:basedOn w:val="DefaultParagraphFont"/>
    <w:link w:val="Notes"/>
    <w:rsid w:val="001C0EB1"/>
    <w:rPr>
      <w:i/>
      <w:sz w:val="20"/>
    </w:rPr>
  </w:style>
  <w:style w:type="character" w:styleId="FollowedHyperlink">
    <w:name w:val="FollowedHyperlink"/>
    <w:basedOn w:val="DefaultParagraphFont"/>
    <w:uiPriority w:val="99"/>
    <w:semiHidden/>
    <w:unhideWhenUsed/>
    <w:rsid w:val="009D1C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posals@eoafrica-rd.org" TargetMode="External"/><Relationship Id="rId18" Type="http://schemas.openxmlformats.org/officeDocument/2006/relationships/hyperlink" Target="mailto:proposals@eoafrica-rd.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eoafrica-rd.org/wp-content/uploads/docs/research_projects/second_call/EO-AFRICA-RDF-Project-Proposal-Template-FR.docx" TargetMode="External"/><Relationship Id="rId17" Type="http://schemas.openxmlformats.org/officeDocument/2006/relationships/hyperlink" Target="https://www.eoafrica-rd.org/research/call-for-research-proposals-2022-2023/"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jupyter.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oafrica-rd.org/research/call-for-research-proposals-2022-2023/"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eoafrica-rd.org/research/call-for-research-proposals-2022-2023/"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posals@eoafrica-rd.org"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4035237997284F8FB8A9AC7C4C07D9" ma:contentTypeVersion="12" ma:contentTypeDescription="Create a new document." ma:contentTypeScope="" ma:versionID="1e2693643cd5522c40d25a0ed9a52411">
  <xsd:schema xmlns:xsd="http://www.w3.org/2001/XMLSchema" xmlns:xs="http://www.w3.org/2001/XMLSchema" xmlns:p="http://schemas.microsoft.com/office/2006/metadata/properties" xmlns:ns2="83524330-c584-432b-ac5a-7f8bd819defb" xmlns:ns3="1987a649-f5ff-42e4-ac27-fde9cc747b80" targetNamespace="http://schemas.microsoft.com/office/2006/metadata/properties" ma:root="true" ma:fieldsID="eed4113a1c0480f0116e6efcc69d3eba" ns2:_="" ns3:_="">
    <xsd:import namespace="83524330-c584-432b-ac5a-7f8bd819defb"/>
    <xsd:import namespace="1987a649-f5ff-42e4-ac27-fde9cc747b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524330-c584-432b-ac5a-7f8bd819de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87a649-f5ff-42e4-ac27-fde9cc747b8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39A42CF-20A5-473E-8666-BA4720D851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24330-c584-432b-ac5a-7f8bd819defb"/>
    <ds:schemaRef ds:uri="1987a649-f5ff-42e4-ac27-fde9cc747b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392E21-B203-4A09-AF67-1D32C5A04453}">
  <ds:schemaRefs>
    <ds:schemaRef ds:uri="http://schemas.microsoft.com/sharepoint/v3/contenttype/forms"/>
  </ds:schemaRefs>
</ds:datastoreItem>
</file>

<file path=customXml/itemProps3.xml><?xml version="1.0" encoding="utf-8"?>
<ds:datastoreItem xmlns:ds="http://schemas.openxmlformats.org/officeDocument/2006/customXml" ds:itemID="{4BBF9899-EDAA-4808-85F6-18E54609D6F9}">
  <ds:schemaRefs>
    <ds:schemaRef ds:uri="http://schemas.openxmlformats.org/officeDocument/2006/bibliography"/>
  </ds:schemaRefs>
</ds:datastoreItem>
</file>

<file path=customXml/itemProps4.xml><?xml version="1.0" encoding="utf-8"?>
<ds:datastoreItem xmlns:ds="http://schemas.openxmlformats.org/officeDocument/2006/customXml" ds:itemID="{18D062BF-C878-4118-A006-8ED0BB2AFA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349</Words>
  <Characters>76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naghi, M. (ITC)</dc:creator>
  <cp:keywords/>
  <dc:description/>
  <cp:lastModifiedBy>Nicu Stancioi</cp:lastModifiedBy>
  <cp:revision>5</cp:revision>
  <dcterms:created xsi:type="dcterms:W3CDTF">2022-09-20T15:02:00Z</dcterms:created>
  <dcterms:modified xsi:type="dcterms:W3CDTF">2022-09-22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4035237997284F8FB8A9AC7C4C07D9</vt:lpwstr>
  </property>
</Properties>
</file>